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B34D9D">
      <w:bookmarkStart w:id="0" w:name="_GoBack"/>
      <w:r>
        <w:rPr>
          <w:noProof/>
          <w:lang w:eastAsia="en-US"/>
        </w:rPr>
        <w:drawing>
          <wp:inline distT="0" distB="0" distL="0" distR="0" wp14:anchorId="47F54F9A" wp14:editId="28FB9A1E">
            <wp:extent cx="11601450" cy="7886700"/>
            <wp:effectExtent l="0" t="0" r="0" b="3810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End w:id="0"/>
      <w:r w:rsidR="00877BCD">
        <w:rPr>
          <w:noProof/>
          <w:lang w:eastAsia="en-US"/>
        </w:rPr>
        <w:drawing>
          <wp:inline distT="0" distB="0" distL="0" distR="0" wp14:anchorId="69903C01" wp14:editId="5D5AD3EB">
            <wp:extent cx="7934325" cy="3657600"/>
            <wp:effectExtent l="38100" t="0" r="85725" b="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578AD" w:rsidRDefault="008578AD" w:rsidP="00C12425">
      <w:r>
        <w:separator/>
      </w:r>
    </w:p>
  </w:endnote>
  <w:endnote w:type="continuationSeparator" w:id="0">
    <w:p w:rsidR="008578AD" w:rsidRDefault="008578AD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578AD" w:rsidRDefault="008578AD" w:rsidP="00C12425">
      <w:r>
        <w:separator/>
      </w:r>
    </w:p>
  </w:footnote>
  <w:footnote w:type="continuationSeparator" w:id="0">
    <w:p w:rsidR="008578AD" w:rsidRDefault="008578AD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C80"/>
    <w:rsid w:val="00012CFD"/>
    <w:rsid w:val="000304D3"/>
    <w:rsid w:val="0003057E"/>
    <w:rsid w:val="00044A0D"/>
    <w:rsid w:val="00055304"/>
    <w:rsid w:val="00057208"/>
    <w:rsid w:val="000604CA"/>
    <w:rsid w:val="00092448"/>
    <w:rsid w:val="00096BD1"/>
    <w:rsid w:val="000B2A3B"/>
    <w:rsid w:val="000B4890"/>
    <w:rsid w:val="000B52C3"/>
    <w:rsid w:val="000B6138"/>
    <w:rsid w:val="000C5C6D"/>
    <w:rsid w:val="000D7835"/>
    <w:rsid w:val="000E20A7"/>
    <w:rsid w:val="000E68B1"/>
    <w:rsid w:val="000E795D"/>
    <w:rsid w:val="000F49CC"/>
    <w:rsid w:val="001116B5"/>
    <w:rsid w:val="00116F04"/>
    <w:rsid w:val="0012497B"/>
    <w:rsid w:val="00131C34"/>
    <w:rsid w:val="001353D3"/>
    <w:rsid w:val="0015046D"/>
    <w:rsid w:val="00153DF8"/>
    <w:rsid w:val="00161BBC"/>
    <w:rsid w:val="001671D5"/>
    <w:rsid w:val="00172DAF"/>
    <w:rsid w:val="0019103C"/>
    <w:rsid w:val="001B53B7"/>
    <w:rsid w:val="001B7AC6"/>
    <w:rsid w:val="001D2381"/>
    <w:rsid w:val="001E4933"/>
    <w:rsid w:val="00200676"/>
    <w:rsid w:val="0020224B"/>
    <w:rsid w:val="0021214C"/>
    <w:rsid w:val="00224F36"/>
    <w:rsid w:val="002515B6"/>
    <w:rsid w:val="00260498"/>
    <w:rsid w:val="00275310"/>
    <w:rsid w:val="002854C7"/>
    <w:rsid w:val="0029204F"/>
    <w:rsid w:val="00294493"/>
    <w:rsid w:val="002A15FC"/>
    <w:rsid w:val="002D3B79"/>
    <w:rsid w:val="002F3E16"/>
    <w:rsid w:val="00304C8A"/>
    <w:rsid w:val="00305B37"/>
    <w:rsid w:val="00312552"/>
    <w:rsid w:val="00320E28"/>
    <w:rsid w:val="00330C18"/>
    <w:rsid w:val="003425CB"/>
    <w:rsid w:val="003466E4"/>
    <w:rsid w:val="00347AB0"/>
    <w:rsid w:val="00357E6E"/>
    <w:rsid w:val="003653A9"/>
    <w:rsid w:val="00367A56"/>
    <w:rsid w:val="00372BA4"/>
    <w:rsid w:val="003C4E49"/>
    <w:rsid w:val="003C588B"/>
    <w:rsid w:val="003E0C88"/>
    <w:rsid w:val="003F098B"/>
    <w:rsid w:val="00404C4E"/>
    <w:rsid w:val="004203DB"/>
    <w:rsid w:val="00426A20"/>
    <w:rsid w:val="004409B6"/>
    <w:rsid w:val="00460A3F"/>
    <w:rsid w:val="004615F9"/>
    <w:rsid w:val="00464220"/>
    <w:rsid w:val="00467987"/>
    <w:rsid w:val="00481432"/>
    <w:rsid w:val="00484362"/>
    <w:rsid w:val="0049486C"/>
    <w:rsid w:val="004C22A9"/>
    <w:rsid w:val="004C2805"/>
    <w:rsid w:val="004D062D"/>
    <w:rsid w:val="004E2466"/>
    <w:rsid w:val="0050139F"/>
    <w:rsid w:val="005017C7"/>
    <w:rsid w:val="0050596A"/>
    <w:rsid w:val="0051097C"/>
    <w:rsid w:val="005256DD"/>
    <w:rsid w:val="00555BC4"/>
    <w:rsid w:val="00566CF7"/>
    <w:rsid w:val="00577477"/>
    <w:rsid w:val="005A55FA"/>
    <w:rsid w:val="005B120B"/>
    <w:rsid w:val="005C5EE4"/>
    <w:rsid w:val="005C5FD9"/>
    <w:rsid w:val="005D44BB"/>
    <w:rsid w:val="005E773A"/>
    <w:rsid w:val="00603CE2"/>
    <w:rsid w:val="00605E53"/>
    <w:rsid w:val="00613002"/>
    <w:rsid w:val="00615568"/>
    <w:rsid w:val="00617167"/>
    <w:rsid w:val="00636F7B"/>
    <w:rsid w:val="00644FEE"/>
    <w:rsid w:val="00662AA7"/>
    <w:rsid w:val="006759B4"/>
    <w:rsid w:val="00692655"/>
    <w:rsid w:val="006B4F12"/>
    <w:rsid w:val="006C622E"/>
    <w:rsid w:val="006D08F4"/>
    <w:rsid w:val="006D3A4A"/>
    <w:rsid w:val="006D45F5"/>
    <w:rsid w:val="006E07F5"/>
    <w:rsid w:val="006E4639"/>
    <w:rsid w:val="00705E85"/>
    <w:rsid w:val="00712A8D"/>
    <w:rsid w:val="007206A9"/>
    <w:rsid w:val="007303AB"/>
    <w:rsid w:val="0073082D"/>
    <w:rsid w:val="0074458D"/>
    <w:rsid w:val="0074486D"/>
    <w:rsid w:val="0074495A"/>
    <w:rsid w:val="00755679"/>
    <w:rsid w:val="00774515"/>
    <w:rsid w:val="00790841"/>
    <w:rsid w:val="007922F1"/>
    <w:rsid w:val="00793722"/>
    <w:rsid w:val="00797E0F"/>
    <w:rsid w:val="007A310A"/>
    <w:rsid w:val="007A5D80"/>
    <w:rsid w:val="007D09DB"/>
    <w:rsid w:val="007D670B"/>
    <w:rsid w:val="007E4D5B"/>
    <w:rsid w:val="007F7A13"/>
    <w:rsid w:val="00800CAD"/>
    <w:rsid w:val="008405DF"/>
    <w:rsid w:val="00844456"/>
    <w:rsid w:val="008578AD"/>
    <w:rsid w:val="00862A71"/>
    <w:rsid w:val="00873D23"/>
    <w:rsid w:val="00877BCD"/>
    <w:rsid w:val="008A73A0"/>
    <w:rsid w:val="008B2E2E"/>
    <w:rsid w:val="008B7262"/>
    <w:rsid w:val="008D6AB0"/>
    <w:rsid w:val="008E16BF"/>
    <w:rsid w:val="008F0F4F"/>
    <w:rsid w:val="008F3E22"/>
    <w:rsid w:val="008F507E"/>
    <w:rsid w:val="00910AD0"/>
    <w:rsid w:val="0091342E"/>
    <w:rsid w:val="00934081"/>
    <w:rsid w:val="00934D24"/>
    <w:rsid w:val="00936CB3"/>
    <w:rsid w:val="00943718"/>
    <w:rsid w:val="00954AAF"/>
    <w:rsid w:val="00962E32"/>
    <w:rsid w:val="00970704"/>
    <w:rsid w:val="0097229C"/>
    <w:rsid w:val="00992E03"/>
    <w:rsid w:val="009A7F40"/>
    <w:rsid w:val="009B6BCA"/>
    <w:rsid w:val="009F0B64"/>
    <w:rsid w:val="009F2014"/>
    <w:rsid w:val="00A0077E"/>
    <w:rsid w:val="00A01A1A"/>
    <w:rsid w:val="00A03DE9"/>
    <w:rsid w:val="00A32A5C"/>
    <w:rsid w:val="00A46728"/>
    <w:rsid w:val="00A65B4F"/>
    <w:rsid w:val="00A74EBA"/>
    <w:rsid w:val="00A87FF9"/>
    <w:rsid w:val="00A92547"/>
    <w:rsid w:val="00AC7CEE"/>
    <w:rsid w:val="00AD7704"/>
    <w:rsid w:val="00AF0AEC"/>
    <w:rsid w:val="00AF3BA9"/>
    <w:rsid w:val="00B01B99"/>
    <w:rsid w:val="00B07D0F"/>
    <w:rsid w:val="00B17F99"/>
    <w:rsid w:val="00B24C3C"/>
    <w:rsid w:val="00B27F9E"/>
    <w:rsid w:val="00B305D7"/>
    <w:rsid w:val="00B34D9D"/>
    <w:rsid w:val="00B45B82"/>
    <w:rsid w:val="00B66BED"/>
    <w:rsid w:val="00B71C09"/>
    <w:rsid w:val="00B7399B"/>
    <w:rsid w:val="00BA746F"/>
    <w:rsid w:val="00BF421E"/>
    <w:rsid w:val="00C005F8"/>
    <w:rsid w:val="00C037F6"/>
    <w:rsid w:val="00C10D05"/>
    <w:rsid w:val="00C12425"/>
    <w:rsid w:val="00C23144"/>
    <w:rsid w:val="00C24E1B"/>
    <w:rsid w:val="00C271DC"/>
    <w:rsid w:val="00C32C86"/>
    <w:rsid w:val="00C35C35"/>
    <w:rsid w:val="00C3683B"/>
    <w:rsid w:val="00C37599"/>
    <w:rsid w:val="00C44876"/>
    <w:rsid w:val="00C44C34"/>
    <w:rsid w:val="00C541EC"/>
    <w:rsid w:val="00C65666"/>
    <w:rsid w:val="00C73935"/>
    <w:rsid w:val="00C73E63"/>
    <w:rsid w:val="00C7644E"/>
    <w:rsid w:val="00C775C2"/>
    <w:rsid w:val="00C86583"/>
    <w:rsid w:val="00C964E6"/>
    <w:rsid w:val="00CD33C8"/>
    <w:rsid w:val="00CF3DCF"/>
    <w:rsid w:val="00D12BA6"/>
    <w:rsid w:val="00D14082"/>
    <w:rsid w:val="00D17886"/>
    <w:rsid w:val="00D3099D"/>
    <w:rsid w:val="00D42E2F"/>
    <w:rsid w:val="00D76315"/>
    <w:rsid w:val="00D82BA8"/>
    <w:rsid w:val="00D82CD0"/>
    <w:rsid w:val="00DA1498"/>
    <w:rsid w:val="00DA3C13"/>
    <w:rsid w:val="00DC0266"/>
    <w:rsid w:val="00DE6DE6"/>
    <w:rsid w:val="00DF339C"/>
    <w:rsid w:val="00E4037C"/>
    <w:rsid w:val="00E46A72"/>
    <w:rsid w:val="00E61E4A"/>
    <w:rsid w:val="00E61FFB"/>
    <w:rsid w:val="00E66830"/>
    <w:rsid w:val="00E67BD0"/>
    <w:rsid w:val="00E70D69"/>
    <w:rsid w:val="00E724E8"/>
    <w:rsid w:val="00E81C6D"/>
    <w:rsid w:val="00E93AEF"/>
    <w:rsid w:val="00EA1079"/>
    <w:rsid w:val="00EA6DA8"/>
    <w:rsid w:val="00EC67B9"/>
    <w:rsid w:val="00EE6718"/>
    <w:rsid w:val="00EF2B6D"/>
    <w:rsid w:val="00EF3F8D"/>
    <w:rsid w:val="00EF74EF"/>
    <w:rsid w:val="00EF7C39"/>
    <w:rsid w:val="00F02E7E"/>
    <w:rsid w:val="00F240C7"/>
    <w:rsid w:val="00F31682"/>
    <w:rsid w:val="00F46E0B"/>
    <w:rsid w:val="00F47322"/>
    <w:rsid w:val="00F53B4F"/>
    <w:rsid w:val="00F60846"/>
    <w:rsid w:val="00F757E7"/>
    <w:rsid w:val="00F817C6"/>
    <w:rsid w:val="00FA0FC4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 Learning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30FCB191-A26B-44DC-AA20-A07E62BB28D7}">
      <dgm:prSet phldrT="[文本]"/>
      <dgm:spPr/>
      <dgm:t>
        <a:bodyPr/>
        <a:lstStyle/>
        <a:p>
          <a:r>
            <a:rPr lang="en-US" altLang="zh-CN"/>
            <a:t>Project</a:t>
          </a:r>
          <a:endParaRPr lang="zh-CN" altLang="en-US"/>
        </a:p>
      </dgm:t>
    </dgm:pt>
    <dgm:pt modelId="{7B9B056B-CB0A-43B8-8333-837834FC480F}" type="sib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7C1C1006-FF8F-45FA-B613-D1C9E4868FC6}" type="par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BA84F89-D070-423F-8DFC-E025E47AD7FF}">
      <dgm:prSet phldrT="[文本]"/>
      <dgm:spPr/>
      <dgm:t>
        <a:bodyPr/>
        <a:lstStyle/>
        <a:p>
          <a:r>
            <a:rPr lang="en-US" altLang="zh-CN"/>
            <a:t>10:00-11:30</a:t>
          </a:r>
          <a:endParaRPr lang="zh-CN" altLang="en-US"/>
        </a:p>
      </dgm:t>
    </dgm:pt>
    <dgm:pt modelId="{03ADB93D-B629-4D10-A527-3ABF753744E9}" type="par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F5CB6E16-3768-46E1-A7E5-CBE99E0A070C}" type="sib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1:00-21:3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B7CB9BB8-F88E-40ED-929C-17B1039EBEC9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857CFD1F-EE59-4FCA-B45E-DD222A58B4C5}" type="parTrans" cxnId="{F7F1B3E2-EDAC-4A22-B20A-E8AF7C25D7C0}">
      <dgm:prSet/>
      <dgm:spPr/>
      <dgm:t>
        <a:bodyPr/>
        <a:lstStyle/>
        <a:p>
          <a:endParaRPr lang="en-US"/>
        </a:p>
      </dgm:t>
    </dgm:pt>
    <dgm:pt modelId="{B43F0871-8172-4CFF-B92F-325E0ADBB3D9}" type="sibTrans" cxnId="{F7F1B3E2-EDAC-4A22-B20A-E8AF7C25D7C0}">
      <dgm:prSet/>
      <dgm:spPr/>
      <dgm:t>
        <a:bodyPr/>
        <a:lstStyle/>
        <a:p>
          <a:endParaRPr lang="en-US"/>
        </a:p>
      </dgm:t>
    </dgm:pt>
    <dgm:pt modelId="{34641CDC-83ED-428D-8B72-437F943447DC}">
      <dgm:prSet phldrT="[文本]"/>
      <dgm:spPr/>
      <dgm:t>
        <a:bodyPr/>
        <a:lstStyle/>
        <a:p>
          <a:r>
            <a:rPr lang="en-US" altLang="zh-CN"/>
            <a:t>16:00-17:00</a:t>
          </a:r>
          <a:endParaRPr lang="zh-CN" altLang="en-US"/>
        </a:p>
      </dgm:t>
    </dgm:pt>
    <dgm:pt modelId="{00F076B5-E16A-462F-8DDE-46E0CA9451C2}" type="parTrans" cxnId="{08046913-99EB-4A66-BBFE-69E6095028D2}">
      <dgm:prSet/>
      <dgm:spPr/>
      <dgm:t>
        <a:bodyPr/>
        <a:lstStyle/>
        <a:p>
          <a:endParaRPr lang="en-US"/>
        </a:p>
      </dgm:t>
    </dgm:pt>
    <dgm:pt modelId="{681F9026-AA7C-458C-B4D2-AED6C74FACF4}" type="sibTrans" cxnId="{08046913-99EB-4A66-BBFE-69E6095028D2}">
      <dgm:prSet/>
      <dgm:spPr/>
      <dgm:t>
        <a:bodyPr/>
        <a:lstStyle/>
        <a:p>
          <a:endParaRPr lang="en-US"/>
        </a:p>
      </dgm:t>
    </dgm:pt>
    <dgm:pt modelId="{847B5495-844E-4732-B3C6-C49086E5A92B}">
      <dgm:prSet phldrT="[文本]"/>
      <dgm:spPr/>
      <dgm:t>
        <a:bodyPr/>
        <a:lstStyle/>
        <a:p>
          <a:r>
            <a:rPr lang="en-US" altLang="zh-CN"/>
            <a:t>15:00-16:00</a:t>
          </a:r>
          <a:endParaRPr lang="zh-CN" altLang="en-US"/>
        </a:p>
      </dgm:t>
    </dgm:pt>
    <dgm:pt modelId="{FD09AEC6-92CE-49C5-B48A-34391C891A82}" type="parTrans" cxnId="{46F9E85F-7F55-4F04-80D4-46319991C02A}">
      <dgm:prSet/>
      <dgm:spPr/>
      <dgm:t>
        <a:bodyPr/>
        <a:lstStyle/>
        <a:p>
          <a:endParaRPr lang="en-US"/>
        </a:p>
      </dgm:t>
    </dgm:pt>
    <dgm:pt modelId="{D426B3CF-9D40-46FD-8DAE-DAFFC942BF21}" type="sibTrans" cxnId="{46F9E85F-7F55-4F04-80D4-46319991C02A}">
      <dgm:prSet/>
      <dgm:spPr/>
      <dgm:t>
        <a:bodyPr/>
        <a:lstStyle/>
        <a:p>
          <a:endParaRPr lang="en-US"/>
        </a:p>
      </dgm:t>
    </dgm:pt>
    <dgm:pt modelId="{81FB4361-FEEF-4FF3-9AFA-5237D16ADD8F}">
      <dgm:prSet phldrT="[文本]"/>
      <dgm:spPr/>
      <dgm:t>
        <a:bodyPr/>
        <a:lstStyle/>
        <a:p>
          <a:r>
            <a:rPr lang="en-US" altLang="zh-CN"/>
            <a:t>Noodles</a:t>
          </a:r>
          <a:endParaRPr lang="zh-CN" altLang="en-US"/>
        </a:p>
      </dgm:t>
    </dgm:pt>
    <dgm:pt modelId="{F502E864-4CD5-4CD7-B340-C31704865EBD}" type="parTrans" cxnId="{CC32F4B7-0FB4-4618-9BEA-FAAD45D2E891}">
      <dgm:prSet/>
      <dgm:spPr/>
      <dgm:t>
        <a:bodyPr/>
        <a:lstStyle/>
        <a:p>
          <a:endParaRPr lang="en-US"/>
        </a:p>
      </dgm:t>
    </dgm:pt>
    <dgm:pt modelId="{9E8F32E8-485F-41A2-8D77-5D8F12C14569}" type="sibTrans" cxnId="{CC32F4B7-0FB4-4618-9BEA-FAAD45D2E891}">
      <dgm:prSet/>
      <dgm:spPr/>
      <dgm:t>
        <a:bodyPr/>
        <a:lstStyle/>
        <a:p>
          <a:endParaRPr lang="en-US"/>
        </a:p>
      </dgm:t>
    </dgm:pt>
    <dgm:pt modelId="{44BABA5C-6901-4592-99FF-632A0E359A86}">
      <dgm:prSet phldrT="[文本]"/>
      <dgm:spPr/>
      <dgm:t>
        <a:bodyPr/>
        <a:lstStyle/>
        <a:p>
          <a:r>
            <a:rPr lang="en-US" altLang="zh-CN"/>
            <a:t>Cooker</a:t>
          </a:r>
          <a:endParaRPr lang="zh-CN" altLang="en-US"/>
        </a:p>
      </dgm:t>
    </dgm:pt>
    <dgm:pt modelId="{46D04EB8-55F8-41D5-8B0B-4204AF237558}" type="parTrans" cxnId="{8E65BAF3-9FEF-465E-A60B-53625D2ED1BA}">
      <dgm:prSet/>
      <dgm:spPr/>
      <dgm:t>
        <a:bodyPr/>
        <a:lstStyle/>
        <a:p>
          <a:endParaRPr lang="en-US"/>
        </a:p>
      </dgm:t>
    </dgm:pt>
    <dgm:pt modelId="{8DC8A520-C61C-4607-862E-DF0FA664917F}" type="sibTrans" cxnId="{8E65BAF3-9FEF-465E-A60B-53625D2ED1BA}">
      <dgm:prSet/>
      <dgm:spPr/>
      <dgm:t>
        <a:bodyPr/>
        <a:lstStyle/>
        <a:p>
          <a:endParaRPr lang="en-US"/>
        </a:p>
      </dgm:t>
    </dgm:pt>
    <dgm:pt modelId="{94E45F89-3376-47DB-A55F-801D392DCD9E}">
      <dgm:prSet phldrT="[文本]"/>
      <dgm:spPr/>
      <dgm:t>
        <a:bodyPr/>
        <a:lstStyle/>
        <a:p>
          <a:r>
            <a:rPr lang="en-US" altLang="zh-CN"/>
            <a:t>22:00-23:00</a:t>
          </a:r>
          <a:endParaRPr lang="zh-CN" altLang="en-US"/>
        </a:p>
      </dgm:t>
    </dgm:pt>
    <dgm:pt modelId="{F874DFDF-D54A-4A82-92A2-6C75135CAC95}" type="parTrans" cxnId="{486FAB09-C215-42AF-B03B-A3DF2F9A2BB9}">
      <dgm:prSet/>
      <dgm:spPr/>
      <dgm:t>
        <a:bodyPr/>
        <a:lstStyle/>
        <a:p>
          <a:endParaRPr lang="en-US"/>
        </a:p>
      </dgm:t>
    </dgm:pt>
    <dgm:pt modelId="{20478CFC-EB7A-442E-80C3-61EEFA2821D4}" type="sibTrans" cxnId="{486FAB09-C215-42AF-B03B-A3DF2F9A2BB9}">
      <dgm:prSet/>
      <dgm:spPr/>
      <dgm:t>
        <a:bodyPr/>
        <a:lstStyle/>
        <a:p>
          <a:endParaRPr lang="en-US"/>
        </a:p>
      </dgm:t>
    </dgm:pt>
    <dgm:pt modelId="{08CBDC87-3DA4-4713-A25A-830A38639A7D}">
      <dgm:prSet phldrT="[文本]"/>
      <dgm:spPr/>
      <dgm:t>
        <a:bodyPr/>
        <a:lstStyle/>
        <a:p>
          <a:r>
            <a:rPr lang="en-US" altLang="zh-CN"/>
            <a:t>laundry</a:t>
          </a:r>
          <a:endParaRPr lang="zh-CN" altLang="en-US"/>
        </a:p>
      </dgm:t>
    </dgm:pt>
    <dgm:pt modelId="{3793C14E-E29A-41A8-AD62-911273357058}" type="parTrans" cxnId="{80972FA2-34AC-41BA-B2AB-D84A002D8620}">
      <dgm:prSet/>
      <dgm:spPr/>
      <dgm:t>
        <a:bodyPr/>
        <a:lstStyle/>
        <a:p>
          <a:endParaRPr lang="en-US"/>
        </a:p>
      </dgm:t>
    </dgm:pt>
    <dgm:pt modelId="{E71B593C-D142-4E5C-B6AB-0FDE6BDEB7F8}" type="sibTrans" cxnId="{80972FA2-34AC-41BA-B2AB-D84A002D8620}">
      <dgm:prSet/>
      <dgm:spPr/>
      <dgm:t>
        <a:bodyPr/>
        <a:lstStyle/>
        <a:p>
          <a:endParaRPr lang="en-US"/>
        </a:p>
      </dgm:t>
    </dgm:pt>
    <dgm:pt modelId="{7BA7F9A0-439D-4F80-B3BB-A934BC009775}">
      <dgm:prSet phldrT="[文本]"/>
      <dgm:spPr/>
      <dgm:t>
        <a:bodyPr/>
        <a:lstStyle/>
        <a:p>
          <a:r>
            <a:rPr lang="en-US" altLang="zh-CN"/>
            <a:t>PM</a:t>
          </a:r>
          <a:endParaRPr lang="zh-CN" altLang="en-US"/>
        </a:p>
      </dgm:t>
    </dgm:pt>
    <dgm:pt modelId="{581493D8-FDD3-48B8-8B66-C40DF0C7DBF1}" type="parTrans" cxnId="{9C6A08DE-3BB6-4290-9DCA-5602228389C4}">
      <dgm:prSet/>
      <dgm:spPr/>
      <dgm:t>
        <a:bodyPr/>
        <a:lstStyle/>
        <a:p>
          <a:endParaRPr lang="en-US"/>
        </a:p>
      </dgm:t>
    </dgm:pt>
    <dgm:pt modelId="{D9288A11-8F4D-4CF4-B996-C954E5D141FB}" type="sibTrans" cxnId="{9C6A08DE-3BB6-4290-9DCA-5602228389C4}">
      <dgm:prSet/>
      <dgm:spPr/>
      <dgm:t>
        <a:bodyPr/>
        <a:lstStyle/>
        <a:p>
          <a:endParaRPr lang="en-US"/>
        </a:p>
      </dgm:t>
    </dgm:pt>
    <dgm:pt modelId="{FB8CA9E3-0B11-428D-A839-F97DB9B9D8F9}">
      <dgm:prSet phldrT="[文本]"/>
      <dgm:spPr/>
      <dgm:t>
        <a:bodyPr/>
        <a:lstStyle/>
        <a:p>
          <a:r>
            <a:rPr lang="en-US" altLang="zh-CN"/>
            <a:t>Articles</a:t>
          </a:r>
          <a:endParaRPr lang="zh-CN" altLang="en-US"/>
        </a:p>
      </dgm:t>
    </dgm:pt>
    <dgm:pt modelId="{911FB6DF-4FAD-492E-A6D6-20AC00DCB755}" type="sibTrans" cxnId="{4C3D492B-0B5A-42FE-93EB-FFC8C06B3F15}">
      <dgm:prSet/>
      <dgm:spPr/>
      <dgm:t>
        <a:bodyPr/>
        <a:lstStyle/>
        <a:p>
          <a:endParaRPr lang="en-US"/>
        </a:p>
      </dgm:t>
    </dgm:pt>
    <dgm:pt modelId="{624D4245-3D7A-4336-BC4B-F3DE0B8EB195}" type="parTrans" cxnId="{4C3D492B-0B5A-42FE-93EB-FFC8C06B3F15}">
      <dgm:prSet/>
      <dgm:spPr/>
      <dgm:t>
        <a:bodyPr/>
        <a:lstStyle/>
        <a:p>
          <a:endParaRPr lang="en-US"/>
        </a:p>
      </dgm:t>
    </dgm:pt>
    <dgm:pt modelId="{D6A6BFA3-E866-4F2B-A496-D0E139579C5F}">
      <dgm:prSet phldrT="[文本]"/>
      <dgm:spPr/>
      <dgm:t>
        <a:bodyPr/>
        <a:lstStyle/>
        <a:p>
          <a:r>
            <a:rPr lang="en-US" altLang="zh-CN"/>
            <a:t>11:30-12:30</a:t>
          </a:r>
          <a:endParaRPr lang="zh-CN" altLang="en-US"/>
        </a:p>
      </dgm:t>
    </dgm:pt>
    <dgm:pt modelId="{501AED14-D96E-4FA3-A91E-EA5D4A7A7B86}" type="parTrans" cxnId="{CAB517FB-014E-4CE5-A110-D9F035D89E9B}">
      <dgm:prSet/>
      <dgm:spPr/>
      <dgm:t>
        <a:bodyPr/>
        <a:lstStyle/>
        <a:p>
          <a:endParaRPr lang="en-US"/>
        </a:p>
      </dgm:t>
    </dgm:pt>
    <dgm:pt modelId="{A9E7AA2D-7F26-4C0A-8895-73E7AE12414D}" type="sibTrans" cxnId="{CAB517FB-014E-4CE5-A110-D9F035D89E9B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2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2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E4D805C1-0FDD-4506-9132-245D1618CDA6}" type="pres">
      <dgm:prSet presAssocID="{C7D852CC-83C3-4D0D-B418-7B3508CA8623}" presName="conn2-1" presStyleLbl="parChTrans1D3" presStyleIdx="0" presStyleCnt="6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3" presStyleIdx="0" presStyleCnt="6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3" presStyleIdx="0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6084A302-5078-4BE0-80B7-B99AA06E451C}" type="pres">
      <dgm:prSet presAssocID="{7C1C1006-FF8F-45FA-B613-D1C9E4868FC6}" presName="conn2-1" presStyleLbl="parChTrans1D4" presStyleIdx="0" presStyleCnt="17"/>
      <dgm:spPr/>
      <dgm:t>
        <a:bodyPr/>
        <a:lstStyle/>
        <a:p>
          <a:endParaRPr lang="zh-CN" altLang="en-US"/>
        </a:p>
      </dgm:t>
    </dgm:pt>
    <dgm:pt modelId="{5F6F3BBD-6C2B-4839-A50B-2B8470876601}" type="pres">
      <dgm:prSet presAssocID="{7C1C1006-FF8F-45FA-B613-D1C9E4868FC6}" presName="connTx" presStyleLbl="parChTrans1D4" presStyleIdx="0" presStyleCnt="17"/>
      <dgm:spPr/>
      <dgm:t>
        <a:bodyPr/>
        <a:lstStyle/>
        <a:p>
          <a:endParaRPr lang="zh-CN" altLang="en-US"/>
        </a:p>
      </dgm:t>
    </dgm:pt>
    <dgm:pt modelId="{7D7670E2-5AE4-479A-A167-731A08547B20}" type="pres">
      <dgm:prSet presAssocID="{30FCB191-A26B-44DC-AA20-A07E62BB28D7}" presName="root2" presStyleCnt="0"/>
      <dgm:spPr/>
    </dgm:pt>
    <dgm:pt modelId="{AEAE9668-1594-42A7-936C-F6D9B03E5605}" type="pres">
      <dgm:prSet presAssocID="{30FCB191-A26B-44DC-AA20-A07E62BB28D7}" presName="LevelTwoTextNode" presStyleLbl="node4" presStyleIdx="0" presStyleCnt="1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9B9F49D-7972-4FFC-8A8C-A865E91EE436}" type="pres">
      <dgm:prSet presAssocID="{30FCB191-A26B-44DC-AA20-A07E62BB28D7}" presName="level3hierChild" presStyleCnt="0"/>
      <dgm:spPr/>
    </dgm:pt>
    <dgm:pt modelId="{D2391F31-FA2D-43F9-9FE8-1200D21AE459}" type="pres">
      <dgm:prSet presAssocID="{03ADB93D-B629-4D10-A527-3ABF753744E9}" presName="conn2-1" presStyleLbl="parChTrans1D4" presStyleIdx="1" presStyleCnt="17"/>
      <dgm:spPr/>
      <dgm:t>
        <a:bodyPr/>
        <a:lstStyle/>
        <a:p>
          <a:endParaRPr lang="zh-CN" altLang="en-US"/>
        </a:p>
      </dgm:t>
    </dgm:pt>
    <dgm:pt modelId="{541D34AF-66FF-4C5E-9F53-5D50EF8CF2C2}" type="pres">
      <dgm:prSet presAssocID="{03ADB93D-B629-4D10-A527-3ABF753744E9}" presName="connTx" presStyleLbl="parChTrans1D4" presStyleIdx="1" presStyleCnt="17"/>
      <dgm:spPr/>
      <dgm:t>
        <a:bodyPr/>
        <a:lstStyle/>
        <a:p>
          <a:endParaRPr lang="zh-CN" altLang="en-US"/>
        </a:p>
      </dgm:t>
    </dgm:pt>
    <dgm:pt modelId="{7F21604D-8204-4464-9D98-3E3C63CCE5E6}" type="pres">
      <dgm:prSet presAssocID="{BBA84F89-D070-423F-8DFC-E025E47AD7FF}" presName="root2" presStyleCnt="0"/>
      <dgm:spPr/>
    </dgm:pt>
    <dgm:pt modelId="{EC8A8FAF-CCC1-447F-AF4A-1B7F5640C737}" type="pres">
      <dgm:prSet presAssocID="{BBA84F89-D070-423F-8DFC-E025E47AD7FF}" presName="LevelTwoTextNode" presStyleLbl="node4" presStyleIdx="1" presStyleCnt="1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2F596EF-CB32-491B-A62A-42CD5777D695}" type="pres">
      <dgm:prSet presAssocID="{BBA84F89-D070-423F-8DFC-E025E47AD7FF}" presName="level3hierChild" presStyleCnt="0"/>
      <dgm:spPr/>
    </dgm:pt>
    <dgm:pt modelId="{9BB05A7D-6827-4237-B2F8-C0F57F329D39}" type="pres">
      <dgm:prSet presAssocID="{FD09AEC6-92CE-49C5-B48A-34391C891A82}" presName="conn2-1" presStyleLbl="parChTrans1D4" presStyleIdx="2" presStyleCnt="17"/>
      <dgm:spPr/>
      <dgm:t>
        <a:bodyPr/>
        <a:lstStyle/>
        <a:p>
          <a:endParaRPr lang="en-US"/>
        </a:p>
      </dgm:t>
    </dgm:pt>
    <dgm:pt modelId="{25170BAC-02F9-4E26-B232-A7924D54C959}" type="pres">
      <dgm:prSet presAssocID="{FD09AEC6-92CE-49C5-B48A-34391C891A82}" presName="connTx" presStyleLbl="parChTrans1D4" presStyleIdx="2" presStyleCnt="17"/>
      <dgm:spPr/>
      <dgm:t>
        <a:bodyPr/>
        <a:lstStyle/>
        <a:p>
          <a:endParaRPr lang="en-US"/>
        </a:p>
      </dgm:t>
    </dgm:pt>
    <dgm:pt modelId="{972A6D88-2C7F-41D2-8070-68AFF0DA8BB0}" type="pres">
      <dgm:prSet presAssocID="{847B5495-844E-4732-B3C6-C49086E5A92B}" presName="root2" presStyleCnt="0"/>
      <dgm:spPr/>
    </dgm:pt>
    <dgm:pt modelId="{71E54C21-FAE6-416E-8AEA-B2515CFE83AE}" type="pres">
      <dgm:prSet presAssocID="{847B5495-844E-4732-B3C6-C49086E5A92B}" presName="LevelTwoTextNode" presStyleLbl="node4" presStyleIdx="2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33436F3-1AD2-4434-9201-5573697D589A}" type="pres">
      <dgm:prSet presAssocID="{847B5495-844E-4732-B3C6-C49086E5A92B}" presName="level3hierChild" presStyleCnt="0"/>
      <dgm:spPr/>
    </dgm:pt>
    <dgm:pt modelId="{1C2B6A6B-03CE-4C21-997C-44F53BE44DF7}" type="pres">
      <dgm:prSet presAssocID="{F874DFDF-D54A-4A82-92A2-6C75135CAC95}" presName="conn2-1" presStyleLbl="parChTrans1D4" presStyleIdx="3" presStyleCnt="17"/>
      <dgm:spPr/>
      <dgm:t>
        <a:bodyPr/>
        <a:lstStyle/>
        <a:p>
          <a:endParaRPr lang="en-US"/>
        </a:p>
      </dgm:t>
    </dgm:pt>
    <dgm:pt modelId="{98B4D093-6D72-4BAF-ABF5-73F71FAB6F1F}" type="pres">
      <dgm:prSet presAssocID="{F874DFDF-D54A-4A82-92A2-6C75135CAC95}" presName="connTx" presStyleLbl="parChTrans1D4" presStyleIdx="3" presStyleCnt="17"/>
      <dgm:spPr/>
      <dgm:t>
        <a:bodyPr/>
        <a:lstStyle/>
        <a:p>
          <a:endParaRPr lang="en-US"/>
        </a:p>
      </dgm:t>
    </dgm:pt>
    <dgm:pt modelId="{B458553A-7CE2-442E-BBCE-188F82307F18}" type="pres">
      <dgm:prSet presAssocID="{94E45F89-3376-47DB-A55F-801D392DCD9E}" presName="root2" presStyleCnt="0"/>
      <dgm:spPr/>
    </dgm:pt>
    <dgm:pt modelId="{2626B804-1F9E-491A-887A-335F31F19246}" type="pres">
      <dgm:prSet presAssocID="{94E45F89-3376-47DB-A55F-801D392DCD9E}" presName="LevelTwoTextNode" presStyleLbl="node4" presStyleIdx="3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46FACD5-F50D-4382-93E3-A5C506E3B0E4}" type="pres">
      <dgm:prSet presAssocID="{94E45F89-3376-47DB-A55F-801D392DCD9E}" presName="level3hierChild" presStyleCnt="0"/>
      <dgm:spPr/>
    </dgm:pt>
    <dgm:pt modelId="{F79DD85E-EA4B-4404-A897-412DA6D43D87}" type="pres">
      <dgm:prSet presAssocID="{857CFD1F-EE59-4FCA-B45E-DD222A58B4C5}" presName="conn2-1" presStyleLbl="parChTrans1D3" presStyleIdx="1" presStyleCnt="6"/>
      <dgm:spPr/>
      <dgm:t>
        <a:bodyPr/>
        <a:lstStyle/>
        <a:p>
          <a:endParaRPr lang="en-US"/>
        </a:p>
      </dgm:t>
    </dgm:pt>
    <dgm:pt modelId="{01F741C3-A026-45A9-B3BA-CA849C89E9E8}" type="pres">
      <dgm:prSet presAssocID="{857CFD1F-EE59-4FCA-B45E-DD222A58B4C5}" presName="connTx" presStyleLbl="parChTrans1D3" presStyleIdx="1" presStyleCnt="6"/>
      <dgm:spPr/>
      <dgm:t>
        <a:bodyPr/>
        <a:lstStyle/>
        <a:p>
          <a:endParaRPr lang="en-US"/>
        </a:p>
      </dgm:t>
    </dgm:pt>
    <dgm:pt modelId="{8CF99114-9782-4E2B-BDFD-16E3AAD6055D}" type="pres">
      <dgm:prSet presAssocID="{B7CB9BB8-F88E-40ED-929C-17B1039EBEC9}" presName="root2" presStyleCnt="0"/>
      <dgm:spPr/>
    </dgm:pt>
    <dgm:pt modelId="{44BCBFC6-8C63-4514-BA69-13DD8745D3E0}" type="pres">
      <dgm:prSet presAssocID="{B7CB9BB8-F88E-40ED-929C-17B1039EBEC9}" presName="LevelTwoTextNode" presStyleLbl="node3" presStyleIdx="1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2AC1C5B-1EC1-4DCB-908F-0B96D01464B1}" type="pres">
      <dgm:prSet presAssocID="{B7CB9BB8-F88E-40ED-929C-17B1039EBEC9}" presName="level3hierChild" presStyleCnt="0"/>
      <dgm:spPr/>
    </dgm:pt>
    <dgm:pt modelId="{E1432CB7-C57F-4F6A-9AA6-E07A554DE93E}" type="pres">
      <dgm:prSet presAssocID="{00F076B5-E16A-462F-8DDE-46E0CA9451C2}" presName="conn2-1" presStyleLbl="parChTrans1D4" presStyleIdx="4" presStyleCnt="17"/>
      <dgm:spPr/>
      <dgm:t>
        <a:bodyPr/>
        <a:lstStyle/>
        <a:p>
          <a:endParaRPr lang="en-US"/>
        </a:p>
      </dgm:t>
    </dgm:pt>
    <dgm:pt modelId="{5F41697B-5DEF-4290-BCEF-E542470D6E24}" type="pres">
      <dgm:prSet presAssocID="{00F076B5-E16A-462F-8DDE-46E0CA9451C2}" presName="connTx" presStyleLbl="parChTrans1D4" presStyleIdx="4" presStyleCnt="17"/>
      <dgm:spPr/>
      <dgm:t>
        <a:bodyPr/>
        <a:lstStyle/>
        <a:p>
          <a:endParaRPr lang="en-US"/>
        </a:p>
      </dgm:t>
    </dgm:pt>
    <dgm:pt modelId="{1537B272-EB92-48BA-8045-8B7A91D923D9}" type="pres">
      <dgm:prSet presAssocID="{34641CDC-83ED-428D-8B72-437F943447DC}" presName="root2" presStyleCnt="0"/>
      <dgm:spPr/>
    </dgm:pt>
    <dgm:pt modelId="{AA1B7C83-7034-49D6-85C4-E9976616E112}" type="pres">
      <dgm:prSet presAssocID="{34641CDC-83ED-428D-8B72-437F943447DC}" presName="LevelTwoTextNode" presStyleLbl="node4" presStyleIdx="4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63A29AE-EE09-4133-9439-11E9FE8F4114}" type="pres">
      <dgm:prSet presAssocID="{34641CDC-83ED-428D-8B72-437F943447DC}" presName="level3hierChild" presStyleCnt="0"/>
      <dgm:spPr/>
    </dgm:pt>
    <dgm:pt modelId="{4FA6F336-9B29-4DB9-B2C8-372E4EFE0A0C}" type="pres">
      <dgm:prSet presAssocID="{581493D8-FDD3-48B8-8B66-C40DF0C7DBF1}" presName="conn2-1" presStyleLbl="parChTrans1D3" presStyleIdx="2" presStyleCnt="6"/>
      <dgm:spPr/>
    </dgm:pt>
    <dgm:pt modelId="{DEB23D04-4CA1-4947-ADC1-36A3398043CC}" type="pres">
      <dgm:prSet presAssocID="{581493D8-FDD3-48B8-8B66-C40DF0C7DBF1}" presName="connTx" presStyleLbl="parChTrans1D3" presStyleIdx="2" presStyleCnt="6"/>
      <dgm:spPr/>
    </dgm:pt>
    <dgm:pt modelId="{148A1522-8695-43B9-9769-7C484E92E758}" type="pres">
      <dgm:prSet presAssocID="{7BA7F9A0-439D-4F80-B3BB-A934BC009775}" presName="root2" presStyleCnt="0"/>
      <dgm:spPr/>
    </dgm:pt>
    <dgm:pt modelId="{2984E2B2-5E92-4960-B78B-1C0F04ACCCB2}" type="pres">
      <dgm:prSet presAssocID="{7BA7F9A0-439D-4F80-B3BB-A934BC009775}" presName="LevelTwoTextNode" presStyleLbl="node3" presStyleIdx="2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00E019C-1A05-425E-AF10-09C17D3DB65B}" type="pres">
      <dgm:prSet presAssocID="{7BA7F9A0-439D-4F80-B3BB-A934BC009775}" presName="level3hierChild" presStyleCnt="0"/>
      <dgm:spPr/>
    </dgm:pt>
    <dgm:pt modelId="{1274A316-8448-4384-9DDC-03B9602AB4C9}" type="pres">
      <dgm:prSet presAssocID="{624D4245-3D7A-4336-BC4B-F3DE0B8EB195}" presName="conn2-1" presStyleLbl="parChTrans1D4" presStyleIdx="5" presStyleCnt="17"/>
      <dgm:spPr/>
    </dgm:pt>
    <dgm:pt modelId="{0F378D72-DE39-40DC-9D5B-148735BDD347}" type="pres">
      <dgm:prSet presAssocID="{624D4245-3D7A-4336-BC4B-F3DE0B8EB195}" presName="connTx" presStyleLbl="parChTrans1D4" presStyleIdx="5" presStyleCnt="17"/>
      <dgm:spPr/>
    </dgm:pt>
    <dgm:pt modelId="{9D105E01-3C14-44EA-A93C-21D0EF393AE3}" type="pres">
      <dgm:prSet presAssocID="{FB8CA9E3-0B11-428D-A839-F97DB9B9D8F9}" presName="root2" presStyleCnt="0"/>
      <dgm:spPr/>
    </dgm:pt>
    <dgm:pt modelId="{17C3B5E8-1402-455B-BE7C-F5D70C0539CE}" type="pres">
      <dgm:prSet presAssocID="{FB8CA9E3-0B11-428D-A839-F97DB9B9D8F9}" presName="LevelTwoTextNode" presStyleLbl="node4" presStyleIdx="5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452D29C-2C96-4E85-B955-3C20B80C0785}" type="pres">
      <dgm:prSet presAssocID="{FB8CA9E3-0B11-428D-A839-F97DB9B9D8F9}" presName="level3hierChild" presStyleCnt="0"/>
      <dgm:spPr/>
    </dgm:pt>
    <dgm:pt modelId="{41E1D5FE-4EEA-4CEF-A0B1-4FC497542ACA}" type="pres">
      <dgm:prSet presAssocID="{501AED14-D96E-4FA3-A91E-EA5D4A7A7B86}" presName="conn2-1" presStyleLbl="parChTrans1D4" presStyleIdx="6" presStyleCnt="17"/>
      <dgm:spPr/>
    </dgm:pt>
    <dgm:pt modelId="{E151072A-87D5-4516-B9A6-053823DB18A3}" type="pres">
      <dgm:prSet presAssocID="{501AED14-D96E-4FA3-A91E-EA5D4A7A7B86}" presName="connTx" presStyleLbl="parChTrans1D4" presStyleIdx="6" presStyleCnt="17"/>
      <dgm:spPr/>
    </dgm:pt>
    <dgm:pt modelId="{BFBB1E75-40EE-4737-879B-310030E15138}" type="pres">
      <dgm:prSet presAssocID="{D6A6BFA3-E866-4F2B-A496-D0E139579C5F}" presName="root2" presStyleCnt="0"/>
      <dgm:spPr/>
    </dgm:pt>
    <dgm:pt modelId="{4D8ECBE0-4D67-410A-8663-880E8D210ED1}" type="pres">
      <dgm:prSet presAssocID="{D6A6BFA3-E866-4F2B-A496-D0E139579C5F}" presName="LevelTwoTextNode" presStyleLbl="node4" presStyleIdx="6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3C5F2B9-ABF8-4002-A73E-7B9DC6AA8B17}" type="pres">
      <dgm:prSet presAssocID="{D6A6BFA3-E866-4F2B-A496-D0E139579C5F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3" presStyleCnt="6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3" presStyleCnt="6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3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7" presStyleCnt="17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7" presStyleCnt="17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7" presStyleCnt="1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8" presStyleCnt="17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8" presStyleCnt="17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8" presStyleCnt="1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1" presStyleCnt="2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1" presStyleCnt="2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4" presStyleCnt="6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4" presStyleCnt="6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4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9" presStyleCnt="17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9" presStyleCnt="17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9" presStyleCnt="1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913174BC-C29E-453D-9BDE-3DD7CAB58340}" type="pres">
      <dgm:prSet presAssocID="{F502E864-4CD5-4CD7-B340-C31704865EBD}" presName="conn2-1" presStyleLbl="parChTrans1D4" presStyleIdx="10" presStyleCnt="17"/>
      <dgm:spPr/>
      <dgm:t>
        <a:bodyPr/>
        <a:lstStyle/>
        <a:p>
          <a:endParaRPr lang="en-US"/>
        </a:p>
      </dgm:t>
    </dgm:pt>
    <dgm:pt modelId="{5F80197F-A325-4EA5-BA2C-B7A645DE274C}" type="pres">
      <dgm:prSet presAssocID="{F502E864-4CD5-4CD7-B340-C31704865EBD}" presName="connTx" presStyleLbl="parChTrans1D4" presStyleIdx="10" presStyleCnt="17"/>
      <dgm:spPr/>
      <dgm:t>
        <a:bodyPr/>
        <a:lstStyle/>
        <a:p>
          <a:endParaRPr lang="en-US"/>
        </a:p>
      </dgm:t>
    </dgm:pt>
    <dgm:pt modelId="{BFD4DFD5-CDD2-424E-AEEB-F93548D5EA2C}" type="pres">
      <dgm:prSet presAssocID="{81FB4361-FEEF-4FF3-9AFA-5237D16ADD8F}" presName="root2" presStyleCnt="0"/>
      <dgm:spPr/>
    </dgm:pt>
    <dgm:pt modelId="{4FAF6DC7-F014-4374-961B-69AF23683EBC}" type="pres">
      <dgm:prSet presAssocID="{81FB4361-FEEF-4FF3-9AFA-5237D16ADD8F}" presName="LevelTwoTextNode" presStyleLbl="node4" presStyleIdx="10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32657E6-6BCD-477D-8F33-1A3DEA6AA20E}" type="pres">
      <dgm:prSet presAssocID="{81FB4361-FEEF-4FF3-9AFA-5237D16ADD8F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1" presStyleCnt="17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1" presStyleCnt="17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1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4CBF2D18-E5CE-4187-B596-902BD0AB638C}" type="pres">
      <dgm:prSet presAssocID="{46D04EB8-55F8-41D5-8B0B-4204AF237558}" presName="conn2-1" presStyleLbl="parChTrans1D4" presStyleIdx="12" presStyleCnt="17"/>
      <dgm:spPr/>
      <dgm:t>
        <a:bodyPr/>
        <a:lstStyle/>
        <a:p>
          <a:endParaRPr lang="en-US"/>
        </a:p>
      </dgm:t>
    </dgm:pt>
    <dgm:pt modelId="{A16395E2-344E-4A4C-BE2B-3A3F64F5FFEE}" type="pres">
      <dgm:prSet presAssocID="{46D04EB8-55F8-41D5-8B0B-4204AF237558}" presName="connTx" presStyleLbl="parChTrans1D4" presStyleIdx="12" presStyleCnt="17"/>
      <dgm:spPr/>
      <dgm:t>
        <a:bodyPr/>
        <a:lstStyle/>
        <a:p>
          <a:endParaRPr lang="en-US"/>
        </a:p>
      </dgm:t>
    </dgm:pt>
    <dgm:pt modelId="{DF32341B-CE20-491B-916C-F1318037741A}" type="pres">
      <dgm:prSet presAssocID="{44BABA5C-6901-4592-99FF-632A0E359A86}" presName="root2" presStyleCnt="0"/>
      <dgm:spPr/>
    </dgm:pt>
    <dgm:pt modelId="{C4CC9163-AF6A-4C65-9F2D-CACC9DB43624}" type="pres">
      <dgm:prSet presAssocID="{44BABA5C-6901-4592-99FF-632A0E359A86}" presName="LevelTwoTextNode" presStyleLbl="node4" presStyleIdx="12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8F68101-FA8D-4AC9-923B-29D9F7E39646}" type="pres">
      <dgm:prSet presAssocID="{44BABA5C-6901-4592-99FF-632A0E359A86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3" presStyleCnt="17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3" presStyleCnt="17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3" presStyleCnt="1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14" presStyleCnt="17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14" presStyleCnt="17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14" presStyleCnt="1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92AC12D1-EDB9-4368-A074-EC383242A465}" type="pres">
      <dgm:prSet presAssocID="{3793C14E-E29A-41A8-AD62-911273357058}" presName="conn2-1" presStyleLbl="parChTrans1D4" presStyleIdx="15" presStyleCnt="17"/>
      <dgm:spPr/>
      <dgm:t>
        <a:bodyPr/>
        <a:lstStyle/>
        <a:p>
          <a:endParaRPr lang="en-US"/>
        </a:p>
      </dgm:t>
    </dgm:pt>
    <dgm:pt modelId="{FAA859D6-1684-46A4-908E-E1DAB9558915}" type="pres">
      <dgm:prSet presAssocID="{3793C14E-E29A-41A8-AD62-911273357058}" presName="connTx" presStyleLbl="parChTrans1D4" presStyleIdx="15" presStyleCnt="17"/>
      <dgm:spPr/>
      <dgm:t>
        <a:bodyPr/>
        <a:lstStyle/>
        <a:p>
          <a:endParaRPr lang="en-US"/>
        </a:p>
      </dgm:t>
    </dgm:pt>
    <dgm:pt modelId="{0CAAECE9-B753-4A0D-9AA9-0B9815FD6E86}" type="pres">
      <dgm:prSet presAssocID="{08CBDC87-3DA4-4713-A25A-830A38639A7D}" presName="root2" presStyleCnt="0"/>
      <dgm:spPr/>
    </dgm:pt>
    <dgm:pt modelId="{D7C5D150-03F6-45BD-A169-D47A44E30451}" type="pres">
      <dgm:prSet presAssocID="{08CBDC87-3DA4-4713-A25A-830A38639A7D}" presName="LevelTwoTextNode" presStyleLbl="node4" presStyleIdx="15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FCC5D18-E42C-4943-B41B-49A555A42A3D}" type="pres">
      <dgm:prSet presAssocID="{08CBDC87-3DA4-4713-A25A-830A38639A7D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5" presStyleCnt="6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5" presStyleCnt="6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5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16" presStyleCnt="17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16" presStyleCnt="17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16" presStyleCnt="1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</dgm:ptLst>
  <dgm:cxnLst>
    <dgm:cxn modelId="{4DE84051-20A7-4264-914F-E61DE462C752}" type="presOf" srcId="{C7D852CC-83C3-4D0D-B418-7B3508CA8623}" destId="{675C452B-A309-46DB-8A27-519F74B0332F}" srcOrd="1" destOrd="0" presId="urn:microsoft.com/office/officeart/2008/layout/HorizontalMultiLevelHierarchy"/>
    <dgm:cxn modelId="{486FAB09-C215-42AF-B03B-A3DF2F9A2BB9}" srcId="{30FCB191-A26B-44DC-AA20-A07E62BB28D7}" destId="{94E45F89-3376-47DB-A55F-801D392DCD9E}" srcOrd="2" destOrd="0" parTransId="{F874DFDF-D54A-4A82-92A2-6C75135CAC95}" sibTransId="{20478CFC-EB7A-442E-80C3-61EEFA2821D4}"/>
    <dgm:cxn modelId="{746D4B5C-177E-4A02-8655-AB641FD692FE}" type="presOf" srcId="{2FDF7F34-AFFB-48F5-B95A-EC1EEBE256CF}" destId="{CB2039D7-A122-4FBD-A84B-449349191360}" srcOrd="1" destOrd="0" presId="urn:microsoft.com/office/officeart/2008/layout/HorizontalMultiLevelHierarchy"/>
    <dgm:cxn modelId="{0DDB1242-176A-4F27-A076-4BE43ECAE588}" srcId="{BACCE4A2-3AD2-49FF-AA6C-4061F625A46A}" destId="{3153BB00-52E5-49F4-BB02-E7E5D569CFA3}" srcOrd="1" destOrd="0" parTransId="{256C9757-5E49-488C-A064-4CC6439589A0}" sibTransId="{3A8FD679-BB85-419A-BC59-6E6C124D89D8}"/>
    <dgm:cxn modelId="{BD2E2AAA-E3E0-42C4-BF72-9989FAC39E04}" type="presOf" srcId="{4CB6419A-06B3-4008-A675-C3B588864654}" destId="{7C1111C3-71C8-4A59-B707-B9C768098517}" srcOrd="0" destOrd="0" presId="urn:microsoft.com/office/officeart/2008/layout/HorizontalMultiLevelHierarchy"/>
    <dgm:cxn modelId="{BB7F3388-886F-47D4-ABCC-3BF7521090EB}" type="presOf" srcId="{81FB4361-FEEF-4FF3-9AFA-5237D16ADD8F}" destId="{4FAF6DC7-F014-4374-961B-69AF23683EBC}" srcOrd="0" destOrd="0" presId="urn:microsoft.com/office/officeart/2008/layout/HorizontalMultiLevelHierarchy"/>
    <dgm:cxn modelId="{FFA31B3A-0FBE-4AE8-8FFB-B47BCA8902DC}" type="presOf" srcId="{C11F076B-5B6D-4347-BCF0-EF2205CDA008}" destId="{5E8E4353-97E3-4769-8745-E51435D5D5C3}" srcOrd="0" destOrd="0" presId="urn:microsoft.com/office/officeart/2008/layout/HorizontalMultiLevelHierarchy"/>
    <dgm:cxn modelId="{E42F038A-EEB4-4E04-A90A-A65466E35734}" type="presOf" srcId="{B19FD33A-DBAF-444F-8556-23AB29AB2C7F}" destId="{FDCE8F53-E322-4B1B-8535-1DF807DB34B9}" srcOrd="0" destOrd="0" presId="urn:microsoft.com/office/officeart/2008/layout/HorizontalMultiLevelHierarchy"/>
    <dgm:cxn modelId="{8392FB6E-AF69-41E5-BB3E-BB61433BB401}" type="presOf" srcId="{BBA7669C-F636-472B-8393-710D65294207}" destId="{9930AFAD-7CAA-421C-A6F6-BE96E32B90BE}" srcOrd="0" destOrd="0" presId="urn:microsoft.com/office/officeart/2008/layout/HorizontalMultiLevelHierarchy"/>
    <dgm:cxn modelId="{D66B93A5-7AE7-44CF-B9A2-8CEF267BB784}" type="presOf" srcId="{3793C14E-E29A-41A8-AD62-911273357058}" destId="{92AC12D1-EDB9-4368-A074-EC383242A465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9CDB9E66-0B9F-4712-A42A-A42B12A5C1DB}" type="presOf" srcId="{3793C14E-E29A-41A8-AD62-911273357058}" destId="{FAA859D6-1684-46A4-908E-E1DAB9558915}" srcOrd="1" destOrd="0" presId="urn:microsoft.com/office/officeart/2008/layout/HorizontalMultiLevelHierarchy"/>
    <dgm:cxn modelId="{F7F1B3E2-EDAC-4A22-B20A-E8AF7C25D7C0}" srcId="{0DA1C060-E1EF-497C-B4B7-CC10236D4AB5}" destId="{B7CB9BB8-F88E-40ED-929C-17B1039EBEC9}" srcOrd="1" destOrd="0" parTransId="{857CFD1F-EE59-4FCA-B45E-DD222A58B4C5}" sibTransId="{B43F0871-8172-4CFF-B92F-325E0ADBB3D9}"/>
    <dgm:cxn modelId="{B70A6BB4-94E4-4407-9E58-373BB27CAE67}" type="presOf" srcId="{EE7AB39F-748A-4E7E-B197-2733B9168AC0}" destId="{E5ED6FB0-7FE4-432D-A7E2-1C05993FCA60}" srcOrd="0" destOrd="0" presId="urn:microsoft.com/office/officeart/2008/layout/HorizontalMultiLevelHierarchy"/>
    <dgm:cxn modelId="{6F09665F-1167-42FE-9D68-E4D61C33A2EE}" type="presOf" srcId="{F502E864-4CD5-4CD7-B340-C31704865EBD}" destId="{913174BC-C29E-453D-9BDE-3DD7CAB58340}" srcOrd="0" destOrd="0" presId="urn:microsoft.com/office/officeart/2008/layout/HorizontalMultiLevelHierarchy"/>
    <dgm:cxn modelId="{89811262-B5F0-4EA0-9D36-A3DAC25A5937}" type="presOf" srcId="{FD09AEC6-92CE-49C5-B48A-34391C891A82}" destId="{25170BAC-02F9-4E26-B232-A7924D54C959}" srcOrd="1" destOrd="0" presId="urn:microsoft.com/office/officeart/2008/layout/HorizontalMultiLevelHierarchy"/>
    <dgm:cxn modelId="{AA8109AA-65BF-4C3A-9CE4-5361186E31E1}" type="presOf" srcId="{3153BB00-52E5-49F4-BB02-E7E5D569CFA3}" destId="{550E294F-EC44-419B-ACBA-76EA29C580AF}" srcOrd="0" destOrd="0" presId="urn:microsoft.com/office/officeart/2008/layout/HorizontalMultiLevelHierarchy"/>
    <dgm:cxn modelId="{6AB66F4C-29F9-49A3-8A12-F158BE23768E}" type="presOf" srcId="{7C1C1006-FF8F-45FA-B613-D1C9E4868FC6}" destId="{5F6F3BBD-6C2B-4839-A50B-2B8470876601}" srcOrd="1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CAB517FB-014E-4CE5-A110-D9F035D89E9B}" srcId="{FB8CA9E3-0B11-428D-A839-F97DB9B9D8F9}" destId="{D6A6BFA3-E866-4F2B-A496-D0E139579C5F}" srcOrd="0" destOrd="0" parTransId="{501AED14-D96E-4FA3-A91E-EA5D4A7A7B86}" sibTransId="{A9E7AA2D-7F26-4C0A-8895-73E7AE12414D}"/>
    <dgm:cxn modelId="{89C4B41C-710D-4FF0-AAA1-D9DE93C3CADE}" type="presOf" srcId="{4D771B72-B8C5-4B26-8235-A3141ED5FCCF}" destId="{A9B15C1A-4C4B-4F3A-A878-84EA420CF092}" srcOrd="0" destOrd="0" presId="urn:microsoft.com/office/officeart/2008/layout/HorizontalMultiLevelHierarchy"/>
    <dgm:cxn modelId="{9AE2CE88-218D-43E7-AEE0-5B68662DECB2}" type="presOf" srcId="{22961EB4-ACE3-491B-A12E-FD92D602D9C3}" destId="{7E713748-379C-4B5E-9EC6-622A2DAA67D9}" srcOrd="0" destOrd="0" presId="urn:microsoft.com/office/officeart/2008/layout/HorizontalMultiLevelHierarchy"/>
    <dgm:cxn modelId="{9D39F241-31BB-4EC1-847B-479E14980680}" type="presOf" srcId="{581493D8-FDD3-48B8-8B66-C40DF0C7DBF1}" destId="{DEB23D04-4CA1-4947-ADC1-36A3398043CC}" srcOrd="1" destOrd="0" presId="urn:microsoft.com/office/officeart/2008/layout/HorizontalMultiLevelHierarchy"/>
    <dgm:cxn modelId="{DF00ACDA-FE4C-4F44-8A4C-66E77CFF5026}" type="presOf" srcId="{00F076B5-E16A-462F-8DDE-46E0CA9451C2}" destId="{5F41697B-5DEF-4290-BCEF-E542470D6E24}" srcOrd="1" destOrd="0" presId="urn:microsoft.com/office/officeart/2008/layout/HorizontalMultiLevelHierarchy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05B100ED-7644-4C73-AAE1-8572C7B8C609}" type="presOf" srcId="{B7CB9BB8-F88E-40ED-929C-17B1039EBEC9}" destId="{44BCBFC6-8C63-4514-BA69-13DD8745D3E0}" srcOrd="0" destOrd="0" presId="urn:microsoft.com/office/officeart/2008/layout/HorizontalMultiLevelHierarchy"/>
    <dgm:cxn modelId="{6F13B54D-E000-4087-AB3B-EE336C06F91C}" type="presOf" srcId="{7BA7F9A0-439D-4F80-B3BB-A934BC009775}" destId="{2984E2B2-5E92-4960-B78B-1C0F04ACCCB2}" srcOrd="0" destOrd="0" presId="urn:microsoft.com/office/officeart/2008/layout/HorizontalMultiLevelHierarchy"/>
    <dgm:cxn modelId="{158B6D52-957E-4B00-8834-83481B71DCB6}" type="presOf" srcId="{FA137558-9D06-4BB2-8049-227EDBFCDF69}" destId="{DF9BAD71-EF23-4CA3-83FF-AB3C82F6A16F}" srcOrd="1" destOrd="0" presId="urn:microsoft.com/office/officeart/2008/layout/HorizontalMultiLevelHierarchy"/>
    <dgm:cxn modelId="{80972FA2-34AC-41BA-B2AB-D84A002D8620}" srcId="{BACCE4A2-3AD2-49FF-AA6C-4061F625A46A}" destId="{08CBDC87-3DA4-4713-A25A-830A38639A7D}" srcOrd="5" destOrd="0" parTransId="{3793C14E-E29A-41A8-AD62-911273357058}" sibTransId="{E71B593C-D142-4E5C-B6AB-0FDE6BDEB7F8}"/>
    <dgm:cxn modelId="{BC4BB8D9-AE05-4895-A430-4571CF0FA177}" srcId="{BACCE4A2-3AD2-49FF-AA6C-4061F625A46A}" destId="{C11F076B-5B6D-4347-BCF0-EF2205CDA008}" srcOrd="4" destOrd="0" parTransId="{2FDF7F34-AFFB-48F5-B95A-EC1EEBE256CF}" sibTransId="{98896ABB-2FBA-45D7-959C-9CD5B3664CA5}"/>
    <dgm:cxn modelId="{75AC5013-D151-430C-B14F-C0BED613B3B6}" type="presOf" srcId="{2FCCDA2B-747D-4FAA-B7F2-B0390F0E4FC1}" destId="{E2CE8335-163F-4FC8-9EB2-2F1AB9A3494D}" srcOrd="0" destOrd="0" presId="urn:microsoft.com/office/officeart/2008/layout/HorizontalMultiLevelHierarchy"/>
    <dgm:cxn modelId="{D105F5DF-5291-4245-989B-4DADC33A84DB}" srcId="{30FCB191-A26B-44DC-AA20-A07E62BB28D7}" destId="{BBA84F89-D070-423F-8DFC-E025E47AD7FF}" srcOrd="0" destOrd="0" parTransId="{03ADB93D-B629-4D10-A527-3ABF753744E9}" sibTransId="{F5CB6E16-3768-46E1-A7E5-CBE99E0A070C}"/>
    <dgm:cxn modelId="{CED0CE54-C487-425E-A4F9-5502092BED10}" type="presOf" srcId="{C7D852CC-83C3-4D0D-B418-7B3508CA8623}" destId="{E4D805C1-0FDD-4506-9132-245D1618CDA6}" srcOrd="0" destOrd="0" presId="urn:microsoft.com/office/officeart/2008/layout/HorizontalMultiLevelHierarchy"/>
    <dgm:cxn modelId="{6024AF2E-83C9-4C9B-BFE6-BE28E449549F}" type="presOf" srcId="{34641CDC-83ED-428D-8B72-437F943447DC}" destId="{AA1B7C83-7034-49D6-85C4-E9976616E112}" srcOrd="0" destOrd="0" presId="urn:microsoft.com/office/officeart/2008/layout/HorizontalMultiLevelHierarchy"/>
    <dgm:cxn modelId="{DAA60138-E7A3-421B-9F25-940ED7A10E55}" srcId="{BBA7669C-F636-472B-8393-710D65294207}" destId="{30FCB191-A26B-44DC-AA20-A07E62BB28D7}" srcOrd="0" destOrd="0" parTransId="{7C1C1006-FF8F-45FA-B613-D1C9E4868FC6}" sibTransId="{7B9B056B-CB0A-43B8-8333-837834FC480F}"/>
    <dgm:cxn modelId="{08470B56-028C-431A-96F6-ABD2CA77B80E}" type="presOf" srcId="{256C9757-5E49-488C-A064-4CC6439589A0}" destId="{56535C95-9828-4467-977E-B10818263CCF}" srcOrd="1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2326B034-002A-4B87-B759-F90BC45BE242}" type="presOf" srcId="{07E14FD1-4ABD-47DA-AD10-22893A96D965}" destId="{5EF2A711-6539-4B40-82F4-1D7ACF857AF7}" srcOrd="1" destOrd="0" presId="urn:microsoft.com/office/officeart/2008/layout/HorizontalMultiLevelHierarchy"/>
    <dgm:cxn modelId="{CDF5774B-85F3-45B6-8DFB-9944150A3C1E}" type="presOf" srcId="{EE7AB39F-748A-4E7E-B197-2733B9168AC0}" destId="{AD5F8567-37F6-4CAA-8B49-515B5BB217E9}" srcOrd="1" destOrd="0" presId="urn:microsoft.com/office/officeart/2008/layout/HorizontalMultiLevelHierarchy"/>
    <dgm:cxn modelId="{0FBA8C8A-102A-4DA5-81C5-A00D4A69796B}" srcId="{BACCE4A2-3AD2-49FF-AA6C-4061F625A46A}" destId="{08509389-781B-4822-9ED7-F0F87E1C5EFE}" srcOrd="3" destOrd="0" parTransId="{4CE64EAB-1F23-4CF9-AE84-82CC69D105EA}" sibTransId="{8E23E6F9-653B-4D76-83D6-DBBA9E3500BB}"/>
    <dgm:cxn modelId="{E6949F52-EC2C-470A-AE0A-943C86664FEB}" type="presOf" srcId="{F874DFDF-D54A-4A82-92A2-6C75135CAC95}" destId="{1C2B6A6B-03CE-4C21-997C-44F53BE44DF7}" srcOrd="0" destOrd="0" presId="urn:microsoft.com/office/officeart/2008/layout/HorizontalMultiLevelHierarchy"/>
    <dgm:cxn modelId="{071B87CB-223E-4476-9935-6439B913A60B}" type="presOf" srcId="{44BABA5C-6901-4592-99FF-632A0E359A86}" destId="{C4CC9163-AF6A-4C65-9F2D-CACC9DB43624}" srcOrd="0" destOrd="0" presId="urn:microsoft.com/office/officeart/2008/layout/HorizontalMultiLevelHierarchy"/>
    <dgm:cxn modelId="{24A5BBC1-D65C-4CAA-A390-7B2E3CCE06D5}" type="presOf" srcId="{1A6646C7-BB0B-4EAE-99FF-6AD5727CA462}" destId="{65055C2D-2B2C-4D84-ACA4-59F12A018C1E}" srcOrd="0" destOrd="0" presId="urn:microsoft.com/office/officeart/2008/layout/HorizontalMultiLevelHierarchy"/>
    <dgm:cxn modelId="{E00BB1E9-B4B6-4BBB-82B7-A732DC31AB5D}" type="presOf" srcId="{03ADB93D-B629-4D10-A527-3ABF753744E9}" destId="{541D34AF-66FF-4C5E-9F53-5D50EF8CF2C2}" srcOrd="1" destOrd="0" presId="urn:microsoft.com/office/officeart/2008/layout/HorizontalMultiLevelHierarchy"/>
    <dgm:cxn modelId="{58EB675B-AF52-4E76-9529-170759266F89}" type="presOf" srcId="{CF9BEDA7-FD98-4657-A3CF-7E5F68ED9E8D}" destId="{8C07BC25-D6C9-4CF7-B000-4A39865469A4}" srcOrd="1" destOrd="0" presId="urn:microsoft.com/office/officeart/2008/layout/HorizontalMultiLevelHierarchy"/>
    <dgm:cxn modelId="{C216E380-B263-43AC-AE1D-E0EE85DCBECC}" srcId="{2FCCDA2B-747D-4FAA-B7F2-B0390F0E4FC1}" destId="{1E48BBB0-9D91-4007-82C6-411D9964C921}" srcOrd="1" destOrd="0" parTransId="{1A6646C7-BB0B-4EAE-99FF-6AD5727CA462}" sibTransId="{303D0653-5C57-4918-BE6A-298A995B8E12}"/>
    <dgm:cxn modelId="{F2133957-5E03-4B62-B1C5-AB587B7368BA}" type="presOf" srcId="{46D04EB8-55F8-41D5-8B0B-4204AF237558}" destId="{4CBF2D18-E5CE-4187-B596-902BD0AB638C}" srcOrd="0" destOrd="0" presId="urn:microsoft.com/office/officeart/2008/layout/HorizontalMultiLevelHierarchy"/>
    <dgm:cxn modelId="{9D83A3BC-011F-436A-8F74-98C6EFEF3BE1}" type="presOf" srcId="{08509389-781B-4822-9ED7-F0F87E1C5EFE}" destId="{964E3496-9F20-4756-A220-FBA1D5E4980C}" srcOrd="0" destOrd="0" presId="urn:microsoft.com/office/officeart/2008/layout/HorizontalMultiLevelHierarchy"/>
    <dgm:cxn modelId="{AEDBF61C-B9E6-4151-A73F-35603A112DB0}" type="presOf" srcId="{1A6646C7-BB0B-4EAE-99FF-6AD5727CA462}" destId="{34044C52-B2E6-48E7-B324-5D6AF4102F09}" srcOrd="1" destOrd="0" presId="urn:microsoft.com/office/officeart/2008/layout/HorizontalMultiLevelHierarchy"/>
    <dgm:cxn modelId="{46F9E85F-7F55-4F04-80D4-46319991C02A}" srcId="{30FCB191-A26B-44DC-AA20-A07E62BB28D7}" destId="{847B5495-844E-4732-B3C6-C49086E5A92B}" srcOrd="1" destOrd="0" parTransId="{FD09AEC6-92CE-49C5-B48A-34391C891A82}" sibTransId="{D426B3CF-9D40-46FD-8DAE-DAFFC942BF21}"/>
    <dgm:cxn modelId="{07388271-1F07-45F4-B6A8-ED7F1503F57F}" type="presOf" srcId="{5AD09BEB-5E93-4CE1-AE5D-985CD1CA771C}" destId="{10902F1B-76A0-42BF-B8B6-85638234AC1B}" srcOrd="0" destOrd="0" presId="urn:microsoft.com/office/officeart/2008/layout/HorizontalMultiLevelHierarchy"/>
    <dgm:cxn modelId="{05553657-2AA2-4684-A595-C9A535681C94}" type="presOf" srcId="{F874DFDF-D54A-4A82-92A2-6C75135CAC95}" destId="{98B4D093-6D72-4BAF-ABF5-73F71FAB6F1F}" srcOrd="1" destOrd="0" presId="urn:microsoft.com/office/officeart/2008/layout/HorizontalMultiLevelHierarchy"/>
    <dgm:cxn modelId="{9CA211C2-EA55-47B2-96BD-7367AC848A4B}" type="presOf" srcId="{46D04EB8-55F8-41D5-8B0B-4204AF237558}" destId="{A16395E2-344E-4A4C-BE2B-3A3F64F5FFEE}" srcOrd="1" destOrd="0" presId="urn:microsoft.com/office/officeart/2008/layout/HorizontalMultiLevelHierarchy"/>
    <dgm:cxn modelId="{8E65BAF3-9FEF-465E-A60B-53625D2ED1BA}" srcId="{BACCE4A2-3AD2-49FF-AA6C-4061F625A46A}" destId="{44BABA5C-6901-4592-99FF-632A0E359A86}" srcOrd="2" destOrd="0" parTransId="{46D04EB8-55F8-41D5-8B0B-4204AF237558}" sibTransId="{8DC8A520-C61C-4607-862E-DF0FA664917F}"/>
    <dgm:cxn modelId="{106FEA0F-F4E7-46F4-8C16-5DAEB2826FE9}" type="presOf" srcId="{624D4245-3D7A-4336-BC4B-F3DE0B8EB195}" destId="{0F378D72-DE39-40DC-9D5B-148735BDD347}" srcOrd="1" destOrd="0" presId="urn:microsoft.com/office/officeart/2008/layout/HorizontalMultiLevelHierarchy"/>
    <dgm:cxn modelId="{6F81334F-9E0F-46BF-9400-D88E55FB09C9}" type="presOf" srcId="{5AD09BEB-5E93-4CE1-AE5D-985CD1CA771C}" destId="{C9A2B145-5387-4B1F-A759-774CCECBB1E5}" srcOrd="1" destOrd="0" presId="urn:microsoft.com/office/officeart/2008/layout/HorizontalMultiLevelHierarchy"/>
    <dgm:cxn modelId="{5E470C19-DDFF-4E41-AA6F-82F6D78FBDB4}" type="presOf" srcId="{FCCAE72E-3741-4C5F-B697-2CEBFC92CDF7}" destId="{47AE8846-F21F-4E4C-B4A3-D44DA4BF791C}" srcOrd="0" destOrd="0" presId="urn:microsoft.com/office/officeart/2008/layout/HorizontalMultiLevelHierarchy"/>
    <dgm:cxn modelId="{CCFD6284-C048-430D-A731-AB893F3433C1}" type="presOf" srcId="{30FCB191-A26B-44DC-AA20-A07E62BB28D7}" destId="{AEAE9668-1594-42A7-936C-F6D9B03E5605}" srcOrd="0" destOrd="0" presId="urn:microsoft.com/office/officeart/2008/layout/HorizontalMultiLevelHierarchy"/>
    <dgm:cxn modelId="{4F4538C6-1AD3-4B74-8BD6-6D8285CBF728}" type="presOf" srcId="{94E45F89-3376-47DB-A55F-801D392DCD9E}" destId="{2626B804-1F9E-491A-887A-335F31F19246}" srcOrd="0" destOrd="0" presId="urn:microsoft.com/office/officeart/2008/layout/HorizontalMultiLevelHierarchy"/>
    <dgm:cxn modelId="{779FC1E3-CADE-4BE2-A2C7-48F675DD84B2}" type="presOf" srcId="{4CE64EAB-1F23-4CF9-AE84-82CC69D105EA}" destId="{4DD7E8C5-D4E3-4A07-A586-B06A3F0FA0A4}" srcOrd="1" destOrd="0" presId="urn:microsoft.com/office/officeart/2008/layout/HorizontalMultiLevelHierarchy"/>
    <dgm:cxn modelId="{EFAF7C0C-F294-4E4D-A2B0-C5C9903B30AE}" type="presOf" srcId="{03ADB93D-B629-4D10-A527-3ABF753744E9}" destId="{D2391F31-FA2D-43F9-9FE8-1200D21AE459}" srcOrd="0" destOrd="0" presId="urn:microsoft.com/office/officeart/2008/layout/HorizontalMultiLevelHierarchy"/>
    <dgm:cxn modelId="{F12566E8-0171-4AAB-AB69-6C1525E95681}" type="presOf" srcId="{2FDF7F34-AFFB-48F5-B95A-EC1EEBE256CF}" destId="{BD15981F-569F-4B3E-A29C-E329AE7B81D1}" srcOrd="0" destOrd="0" presId="urn:microsoft.com/office/officeart/2008/layout/HorizontalMultiLevelHierarchy"/>
    <dgm:cxn modelId="{08046913-99EB-4A66-BBFE-69E6095028D2}" srcId="{B7CB9BB8-F88E-40ED-929C-17B1039EBEC9}" destId="{34641CDC-83ED-428D-8B72-437F943447DC}" srcOrd="0" destOrd="0" parTransId="{00F076B5-E16A-462F-8DDE-46E0CA9451C2}" sibTransId="{681F9026-AA7C-458C-B4D2-AED6C74FACF4}"/>
    <dgm:cxn modelId="{5FFC5841-52E7-4D4B-86BF-CE40FB834C6D}" type="presOf" srcId="{256C9757-5E49-488C-A064-4CC6439589A0}" destId="{61EC9F36-6467-4C56-8762-9BDEAEB0558C}" srcOrd="0" destOrd="0" presId="urn:microsoft.com/office/officeart/2008/layout/HorizontalMultiLevelHierarchy"/>
    <dgm:cxn modelId="{5F6B8268-A2E6-4AFF-ABD9-6C89696B1EAC}" type="presOf" srcId="{581493D8-FDD3-48B8-8B66-C40DF0C7DBF1}" destId="{4FA6F336-9B29-4DB9-B2C8-372E4EFE0A0C}" srcOrd="0" destOrd="0" presId="urn:microsoft.com/office/officeart/2008/layout/HorizontalMultiLevelHierarchy"/>
    <dgm:cxn modelId="{B5C92A8F-C7B7-45B8-B9E9-64AA26948F52}" type="presOf" srcId="{FB8CA9E3-0B11-428D-A839-F97DB9B9D8F9}" destId="{17C3B5E8-1402-455B-BE7C-F5D70C0539CE}" srcOrd="0" destOrd="0" presId="urn:microsoft.com/office/officeart/2008/layout/HorizontalMultiLevelHierarchy"/>
    <dgm:cxn modelId="{C67BA188-B3D6-4E71-84E1-ECC2798ED60C}" srcId="{0DA1C060-E1EF-497C-B4B7-CC10236D4AB5}" destId="{BBA7669C-F636-472B-8393-710D65294207}" srcOrd="0" destOrd="0" parTransId="{C7D852CC-83C3-4D0D-B418-7B3508CA8623}" sibTransId="{FD783A32-0822-439E-B7F2-843CFA17F761}"/>
    <dgm:cxn modelId="{48381935-EDF3-40C2-B750-346130904010}" type="presOf" srcId="{CF9BEDA7-FD98-4657-A3CF-7E5F68ED9E8D}" destId="{613A4E0B-58AB-427D-9051-A8B2C6F55381}" srcOrd="0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B63021F0-86D8-4411-96A2-9922E000B7CA}" type="presOf" srcId="{8D3350CD-D046-4BB9-8444-B7F12264B91D}" destId="{53AEF0C2-BE19-450F-87F1-3F6A8CDD2C4F}" srcOrd="0" destOrd="0" presId="urn:microsoft.com/office/officeart/2008/layout/HorizontalMultiLevelHierarchy"/>
    <dgm:cxn modelId="{CD426A37-BE94-48DB-82C3-EEAAEABB62AC}" type="presOf" srcId="{4CE64EAB-1F23-4CF9-AE84-82CC69D105EA}" destId="{3C4CE92F-335B-4A7A-8BB0-EC6AFC5BABCB}" srcOrd="0" destOrd="0" presId="urn:microsoft.com/office/officeart/2008/layout/HorizontalMultiLevelHierarchy"/>
    <dgm:cxn modelId="{1A3D3AB0-F008-488D-A36C-9D0A1FBE88A5}" srcId="{2FCCDA2B-747D-4FAA-B7F2-B0390F0E4FC1}" destId="{22961EB4-ACE3-491B-A12E-FD92D602D9C3}" srcOrd="0" destOrd="0" parTransId="{B19FD33A-DBAF-444F-8556-23AB29AB2C7F}" sibTransId="{3D84F21B-164F-4AB2-802E-D2A3A29E26B1}"/>
    <dgm:cxn modelId="{C84080F3-E0B3-441F-AA37-F9ACD2FDE3B5}" srcId="{FCCAE72E-3741-4C5F-B697-2CEBFC92CDF7}" destId="{2FCCDA2B-747D-4FAA-B7F2-B0390F0E4FC1}" srcOrd="1" destOrd="0" parTransId="{4CB6419A-06B3-4008-A675-C3B588864654}" sibTransId="{B5088BB3-2898-4540-9EA3-D73E2C9138D1}"/>
    <dgm:cxn modelId="{D3DEDC30-7599-4367-AC8B-E1E4BA9A8114}" type="presOf" srcId="{FD09AEC6-92CE-49C5-B48A-34391C891A82}" destId="{9BB05A7D-6827-4237-B2F8-C0F57F329D39}" srcOrd="0" destOrd="0" presId="urn:microsoft.com/office/officeart/2008/layout/HorizontalMultiLevelHierarchy"/>
    <dgm:cxn modelId="{412FBFCA-687C-410C-8039-77B4061BD473}" type="presOf" srcId="{BBA84F89-D070-423F-8DFC-E025E47AD7FF}" destId="{EC8A8FAF-CCC1-447F-AF4A-1B7F5640C737}" srcOrd="0" destOrd="0" presId="urn:microsoft.com/office/officeart/2008/layout/HorizontalMultiLevelHierarchy"/>
    <dgm:cxn modelId="{5774F4A7-493E-464E-AC71-7EAEE086E818}" type="presOf" srcId="{08CBDC87-3DA4-4713-A25A-830A38639A7D}" destId="{D7C5D150-03F6-45BD-A169-D47A44E30451}" srcOrd="0" destOrd="0" presId="urn:microsoft.com/office/officeart/2008/layout/HorizontalMultiLevelHierarchy"/>
    <dgm:cxn modelId="{CC32F4B7-0FB4-4618-9BEA-FAAD45D2E891}" srcId="{BACCE4A2-3AD2-49FF-AA6C-4061F625A46A}" destId="{81FB4361-FEEF-4FF3-9AFA-5237D16ADD8F}" srcOrd="0" destOrd="0" parTransId="{F502E864-4CD5-4CD7-B340-C31704865EBD}" sibTransId="{9E8F32E8-485F-41A2-8D77-5D8F12C14569}"/>
    <dgm:cxn modelId="{B5B60461-06AF-4ABB-92DE-05FC55452D61}" type="presOf" srcId="{A36A0323-D3B3-4EC3-9E94-866F0BF084F8}" destId="{80600A35-84AA-43CE-81F3-F98690856545}" srcOrd="0" destOrd="0" presId="urn:microsoft.com/office/officeart/2008/layout/HorizontalMultiLevelHierarchy"/>
    <dgm:cxn modelId="{479EDDD8-FF8D-4FA1-8B0D-55A5EC070918}" type="presOf" srcId="{BACCE4A2-3AD2-49FF-AA6C-4061F625A46A}" destId="{50DFE8EC-C200-4654-AAE8-1C218BF1FF46}" srcOrd="0" destOrd="0" presId="urn:microsoft.com/office/officeart/2008/layout/HorizontalMultiLevelHierarchy"/>
    <dgm:cxn modelId="{3151C1A2-411C-45B9-B5CA-BA38660DB110}" type="presOf" srcId="{1E48BBB0-9D91-4007-82C6-411D9964C921}" destId="{D39F0EBD-FE23-49ED-8731-BF50C8139E65}" srcOrd="0" destOrd="0" presId="urn:microsoft.com/office/officeart/2008/layout/HorizontalMultiLevelHierarchy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2A0531EE-87F1-4069-9790-DEE72417DDAC}" type="presOf" srcId="{501AED14-D96E-4FA3-A91E-EA5D4A7A7B86}" destId="{E151072A-87D5-4516-B9A6-053823DB18A3}" srcOrd="1" destOrd="0" presId="urn:microsoft.com/office/officeart/2008/layout/HorizontalMultiLevelHierarchy"/>
    <dgm:cxn modelId="{C515F514-4553-46E2-9996-C73DED5F4944}" type="presOf" srcId="{B19FD33A-DBAF-444F-8556-23AB29AB2C7F}" destId="{F560906A-546D-4571-BA60-ACF2D4A854CB}" srcOrd="1" destOrd="0" presId="urn:microsoft.com/office/officeart/2008/layout/HorizontalMultiLevelHierarchy"/>
    <dgm:cxn modelId="{4D89C381-F039-4B50-B122-CCBE5424E134}" type="presOf" srcId="{7C1C1006-FF8F-45FA-B613-D1C9E4868FC6}" destId="{6084A302-5078-4BE0-80B7-B99AA06E451C}" srcOrd="0" destOrd="0" presId="urn:microsoft.com/office/officeart/2008/layout/HorizontalMultiLevelHierarchy"/>
    <dgm:cxn modelId="{7DDDE42B-4796-4B27-8768-D7AEFCC84D02}" type="presOf" srcId="{0DA1C060-E1EF-497C-B4B7-CC10236D4AB5}" destId="{D456BF37-646F-420A-817B-2C6FE870644F}" srcOrd="0" destOrd="0" presId="urn:microsoft.com/office/officeart/2008/layout/HorizontalMultiLevelHierarchy"/>
    <dgm:cxn modelId="{5A838916-5A2D-4F05-A731-D6BB4E29EE43}" srcId="{0DA1C060-E1EF-497C-B4B7-CC10236D4AB5}" destId="{A36A0323-D3B3-4EC3-9E94-866F0BF084F8}" srcOrd="3" destOrd="0" parTransId="{07E14FD1-4ABD-47DA-AD10-22893A96D965}" sibTransId="{D04F1E65-BD54-4AA5-B6A2-FD04A8F32308}"/>
    <dgm:cxn modelId="{0CF6AA69-7D63-4FE3-9C1A-4F122B564417}" type="presOf" srcId="{C8F2FFF7-74DA-440A-822D-47DB1314E36C}" destId="{CF727354-29D2-487B-B444-C7F2F7C6251F}" srcOrd="0" destOrd="0" presId="urn:microsoft.com/office/officeart/2008/layout/HorizontalMultiLevelHierarchy"/>
    <dgm:cxn modelId="{3B8851ED-AC3D-4594-BF47-4A7BE00CC044}" type="presOf" srcId="{624D4245-3D7A-4336-BC4B-F3DE0B8EB195}" destId="{1274A316-8448-4384-9DDC-03B9602AB4C9}" srcOrd="0" destOrd="0" presId="urn:microsoft.com/office/officeart/2008/layout/HorizontalMultiLevelHierarchy"/>
    <dgm:cxn modelId="{7382D673-A5A8-4BE9-8537-E94AC580E602}" type="presOf" srcId="{00F076B5-E16A-462F-8DDE-46E0CA9451C2}" destId="{E1432CB7-C57F-4F6A-9AA6-E07A554DE93E}" srcOrd="0" destOrd="0" presId="urn:microsoft.com/office/officeart/2008/layout/HorizontalMultiLevelHierarchy"/>
    <dgm:cxn modelId="{CDD79FBB-EBCD-42B2-84A0-95D332A74520}" type="presOf" srcId="{135C9364-DDB6-442F-8FAA-5BA030EFD734}" destId="{FCD46113-877F-416E-8838-C882836F0D86}" srcOrd="0" destOrd="0" presId="urn:microsoft.com/office/officeart/2008/layout/HorizontalMultiLevelHierarchy"/>
    <dgm:cxn modelId="{2F8CF64C-191F-43DF-B056-E40C22BBE37D}" type="presOf" srcId="{857CFD1F-EE59-4FCA-B45E-DD222A58B4C5}" destId="{F79DD85E-EA4B-4404-A897-412DA6D43D87}" srcOrd="0" destOrd="0" presId="urn:microsoft.com/office/officeart/2008/layout/HorizontalMultiLevelHierarchy"/>
    <dgm:cxn modelId="{CB9A8BED-AA22-4EBB-AD7A-DB345D29F8BC}" type="presOf" srcId="{4CB6419A-06B3-4008-A675-C3B588864654}" destId="{691C4B03-F193-462B-8563-0CBB3DFC5ADA}" srcOrd="1" destOrd="0" presId="urn:microsoft.com/office/officeart/2008/layout/HorizontalMultiLevelHierarchy"/>
    <dgm:cxn modelId="{AACFC257-EAB4-4412-AF79-39028F096FF2}" type="presOf" srcId="{07E14FD1-4ABD-47DA-AD10-22893A96D965}" destId="{F1254FD0-8054-4A01-9BB5-DAF029D79E79}" srcOrd="0" destOrd="0" presId="urn:microsoft.com/office/officeart/2008/layout/HorizontalMultiLevelHierarchy"/>
    <dgm:cxn modelId="{E09AEE7E-0E7B-4DF3-A0C4-B31208A812B7}" type="presOf" srcId="{D6A6BFA3-E866-4F2B-A496-D0E139579C5F}" destId="{4D8ECBE0-4D67-410A-8663-880E8D210ED1}" srcOrd="0" destOrd="0" presId="urn:microsoft.com/office/officeart/2008/layout/HorizontalMultiLevelHierarchy"/>
    <dgm:cxn modelId="{24098EC7-4FDB-41D6-A2F5-84C1211B955E}" type="presOf" srcId="{847B5495-844E-4732-B3C6-C49086E5A92B}" destId="{71E54C21-FAE6-416E-8AEA-B2515CFE83AE}" srcOrd="0" destOrd="0" presId="urn:microsoft.com/office/officeart/2008/layout/HorizontalMultiLevelHierarchy"/>
    <dgm:cxn modelId="{C3D230E2-5F1D-4E65-A5A8-B7A7FD1A22C4}" type="presOf" srcId="{857CFD1F-EE59-4FCA-B45E-DD222A58B4C5}" destId="{01F741C3-A026-45A9-B3BA-CA849C89E9E8}" srcOrd="1" destOrd="0" presId="urn:microsoft.com/office/officeart/2008/layout/HorizontalMultiLevelHierarchy"/>
    <dgm:cxn modelId="{7C57B165-2AEC-458D-8D0C-982A9CACF99F}" type="presOf" srcId="{F502E864-4CD5-4CD7-B340-C31704865EBD}" destId="{5F80197F-A325-4EA5-BA2C-B7A645DE274C}" srcOrd="1" destOrd="0" presId="urn:microsoft.com/office/officeart/2008/layout/HorizontalMultiLevelHierarchy"/>
    <dgm:cxn modelId="{4C3D492B-0B5A-42FE-93EB-FFC8C06B3F15}" srcId="{7BA7F9A0-439D-4F80-B3BB-A934BC009775}" destId="{FB8CA9E3-0B11-428D-A839-F97DB9B9D8F9}" srcOrd="0" destOrd="0" parTransId="{624D4245-3D7A-4336-BC4B-F3DE0B8EB195}" sibTransId="{911FB6DF-4FAD-492E-A6D6-20AC00DCB755}"/>
    <dgm:cxn modelId="{9C6A08DE-3BB6-4290-9DCA-5602228389C4}" srcId="{0DA1C060-E1EF-497C-B4B7-CC10236D4AB5}" destId="{7BA7F9A0-439D-4F80-B3BB-A934BC009775}" srcOrd="2" destOrd="0" parTransId="{581493D8-FDD3-48B8-8B66-C40DF0C7DBF1}" sibTransId="{D9288A11-8F4D-4CF4-B996-C954E5D141FB}"/>
    <dgm:cxn modelId="{88E1B340-8019-4CE0-A984-B0722809A8AC}" type="presOf" srcId="{FA137558-9D06-4BB2-8049-227EDBFCDF69}" destId="{08EC2D9E-EEF5-4DFB-B18C-04297E92FEFA}" srcOrd="0" destOrd="0" presId="urn:microsoft.com/office/officeart/2008/layout/HorizontalMultiLevelHierarchy"/>
    <dgm:cxn modelId="{3E76514A-EACC-4D5D-B874-2AD8565D85BA}" type="presOf" srcId="{501AED14-D96E-4FA3-A91E-EA5D4A7A7B86}" destId="{41E1D5FE-4EEA-4CEF-A0B1-4FC497542ACA}" srcOrd="0" destOrd="0" presId="urn:microsoft.com/office/officeart/2008/layout/HorizontalMultiLevelHierarchy"/>
    <dgm:cxn modelId="{FA3D8FB9-7D2B-4B8A-9B0B-59F20D92B47F}" type="presOf" srcId="{135C9364-DDB6-442F-8FAA-5BA030EFD734}" destId="{75CF11DC-1721-423F-B9AF-48802F04849A}" srcOrd="1" destOrd="0" presId="urn:microsoft.com/office/officeart/2008/layout/HorizontalMultiLevelHierarchy"/>
    <dgm:cxn modelId="{CE3B7E20-53A7-473B-A5B3-E9A66F1F8B00}" type="presParOf" srcId="{D61D9318-CF1C-4027-9FB9-CA3681111D48}" destId="{270F17E6-7730-4FCF-B2C8-87132A2A2953}" srcOrd="0" destOrd="0" presId="urn:microsoft.com/office/officeart/2008/layout/HorizontalMultiLevelHierarchy"/>
    <dgm:cxn modelId="{2DE1AAE3-518B-4DC0-AC29-098214FACED4}" type="presParOf" srcId="{270F17E6-7730-4FCF-B2C8-87132A2A2953}" destId="{47AE8846-F21F-4E4C-B4A3-D44DA4BF791C}" srcOrd="0" destOrd="0" presId="urn:microsoft.com/office/officeart/2008/layout/HorizontalMultiLevelHierarchy"/>
    <dgm:cxn modelId="{5E0CE592-DA2C-4177-B877-DE4C23C56955}" type="presParOf" srcId="{270F17E6-7730-4FCF-B2C8-87132A2A2953}" destId="{00B6C323-8ADF-4C2C-A98F-03A35CC9AEB8}" srcOrd="1" destOrd="0" presId="urn:microsoft.com/office/officeart/2008/layout/HorizontalMultiLevelHierarchy"/>
    <dgm:cxn modelId="{4AA422CF-3ABE-4E4B-AB15-551C250E3270}" type="presParOf" srcId="{00B6C323-8ADF-4C2C-A98F-03A35CC9AEB8}" destId="{10902F1B-76A0-42BF-B8B6-85638234AC1B}" srcOrd="0" destOrd="0" presId="urn:microsoft.com/office/officeart/2008/layout/HorizontalMultiLevelHierarchy"/>
    <dgm:cxn modelId="{47575278-A345-4581-8593-7BD6EB1C885C}" type="presParOf" srcId="{10902F1B-76A0-42BF-B8B6-85638234AC1B}" destId="{C9A2B145-5387-4B1F-A759-774CCECBB1E5}" srcOrd="0" destOrd="0" presId="urn:microsoft.com/office/officeart/2008/layout/HorizontalMultiLevelHierarchy"/>
    <dgm:cxn modelId="{84AF616C-4D79-4FDD-B1C5-BD150B3343AD}" type="presParOf" srcId="{00B6C323-8ADF-4C2C-A98F-03A35CC9AEB8}" destId="{B80AF7FE-B4A1-49B4-8432-E40926974E76}" srcOrd="1" destOrd="0" presId="urn:microsoft.com/office/officeart/2008/layout/HorizontalMultiLevelHierarchy"/>
    <dgm:cxn modelId="{FE8925B6-754E-4FBF-97C4-3172C4335B15}" type="presParOf" srcId="{B80AF7FE-B4A1-49B4-8432-E40926974E76}" destId="{D456BF37-646F-420A-817B-2C6FE870644F}" srcOrd="0" destOrd="0" presId="urn:microsoft.com/office/officeart/2008/layout/HorizontalMultiLevelHierarchy"/>
    <dgm:cxn modelId="{AD2505FB-2D53-468F-B3CE-1B4FAA67C920}" type="presParOf" srcId="{B80AF7FE-B4A1-49B4-8432-E40926974E76}" destId="{2E4195E7-C526-43C1-8251-2AF2A6B49243}" srcOrd="1" destOrd="0" presId="urn:microsoft.com/office/officeart/2008/layout/HorizontalMultiLevelHierarchy"/>
    <dgm:cxn modelId="{E520476B-19C3-4668-850D-68864DE06E3A}" type="presParOf" srcId="{2E4195E7-C526-43C1-8251-2AF2A6B49243}" destId="{E4D805C1-0FDD-4506-9132-245D1618CDA6}" srcOrd="0" destOrd="0" presId="urn:microsoft.com/office/officeart/2008/layout/HorizontalMultiLevelHierarchy"/>
    <dgm:cxn modelId="{38E76861-A717-49BD-B532-971E8ECDC524}" type="presParOf" srcId="{E4D805C1-0FDD-4506-9132-245D1618CDA6}" destId="{675C452B-A309-46DB-8A27-519F74B0332F}" srcOrd="0" destOrd="0" presId="urn:microsoft.com/office/officeart/2008/layout/HorizontalMultiLevelHierarchy"/>
    <dgm:cxn modelId="{6327632F-4ABE-4E26-B790-C14EE8308D84}" type="presParOf" srcId="{2E4195E7-C526-43C1-8251-2AF2A6B49243}" destId="{D9CAAA9F-65CF-4771-831C-8EF172A724A5}" srcOrd="1" destOrd="0" presId="urn:microsoft.com/office/officeart/2008/layout/HorizontalMultiLevelHierarchy"/>
    <dgm:cxn modelId="{C0120E46-F09B-4730-BBB4-C828C6A38A20}" type="presParOf" srcId="{D9CAAA9F-65CF-4771-831C-8EF172A724A5}" destId="{9930AFAD-7CAA-421C-A6F6-BE96E32B90BE}" srcOrd="0" destOrd="0" presId="urn:microsoft.com/office/officeart/2008/layout/HorizontalMultiLevelHierarchy"/>
    <dgm:cxn modelId="{00DA52CC-3CEB-4DE7-AC30-D104059632A9}" type="presParOf" srcId="{D9CAAA9F-65CF-4771-831C-8EF172A724A5}" destId="{9D792460-AE18-422F-8A94-3AAAF05AC764}" srcOrd="1" destOrd="0" presId="urn:microsoft.com/office/officeart/2008/layout/HorizontalMultiLevelHierarchy"/>
    <dgm:cxn modelId="{90253528-D7B9-4971-9176-A7BDDAB45F2A}" type="presParOf" srcId="{9D792460-AE18-422F-8A94-3AAAF05AC764}" destId="{6084A302-5078-4BE0-80B7-B99AA06E451C}" srcOrd="0" destOrd="0" presId="urn:microsoft.com/office/officeart/2008/layout/HorizontalMultiLevelHierarchy"/>
    <dgm:cxn modelId="{168B3B51-0244-4366-B4E2-396E31BC682E}" type="presParOf" srcId="{6084A302-5078-4BE0-80B7-B99AA06E451C}" destId="{5F6F3BBD-6C2B-4839-A50B-2B8470876601}" srcOrd="0" destOrd="0" presId="urn:microsoft.com/office/officeart/2008/layout/HorizontalMultiLevelHierarchy"/>
    <dgm:cxn modelId="{A64047E5-9CEC-4A6A-BB89-A5E7E355DDE7}" type="presParOf" srcId="{9D792460-AE18-422F-8A94-3AAAF05AC764}" destId="{7D7670E2-5AE4-479A-A167-731A08547B20}" srcOrd="1" destOrd="0" presId="urn:microsoft.com/office/officeart/2008/layout/HorizontalMultiLevelHierarchy"/>
    <dgm:cxn modelId="{A3D5A885-DB4C-4057-8F29-B3EE4012DE5A}" type="presParOf" srcId="{7D7670E2-5AE4-479A-A167-731A08547B20}" destId="{AEAE9668-1594-42A7-936C-F6D9B03E5605}" srcOrd="0" destOrd="0" presId="urn:microsoft.com/office/officeart/2008/layout/HorizontalMultiLevelHierarchy"/>
    <dgm:cxn modelId="{6525FB6F-380B-4726-95E5-84E745520168}" type="presParOf" srcId="{7D7670E2-5AE4-479A-A167-731A08547B20}" destId="{F9B9F49D-7972-4FFC-8A8C-A865E91EE436}" srcOrd="1" destOrd="0" presId="urn:microsoft.com/office/officeart/2008/layout/HorizontalMultiLevelHierarchy"/>
    <dgm:cxn modelId="{1743E408-3EBB-439F-9CC5-2FEDAD5D88FD}" type="presParOf" srcId="{F9B9F49D-7972-4FFC-8A8C-A865E91EE436}" destId="{D2391F31-FA2D-43F9-9FE8-1200D21AE459}" srcOrd="0" destOrd="0" presId="urn:microsoft.com/office/officeart/2008/layout/HorizontalMultiLevelHierarchy"/>
    <dgm:cxn modelId="{F927833A-8765-4437-871F-1D12093BB530}" type="presParOf" srcId="{D2391F31-FA2D-43F9-9FE8-1200D21AE459}" destId="{541D34AF-66FF-4C5E-9F53-5D50EF8CF2C2}" srcOrd="0" destOrd="0" presId="urn:microsoft.com/office/officeart/2008/layout/HorizontalMultiLevelHierarchy"/>
    <dgm:cxn modelId="{77B78AEC-2681-41B8-B4BF-28C73EEA2DB8}" type="presParOf" srcId="{F9B9F49D-7972-4FFC-8A8C-A865E91EE436}" destId="{7F21604D-8204-4464-9D98-3E3C63CCE5E6}" srcOrd="1" destOrd="0" presId="urn:microsoft.com/office/officeart/2008/layout/HorizontalMultiLevelHierarchy"/>
    <dgm:cxn modelId="{1830C5AA-A0A4-4E6C-A698-642179509C94}" type="presParOf" srcId="{7F21604D-8204-4464-9D98-3E3C63CCE5E6}" destId="{EC8A8FAF-CCC1-447F-AF4A-1B7F5640C737}" srcOrd="0" destOrd="0" presId="urn:microsoft.com/office/officeart/2008/layout/HorizontalMultiLevelHierarchy"/>
    <dgm:cxn modelId="{71908952-B491-41F9-9351-FAE8E4C6CFBB}" type="presParOf" srcId="{7F21604D-8204-4464-9D98-3E3C63CCE5E6}" destId="{62F596EF-CB32-491B-A62A-42CD5777D695}" srcOrd="1" destOrd="0" presId="urn:microsoft.com/office/officeart/2008/layout/HorizontalMultiLevelHierarchy"/>
    <dgm:cxn modelId="{DFC040A9-F227-499C-B089-594794CF66F8}" type="presParOf" srcId="{F9B9F49D-7972-4FFC-8A8C-A865E91EE436}" destId="{9BB05A7D-6827-4237-B2F8-C0F57F329D39}" srcOrd="2" destOrd="0" presId="urn:microsoft.com/office/officeart/2008/layout/HorizontalMultiLevelHierarchy"/>
    <dgm:cxn modelId="{6194EAEB-D234-4AF8-A660-3A0706E6EBEA}" type="presParOf" srcId="{9BB05A7D-6827-4237-B2F8-C0F57F329D39}" destId="{25170BAC-02F9-4E26-B232-A7924D54C959}" srcOrd="0" destOrd="0" presId="urn:microsoft.com/office/officeart/2008/layout/HorizontalMultiLevelHierarchy"/>
    <dgm:cxn modelId="{3F75CBE4-8288-4CC5-80C3-D27817F6EBBD}" type="presParOf" srcId="{F9B9F49D-7972-4FFC-8A8C-A865E91EE436}" destId="{972A6D88-2C7F-41D2-8070-68AFF0DA8BB0}" srcOrd="3" destOrd="0" presId="urn:microsoft.com/office/officeart/2008/layout/HorizontalMultiLevelHierarchy"/>
    <dgm:cxn modelId="{E790670C-DA6D-4C10-B0A4-336014A59AE3}" type="presParOf" srcId="{972A6D88-2C7F-41D2-8070-68AFF0DA8BB0}" destId="{71E54C21-FAE6-416E-8AEA-B2515CFE83AE}" srcOrd="0" destOrd="0" presId="urn:microsoft.com/office/officeart/2008/layout/HorizontalMultiLevelHierarchy"/>
    <dgm:cxn modelId="{0074F8C9-F82C-4DD6-986E-4C1444522E27}" type="presParOf" srcId="{972A6D88-2C7F-41D2-8070-68AFF0DA8BB0}" destId="{E33436F3-1AD2-4434-9201-5573697D589A}" srcOrd="1" destOrd="0" presId="urn:microsoft.com/office/officeart/2008/layout/HorizontalMultiLevelHierarchy"/>
    <dgm:cxn modelId="{5E1CC53B-7148-4ADA-857D-F7FA8D0CD6CA}" type="presParOf" srcId="{F9B9F49D-7972-4FFC-8A8C-A865E91EE436}" destId="{1C2B6A6B-03CE-4C21-997C-44F53BE44DF7}" srcOrd="4" destOrd="0" presId="urn:microsoft.com/office/officeart/2008/layout/HorizontalMultiLevelHierarchy"/>
    <dgm:cxn modelId="{AD065F80-C7B7-48C5-8F27-738638B83F1F}" type="presParOf" srcId="{1C2B6A6B-03CE-4C21-997C-44F53BE44DF7}" destId="{98B4D093-6D72-4BAF-ABF5-73F71FAB6F1F}" srcOrd="0" destOrd="0" presId="urn:microsoft.com/office/officeart/2008/layout/HorizontalMultiLevelHierarchy"/>
    <dgm:cxn modelId="{D7E2BE76-6988-438C-A80C-F48DC475A04B}" type="presParOf" srcId="{F9B9F49D-7972-4FFC-8A8C-A865E91EE436}" destId="{B458553A-7CE2-442E-BBCE-188F82307F18}" srcOrd="5" destOrd="0" presId="urn:microsoft.com/office/officeart/2008/layout/HorizontalMultiLevelHierarchy"/>
    <dgm:cxn modelId="{157422EA-BB2F-412A-A53C-F664418B5CB5}" type="presParOf" srcId="{B458553A-7CE2-442E-BBCE-188F82307F18}" destId="{2626B804-1F9E-491A-887A-335F31F19246}" srcOrd="0" destOrd="0" presId="urn:microsoft.com/office/officeart/2008/layout/HorizontalMultiLevelHierarchy"/>
    <dgm:cxn modelId="{24203267-D6FB-4946-9BF1-74FAD35F0BBC}" type="presParOf" srcId="{B458553A-7CE2-442E-BBCE-188F82307F18}" destId="{046FACD5-F50D-4382-93E3-A5C506E3B0E4}" srcOrd="1" destOrd="0" presId="urn:microsoft.com/office/officeart/2008/layout/HorizontalMultiLevelHierarchy"/>
    <dgm:cxn modelId="{D4290CC9-C8F5-4461-833D-8C0C0C7E0814}" type="presParOf" srcId="{2E4195E7-C526-43C1-8251-2AF2A6B49243}" destId="{F79DD85E-EA4B-4404-A897-412DA6D43D87}" srcOrd="2" destOrd="0" presId="urn:microsoft.com/office/officeart/2008/layout/HorizontalMultiLevelHierarchy"/>
    <dgm:cxn modelId="{819209BA-CA3A-41CF-9C94-7CE526371689}" type="presParOf" srcId="{F79DD85E-EA4B-4404-A897-412DA6D43D87}" destId="{01F741C3-A026-45A9-B3BA-CA849C89E9E8}" srcOrd="0" destOrd="0" presId="urn:microsoft.com/office/officeart/2008/layout/HorizontalMultiLevelHierarchy"/>
    <dgm:cxn modelId="{59F66F31-6F00-4AD5-97A3-20FC65ED7622}" type="presParOf" srcId="{2E4195E7-C526-43C1-8251-2AF2A6B49243}" destId="{8CF99114-9782-4E2B-BDFD-16E3AAD6055D}" srcOrd="3" destOrd="0" presId="urn:microsoft.com/office/officeart/2008/layout/HorizontalMultiLevelHierarchy"/>
    <dgm:cxn modelId="{A41FEC61-FB5A-4EFC-9801-468B6A184984}" type="presParOf" srcId="{8CF99114-9782-4E2B-BDFD-16E3AAD6055D}" destId="{44BCBFC6-8C63-4514-BA69-13DD8745D3E0}" srcOrd="0" destOrd="0" presId="urn:microsoft.com/office/officeart/2008/layout/HorizontalMultiLevelHierarchy"/>
    <dgm:cxn modelId="{6A47D2A6-E68D-419D-8FBE-CC2369E45CB0}" type="presParOf" srcId="{8CF99114-9782-4E2B-BDFD-16E3AAD6055D}" destId="{82AC1C5B-1EC1-4DCB-908F-0B96D01464B1}" srcOrd="1" destOrd="0" presId="urn:microsoft.com/office/officeart/2008/layout/HorizontalMultiLevelHierarchy"/>
    <dgm:cxn modelId="{BFC07532-5EEA-447C-B467-43C980E52E53}" type="presParOf" srcId="{82AC1C5B-1EC1-4DCB-908F-0B96D01464B1}" destId="{E1432CB7-C57F-4F6A-9AA6-E07A554DE93E}" srcOrd="0" destOrd="0" presId="urn:microsoft.com/office/officeart/2008/layout/HorizontalMultiLevelHierarchy"/>
    <dgm:cxn modelId="{085DE078-333F-4613-B614-3445EB9741D9}" type="presParOf" srcId="{E1432CB7-C57F-4F6A-9AA6-E07A554DE93E}" destId="{5F41697B-5DEF-4290-BCEF-E542470D6E24}" srcOrd="0" destOrd="0" presId="urn:microsoft.com/office/officeart/2008/layout/HorizontalMultiLevelHierarchy"/>
    <dgm:cxn modelId="{F527094B-BB92-4D79-9AA0-E9001DE06F6D}" type="presParOf" srcId="{82AC1C5B-1EC1-4DCB-908F-0B96D01464B1}" destId="{1537B272-EB92-48BA-8045-8B7A91D923D9}" srcOrd="1" destOrd="0" presId="urn:microsoft.com/office/officeart/2008/layout/HorizontalMultiLevelHierarchy"/>
    <dgm:cxn modelId="{6E4A0842-F455-41B9-815D-42745C84DEF3}" type="presParOf" srcId="{1537B272-EB92-48BA-8045-8B7A91D923D9}" destId="{AA1B7C83-7034-49D6-85C4-E9976616E112}" srcOrd="0" destOrd="0" presId="urn:microsoft.com/office/officeart/2008/layout/HorizontalMultiLevelHierarchy"/>
    <dgm:cxn modelId="{4DF5C57C-E830-4BE9-9914-4A621988FB68}" type="presParOf" srcId="{1537B272-EB92-48BA-8045-8B7A91D923D9}" destId="{863A29AE-EE09-4133-9439-11E9FE8F4114}" srcOrd="1" destOrd="0" presId="urn:microsoft.com/office/officeart/2008/layout/HorizontalMultiLevelHierarchy"/>
    <dgm:cxn modelId="{F2FFBADD-4595-48F2-9B3F-C1FDE3FE33D9}" type="presParOf" srcId="{2E4195E7-C526-43C1-8251-2AF2A6B49243}" destId="{4FA6F336-9B29-4DB9-B2C8-372E4EFE0A0C}" srcOrd="4" destOrd="0" presId="urn:microsoft.com/office/officeart/2008/layout/HorizontalMultiLevelHierarchy"/>
    <dgm:cxn modelId="{5FB16A4E-8C3C-40DE-AFAF-BA569E6BD974}" type="presParOf" srcId="{4FA6F336-9B29-4DB9-B2C8-372E4EFE0A0C}" destId="{DEB23D04-4CA1-4947-ADC1-36A3398043CC}" srcOrd="0" destOrd="0" presId="urn:microsoft.com/office/officeart/2008/layout/HorizontalMultiLevelHierarchy"/>
    <dgm:cxn modelId="{D0B96CF4-4EFE-4136-9029-1FC6A8728950}" type="presParOf" srcId="{2E4195E7-C526-43C1-8251-2AF2A6B49243}" destId="{148A1522-8695-43B9-9769-7C484E92E758}" srcOrd="5" destOrd="0" presId="urn:microsoft.com/office/officeart/2008/layout/HorizontalMultiLevelHierarchy"/>
    <dgm:cxn modelId="{70945ACE-2607-4EA8-94E6-653DAB8CCF65}" type="presParOf" srcId="{148A1522-8695-43B9-9769-7C484E92E758}" destId="{2984E2B2-5E92-4960-B78B-1C0F04ACCCB2}" srcOrd="0" destOrd="0" presId="urn:microsoft.com/office/officeart/2008/layout/HorizontalMultiLevelHierarchy"/>
    <dgm:cxn modelId="{9C62AD73-A4BE-4DAF-B153-6842626A0270}" type="presParOf" srcId="{148A1522-8695-43B9-9769-7C484E92E758}" destId="{E00E019C-1A05-425E-AF10-09C17D3DB65B}" srcOrd="1" destOrd="0" presId="urn:microsoft.com/office/officeart/2008/layout/HorizontalMultiLevelHierarchy"/>
    <dgm:cxn modelId="{86CCD537-9293-45DC-8C04-FAD6513C251A}" type="presParOf" srcId="{E00E019C-1A05-425E-AF10-09C17D3DB65B}" destId="{1274A316-8448-4384-9DDC-03B9602AB4C9}" srcOrd="0" destOrd="0" presId="urn:microsoft.com/office/officeart/2008/layout/HorizontalMultiLevelHierarchy"/>
    <dgm:cxn modelId="{269D46A2-387A-4F0B-AF30-604E1B4837ED}" type="presParOf" srcId="{1274A316-8448-4384-9DDC-03B9602AB4C9}" destId="{0F378D72-DE39-40DC-9D5B-148735BDD347}" srcOrd="0" destOrd="0" presId="urn:microsoft.com/office/officeart/2008/layout/HorizontalMultiLevelHierarchy"/>
    <dgm:cxn modelId="{CE996CD7-28FC-4AA5-B65B-8C2BA15F3A76}" type="presParOf" srcId="{E00E019C-1A05-425E-AF10-09C17D3DB65B}" destId="{9D105E01-3C14-44EA-A93C-21D0EF393AE3}" srcOrd="1" destOrd="0" presId="urn:microsoft.com/office/officeart/2008/layout/HorizontalMultiLevelHierarchy"/>
    <dgm:cxn modelId="{42ECDBF6-7F36-4E6F-8FED-3812973FDD67}" type="presParOf" srcId="{9D105E01-3C14-44EA-A93C-21D0EF393AE3}" destId="{17C3B5E8-1402-455B-BE7C-F5D70C0539CE}" srcOrd="0" destOrd="0" presId="urn:microsoft.com/office/officeart/2008/layout/HorizontalMultiLevelHierarchy"/>
    <dgm:cxn modelId="{3D240673-50F0-47E1-BD73-C9F3D8F0066A}" type="presParOf" srcId="{9D105E01-3C14-44EA-A93C-21D0EF393AE3}" destId="{D452D29C-2C96-4E85-B955-3C20B80C0785}" srcOrd="1" destOrd="0" presId="urn:microsoft.com/office/officeart/2008/layout/HorizontalMultiLevelHierarchy"/>
    <dgm:cxn modelId="{CF8A7A7D-8B84-4416-BEF9-063FE6C312C4}" type="presParOf" srcId="{D452D29C-2C96-4E85-B955-3C20B80C0785}" destId="{41E1D5FE-4EEA-4CEF-A0B1-4FC497542ACA}" srcOrd="0" destOrd="0" presId="urn:microsoft.com/office/officeart/2008/layout/HorizontalMultiLevelHierarchy"/>
    <dgm:cxn modelId="{79516179-0254-40C5-9386-AB3BE4128D13}" type="presParOf" srcId="{41E1D5FE-4EEA-4CEF-A0B1-4FC497542ACA}" destId="{E151072A-87D5-4516-B9A6-053823DB18A3}" srcOrd="0" destOrd="0" presId="urn:microsoft.com/office/officeart/2008/layout/HorizontalMultiLevelHierarchy"/>
    <dgm:cxn modelId="{D9AEC51C-953C-47DB-B43C-1EAD193443CF}" type="presParOf" srcId="{D452D29C-2C96-4E85-B955-3C20B80C0785}" destId="{BFBB1E75-40EE-4737-879B-310030E15138}" srcOrd="1" destOrd="0" presId="urn:microsoft.com/office/officeart/2008/layout/HorizontalMultiLevelHierarchy"/>
    <dgm:cxn modelId="{D320839F-4C41-4C50-B41A-A95CE12A0121}" type="presParOf" srcId="{BFBB1E75-40EE-4737-879B-310030E15138}" destId="{4D8ECBE0-4D67-410A-8663-880E8D210ED1}" srcOrd="0" destOrd="0" presId="urn:microsoft.com/office/officeart/2008/layout/HorizontalMultiLevelHierarchy"/>
    <dgm:cxn modelId="{6BF6F30B-532F-49EA-994C-4FE9603ED981}" type="presParOf" srcId="{BFBB1E75-40EE-4737-879B-310030E15138}" destId="{C3C5F2B9-ABF8-4002-A73E-7B9DC6AA8B17}" srcOrd="1" destOrd="0" presId="urn:microsoft.com/office/officeart/2008/layout/HorizontalMultiLevelHierarchy"/>
    <dgm:cxn modelId="{249C1A3A-8452-4FA4-86D6-B617B3AB9688}" type="presParOf" srcId="{2E4195E7-C526-43C1-8251-2AF2A6B49243}" destId="{F1254FD0-8054-4A01-9BB5-DAF029D79E79}" srcOrd="6" destOrd="0" presId="urn:microsoft.com/office/officeart/2008/layout/HorizontalMultiLevelHierarchy"/>
    <dgm:cxn modelId="{5F62A191-7490-4A34-BE3B-C2F4F4D86D13}" type="presParOf" srcId="{F1254FD0-8054-4A01-9BB5-DAF029D79E79}" destId="{5EF2A711-6539-4B40-82F4-1D7ACF857AF7}" srcOrd="0" destOrd="0" presId="urn:microsoft.com/office/officeart/2008/layout/HorizontalMultiLevelHierarchy"/>
    <dgm:cxn modelId="{11E67970-A9D5-4D85-A800-2B24EA33BD94}" type="presParOf" srcId="{2E4195E7-C526-43C1-8251-2AF2A6B49243}" destId="{B5CC62BD-C3D7-429F-B9EC-0B5D8AC3ADAF}" srcOrd="7" destOrd="0" presId="urn:microsoft.com/office/officeart/2008/layout/HorizontalMultiLevelHierarchy"/>
    <dgm:cxn modelId="{0C9B5B0C-4102-4513-B8A1-D7732876233F}" type="presParOf" srcId="{B5CC62BD-C3D7-429F-B9EC-0B5D8AC3ADAF}" destId="{80600A35-84AA-43CE-81F3-F98690856545}" srcOrd="0" destOrd="0" presId="urn:microsoft.com/office/officeart/2008/layout/HorizontalMultiLevelHierarchy"/>
    <dgm:cxn modelId="{8B8EDA4F-3E4D-4A8C-A6F4-1911BE309954}" type="presParOf" srcId="{B5CC62BD-C3D7-429F-B9EC-0B5D8AC3ADAF}" destId="{524E3F09-EDD1-4C4E-9154-C3DF6038309F}" srcOrd="1" destOrd="0" presId="urn:microsoft.com/office/officeart/2008/layout/HorizontalMultiLevelHierarchy"/>
    <dgm:cxn modelId="{411F767F-BE0D-4055-8276-8CB73391918F}" type="presParOf" srcId="{524E3F09-EDD1-4C4E-9154-C3DF6038309F}" destId="{08EC2D9E-EEF5-4DFB-B18C-04297E92FEFA}" srcOrd="0" destOrd="0" presId="urn:microsoft.com/office/officeart/2008/layout/HorizontalMultiLevelHierarchy"/>
    <dgm:cxn modelId="{E4369FA8-C6A9-4D71-9807-4C021AAFACA6}" type="presParOf" srcId="{08EC2D9E-EEF5-4DFB-B18C-04297E92FEFA}" destId="{DF9BAD71-EF23-4CA3-83FF-AB3C82F6A16F}" srcOrd="0" destOrd="0" presId="urn:microsoft.com/office/officeart/2008/layout/HorizontalMultiLevelHierarchy"/>
    <dgm:cxn modelId="{92234C30-C766-474A-BA13-C8071F0B49F9}" type="presParOf" srcId="{524E3F09-EDD1-4C4E-9154-C3DF6038309F}" destId="{CFD0EF6D-F7DA-4E10-89FF-BE4E2630F12D}" srcOrd="1" destOrd="0" presId="urn:microsoft.com/office/officeart/2008/layout/HorizontalMultiLevelHierarchy"/>
    <dgm:cxn modelId="{EB1CB683-F803-47E2-9FBA-E3B7C9026509}" type="presParOf" srcId="{CFD0EF6D-F7DA-4E10-89FF-BE4E2630F12D}" destId="{A9B15C1A-4C4B-4F3A-A878-84EA420CF092}" srcOrd="0" destOrd="0" presId="urn:microsoft.com/office/officeart/2008/layout/HorizontalMultiLevelHierarchy"/>
    <dgm:cxn modelId="{58E090E8-EB02-49A4-853A-E1B65FAB774D}" type="presParOf" srcId="{CFD0EF6D-F7DA-4E10-89FF-BE4E2630F12D}" destId="{34ADDADB-DF4A-484B-8460-B0D255B0589C}" srcOrd="1" destOrd="0" presId="urn:microsoft.com/office/officeart/2008/layout/HorizontalMultiLevelHierarchy"/>
    <dgm:cxn modelId="{9B2E99FA-4CE1-404A-B119-19512BF1FABB}" type="presParOf" srcId="{34ADDADB-DF4A-484B-8460-B0D255B0589C}" destId="{FCD46113-877F-416E-8838-C882836F0D86}" srcOrd="0" destOrd="0" presId="urn:microsoft.com/office/officeart/2008/layout/HorizontalMultiLevelHierarchy"/>
    <dgm:cxn modelId="{E5996188-91CF-4FCE-B418-ADB0116C7971}" type="presParOf" srcId="{FCD46113-877F-416E-8838-C882836F0D86}" destId="{75CF11DC-1721-423F-B9AF-48802F04849A}" srcOrd="0" destOrd="0" presId="urn:microsoft.com/office/officeart/2008/layout/HorizontalMultiLevelHierarchy"/>
    <dgm:cxn modelId="{F0DC31A3-45D8-40F6-B2CF-A861B0A24992}" type="presParOf" srcId="{34ADDADB-DF4A-484B-8460-B0D255B0589C}" destId="{F64B44EA-82DA-4EB0-998C-B25716E67284}" srcOrd="1" destOrd="0" presId="urn:microsoft.com/office/officeart/2008/layout/HorizontalMultiLevelHierarchy"/>
    <dgm:cxn modelId="{AE7E9788-B787-4D62-96AA-6846C04D7CA1}" type="presParOf" srcId="{F64B44EA-82DA-4EB0-998C-B25716E67284}" destId="{CF727354-29D2-487B-B444-C7F2F7C6251F}" srcOrd="0" destOrd="0" presId="urn:microsoft.com/office/officeart/2008/layout/HorizontalMultiLevelHierarchy"/>
    <dgm:cxn modelId="{B38C7E26-61CA-4E4E-B8AA-78E4ACD36BDB}" type="presParOf" srcId="{F64B44EA-82DA-4EB0-998C-B25716E67284}" destId="{58F4A309-14AC-4EA6-8D70-E6386705338C}" srcOrd="1" destOrd="0" presId="urn:microsoft.com/office/officeart/2008/layout/HorizontalMultiLevelHierarchy"/>
    <dgm:cxn modelId="{FAFC7368-43F4-4CA3-B1AF-DC47FF39F948}" type="presParOf" srcId="{00B6C323-8ADF-4C2C-A98F-03A35CC9AEB8}" destId="{7C1111C3-71C8-4A59-B707-B9C768098517}" srcOrd="2" destOrd="0" presId="urn:microsoft.com/office/officeart/2008/layout/HorizontalMultiLevelHierarchy"/>
    <dgm:cxn modelId="{3D342630-91B2-44E5-B1AA-A5B7E568E2D9}" type="presParOf" srcId="{7C1111C3-71C8-4A59-B707-B9C768098517}" destId="{691C4B03-F193-462B-8563-0CBB3DFC5ADA}" srcOrd="0" destOrd="0" presId="urn:microsoft.com/office/officeart/2008/layout/HorizontalMultiLevelHierarchy"/>
    <dgm:cxn modelId="{82E976C2-FE64-486E-B7E2-6F168FA036F4}" type="presParOf" srcId="{00B6C323-8ADF-4C2C-A98F-03A35CC9AEB8}" destId="{9D5FED48-469F-4A5A-AF8C-3669D6E19E26}" srcOrd="3" destOrd="0" presId="urn:microsoft.com/office/officeart/2008/layout/HorizontalMultiLevelHierarchy"/>
    <dgm:cxn modelId="{C447C77D-1F88-4418-8DCC-3560089F746D}" type="presParOf" srcId="{9D5FED48-469F-4A5A-AF8C-3669D6E19E26}" destId="{E2CE8335-163F-4FC8-9EB2-2F1AB9A3494D}" srcOrd="0" destOrd="0" presId="urn:microsoft.com/office/officeart/2008/layout/HorizontalMultiLevelHierarchy"/>
    <dgm:cxn modelId="{7F2AA32E-5C33-4D6A-A093-B6D9662F3C17}" type="presParOf" srcId="{9D5FED48-469F-4A5A-AF8C-3669D6E19E26}" destId="{5BF7830B-9D4F-4B32-9BAC-79401EA7EBFE}" srcOrd="1" destOrd="0" presId="urn:microsoft.com/office/officeart/2008/layout/HorizontalMultiLevelHierarchy"/>
    <dgm:cxn modelId="{E6794B3F-914D-4FCE-87CE-9B8213CB9DD9}" type="presParOf" srcId="{5BF7830B-9D4F-4B32-9BAC-79401EA7EBFE}" destId="{FDCE8F53-E322-4B1B-8535-1DF807DB34B9}" srcOrd="0" destOrd="0" presId="urn:microsoft.com/office/officeart/2008/layout/HorizontalMultiLevelHierarchy"/>
    <dgm:cxn modelId="{105CEA40-1855-44D0-9679-F2DA5FCD8779}" type="presParOf" srcId="{FDCE8F53-E322-4B1B-8535-1DF807DB34B9}" destId="{F560906A-546D-4571-BA60-ACF2D4A854CB}" srcOrd="0" destOrd="0" presId="urn:microsoft.com/office/officeart/2008/layout/HorizontalMultiLevelHierarchy"/>
    <dgm:cxn modelId="{73B5901C-1370-41AF-9B10-D2775F7227E4}" type="presParOf" srcId="{5BF7830B-9D4F-4B32-9BAC-79401EA7EBFE}" destId="{CB0A0623-DC72-4215-ADD7-0AC25601824B}" srcOrd="1" destOrd="0" presId="urn:microsoft.com/office/officeart/2008/layout/HorizontalMultiLevelHierarchy"/>
    <dgm:cxn modelId="{756E4112-5F2C-4C97-BE28-D907F1C475EE}" type="presParOf" srcId="{CB0A0623-DC72-4215-ADD7-0AC25601824B}" destId="{7E713748-379C-4B5E-9EC6-622A2DAA67D9}" srcOrd="0" destOrd="0" presId="urn:microsoft.com/office/officeart/2008/layout/HorizontalMultiLevelHierarchy"/>
    <dgm:cxn modelId="{448C2E98-1760-4F84-BD82-D70FB5A37A49}" type="presParOf" srcId="{CB0A0623-DC72-4215-ADD7-0AC25601824B}" destId="{0A9C7258-1C75-4D80-BFB2-9E27C4830527}" srcOrd="1" destOrd="0" presId="urn:microsoft.com/office/officeart/2008/layout/HorizontalMultiLevelHierarchy"/>
    <dgm:cxn modelId="{258B1335-0CCE-49B4-A922-628D8C2E1E8A}" type="presParOf" srcId="{0A9C7258-1C75-4D80-BFB2-9E27C4830527}" destId="{613A4E0B-58AB-427D-9051-A8B2C6F55381}" srcOrd="0" destOrd="0" presId="urn:microsoft.com/office/officeart/2008/layout/HorizontalMultiLevelHierarchy"/>
    <dgm:cxn modelId="{9E68E119-5B10-458B-94F1-F085BEED63B7}" type="presParOf" srcId="{613A4E0B-58AB-427D-9051-A8B2C6F55381}" destId="{8C07BC25-D6C9-4CF7-B000-4A39865469A4}" srcOrd="0" destOrd="0" presId="urn:microsoft.com/office/officeart/2008/layout/HorizontalMultiLevelHierarchy"/>
    <dgm:cxn modelId="{7525A8A0-092C-400F-B47A-27D1B0AA5B94}" type="presParOf" srcId="{0A9C7258-1C75-4D80-BFB2-9E27C4830527}" destId="{248A4993-18CA-48A5-B408-C3E988AC397F}" srcOrd="1" destOrd="0" presId="urn:microsoft.com/office/officeart/2008/layout/HorizontalMultiLevelHierarchy"/>
    <dgm:cxn modelId="{0D09928B-76C8-49B9-8D28-14687D0B52F6}" type="presParOf" srcId="{248A4993-18CA-48A5-B408-C3E988AC397F}" destId="{50DFE8EC-C200-4654-AAE8-1C218BF1FF46}" srcOrd="0" destOrd="0" presId="urn:microsoft.com/office/officeart/2008/layout/HorizontalMultiLevelHierarchy"/>
    <dgm:cxn modelId="{58B4A9D0-DB23-4224-83D2-DB6B0B1BDBD7}" type="presParOf" srcId="{248A4993-18CA-48A5-B408-C3E988AC397F}" destId="{61B40E03-25B9-485F-840B-FABD981193C2}" srcOrd="1" destOrd="0" presId="urn:microsoft.com/office/officeart/2008/layout/HorizontalMultiLevelHierarchy"/>
    <dgm:cxn modelId="{677C0122-94CB-4C14-980F-553F19514A1F}" type="presParOf" srcId="{61B40E03-25B9-485F-840B-FABD981193C2}" destId="{913174BC-C29E-453D-9BDE-3DD7CAB58340}" srcOrd="0" destOrd="0" presId="urn:microsoft.com/office/officeart/2008/layout/HorizontalMultiLevelHierarchy"/>
    <dgm:cxn modelId="{1CDBE395-3D25-4A40-BE0B-F818249ACC45}" type="presParOf" srcId="{913174BC-C29E-453D-9BDE-3DD7CAB58340}" destId="{5F80197F-A325-4EA5-BA2C-B7A645DE274C}" srcOrd="0" destOrd="0" presId="urn:microsoft.com/office/officeart/2008/layout/HorizontalMultiLevelHierarchy"/>
    <dgm:cxn modelId="{1D93DCB5-CCF5-43F4-A016-15B4A3224A04}" type="presParOf" srcId="{61B40E03-25B9-485F-840B-FABD981193C2}" destId="{BFD4DFD5-CDD2-424E-AEEB-F93548D5EA2C}" srcOrd="1" destOrd="0" presId="urn:microsoft.com/office/officeart/2008/layout/HorizontalMultiLevelHierarchy"/>
    <dgm:cxn modelId="{997D2AF3-7833-49FF-8823-00A65A967263}" type="presParOf" srcId="{BFD4DFD5-CDD2-424E-AEEB-F93548D5EA2C}" destId="{4FAF6DC7-F014-4374-961B-69AF23683EBC}" srcOrd="0" destOrd="0" presId="urn:microsoft.com/office/officeart/2008/layout/HorizontalMultiLevelHierarchy"/>
    <dgm:cxn modelId="{042E16F7-7D82-4286-B72A-DEE5656A28D5}" type="presParOf" srcId="{BFD4DFD5-CDD2-424E-AEEB-F93548D5EA2C}" destId="{E32657E6-6BCD-477D-8F33-1A3DEA6AA20E}" srcOrd="1" destOrd="0" presId="urn:microsoft.com/office/officeart/2008/layout/HorizontalMultiLevelHierarchy"/>
    <dgm:cxn modelId="{1F3F47E2-56AD-466A-B04C-42738DD28734}" type="presParOf" srcId="{61B40E03-25B9-485F-840B-FABD981193C2}" destId="{61EC9F36-6467-4C56-8762-9BDEAEB0558C}" srcOrd="2" destOrd="0" presId="urn:microsoft.com/office/officeart/2008/layout/HorizontalMultiLevelHierarchy"/>
    <dgm:cxn modelId="{D4A2C160-0C6E-4FB9-88BF-994A87086C01}" type="presParOf" srcId="{61EC9F36-6467-4C56-8762-9BDEAEB0558C}" destId="{56535C95-9828-4467-977E-B10818263CCF}" srcOrd="0" destOrd="0" presId="urn:microsoft.com/office/officeart/2008/layout/HorizontalMultiLevelHierarchy"/>
    <dgm:cxn modelId="{D5FB5EB4-2594-4795-A8C4-C0AC24261FF9}" type="presParOf" srcId="{61B40E03-25B9-485F-840B-FABD981193C2}" destId="{B7972F04-0B60-4B99-91E2-5E6F68EAA60F}" srcOrd="3" destOrd="0" presId="urn:microsoft.com/office/officeart/2008/layout/HorizontalMultiLevelHierarchy"/>
    <dgm:cxn modelId="{EF513059-756C-4601-A510-D0B383FB6ADA}" type="presParOf" srcId="{B7972F04-0B60-4B99-91E2-5E6F68EAA60F}" destId="{550E294F-EC44-419B-ACBA-76EA29C580AF}" srcOrd="0" destOrd="0" presId="urn:microsoft.com/office/officeart/2008/layout/HorizontalMultiLevelHierarchy"/>
    <dgm:cxn modelId="{C87AAFFA-39E0-4B57-AD7E-61BFA6D3CD74}" type="presParOf" srcId="{B7972F04-0B60-4B99-91E2-5E6F68EAA60F}" destId="{8ADD7700-BF9D-4528-AC43-B6211735D275}" srcOrd="1" destOrd="0" presId="urn:microsoft.com/office/officeart/2008/layout/HorizontalMultiLevelHierarchy"/>
    <dgm:cxn modelId="{E7003F66-793E-4690-9EC8-9C1D830D76A2}" type="presParOf" srcId="{61B40E03-25B9-485F-840B-FABD981193C2}" destId="{4CBF2D18-E5CE-4187-B596-902BD0AB638C}" srcOrd="4" destOrd="0" presId="urn:microsoft.com/office/officeart/2008/layout/HorizontalMultiLevelHierarchy"/>
    <dgm:cxn modelId="{5A98E8D4-8243-4E6D-94B2-57C179FBEE6A}" type="presParOf" srcId="{4CBF2D18-E5CE-4187-B596-902BD0AB638C}" destId="{A16395E2-344E-4A4C-BE2B-3A3F64F5FFEE}" srcOrd="0" destOrd="0" presId="urn:microsoft.com/office/officeart/2008/layout/HorizontalMultiLevelHierarchy"/>
    <dgm:cxn modelId="{57352AB2-DC48-4438-88FA-A187FCEA7A44}" type="presParOf" srcId="{61B40E03-25B9-485F-840B-FABD981193C2}" destId="{DF32341B-CE20-491B-916C-F1318037741A}" srcOrd="5" destOrd="0" presId="urn:microsoft.com/office/officeart/2008/layout/HorizontalMultiLevelHierarchy"/>
    <dgm:cxn modelId="{7B271715-7BA6-4F14-B38F-DE51D0E47D02}" type="presParOf" srcId="{DF32341B-CE20-491B-916C-F1318037741A}" destId="{C4CC9163-AF6A-4C65-9F2D-CACC9DB43624}" srcOrd="0" destOrd="0" presId="urn:microsoft.com/office/officeart/2008/layout/HorizontalMultiLevelHierarchy"/>
    <dgm:cxn modelId="{CEE497C0-FADE-467D-8BEA-956E6E6A2BC9}" type="presParOf" srcId="{DF32341B-CE20-491B-916C-F1318037741A}" destId="{C8F68101-FA8D-4AC9-923B-29D9F7E39646}" srcOrd="1" destOrd="0" presId="urn:microsoft.com/office/officeart/2008/layout/HorizontalMultiLevelHierarchy"/>
    <dgm:cxn modelId="{ECCB086E-E934-4C7A-A50A-E55A13667BAB}" type="presParOf" srcId="{61B40E03-25B9-485F-840B-FABD981193C2}" destId="{3C4CE92F-335B-4A7A-8BB0-EC6AFC5BABCB}" srcOrd="6" destOrd="0" presId="urn:microsoft.com/office/officeart/2008/layout/HorizontalMultiLevelHierarchy"/>
    <dgm:cxn modelId="{B7427DE1-09A1-443B-A6B3-F518F6F72725}" type="presParOf" srcId="{3C4CE92F-335B-4A7A-8BB0-EC6AFC5BABCB}" destId="{4DD7E8C5-D4E3-4A07-A586-B06A3F0FA0A4}" srcOrd="0" destOrd="0" presId="urn:microsoft.com/office/officeart/2008/layout/HorizontalMultiLevelHierarchy"/>
    <dgm:cxn modelId="{AC7FB65F-1A38-459C-8FC8-DAFCEC842C61}" type="presParOf" srcId="{61B40E03-25B9-485F-840B-FABD981193C2}" destId="{87BAE170-9526-4F81-9E7A-EA1B9D22F3DD}" srcOrd="7" destOrd="0" presId="urn:microsoft.com/office/officeart/2008/layout/HorizontalMultiLevelHierarchy"/>
    <dgm:cxn modelId="{0D01D05E-CEBE-48B2-9673-BFDF77F99D1B}" type="presParOf" srcId="{87BAE170-9526-4F81-9E7A-EA1B9D22F3DD}" destId="{964E3496-9F20-4756-A220-FBA1D5E4980C}" srcOrd="0" destOrd="0" presId="urn:microsoft.com/office/officeart/2008/layout/HorizontalMultiLevelHierarchy"/>
    <dgm:cxn modelId="{75AF5BF9-5ACE-4D56-8AF4-8A167AD52BA5}" type="presParOf" srcId="{87BAE170-9526-4F81-9E7A-EA1B9D22F3DD}" destId="{7E72DFF7-2DE5-40EC-983E-F3252481647F}" srcOrd="1" destOrd="0" presId="urn:microsoft.com/office/officeart/2008/layout/HorizontalMultiLevelHierarchy"/>
    <dgm:cxn modelId="{599F9857-FE7F-4FD5-8285-028CBFF1E073}" type="presParOf" srcId="{61B40E03-25B9-485F-840B-FABD981193C2}" destId="{BD15981F-569F-4B3E-A29C-E329AE7B81D1}" srcOrd="8" destOrd="0" presId="urn:microsoft.com/office/officeart/2008/layout/HorizontalMultiLevelHierarchy"/>
    <dgm:cxn modelId="{160CDF59-C9E4-41E8-BA01-3FEB723AF662}" type="presParOf" srcId="{BD15981F-569F-4B3E-A29C-E329AE7B81D1}" destId="{CB2039D7-A122-4FBD-A84B-449349191360}" srcOrd="0" destOrd="0" presId="urn:microsoft.com/office/officeart/2008/layout/HorizontalMultiLevelHierarchy"/>
    <dgm:cxn modelId="{61758060-8383-4819-8FF6-C883F9FE222A}" type="presParOf" srcId="{61B40E03-25B9-485F-840B-FABD981193C2}" destId="{4C59AE14-DC1C-4F22-93F7-7076D149C213}" srcOrd="9" destOrd="0" presId="urn:microsoft.com/office/officeart/2008/layout/HorizontalMultiLevelHierarchy"/>
    <dgm:cxn modelId="{74DA7163-1BDF-4535-B27E-C08A54D69D83}" type="presParOf" srcId="{4C59AE14-DC1C-4F22-93F7-7076D149C213}" destId="{5E8E4353-97E3-4769-8745-E51435D5D5C3}" srcOrd="0" destOrd="0" presId="urn:microsoft.com/office/officeart/2008/layout/HorizontalMultiLevelHierarchy"/>
    <dgm:cxn modelId="{A8695B1A-4A22-40A6-9DEC-CFDFE340152C}" type="presParOf" srcId="{4C59AE14-DC1C-4F22-93F7-7076D149C213}" destId="{C82AC1AC-4E81-4CA3-A849-749A41D237D4}" srcOrd="1" destOrd="0" presId="urn:microsoft.com/office/officeart/2008/layout/HorizontalMultiLevelHierarchy"/>
    <dgm:cxn modelId="{E3F84BE8-C8F9-4D7E-9BB9-3541EC4E99AF}" type="presParOf" srcId="{61B40E03-25B9-485F-840B-FABD981193C2}" destId="{92AC12D1-EDB9-4368-A074-EC383242A465}" srcOrd="10" destOrd="0" presId="urn:microsoft.com/office/officeart/2008/layout/HorizontalMultiLevelHierarchy"/>
    <dgm:cxn modelId="{62F7B892-7BF6-443D-92AF-A40B84D74A95}" type="presParOf" srcId="{92AC12D1-EDB9-4368-A074-EC383242A465}" destId="{FAA859D6-1684-46A4-908E-E1DAB9558915}" srcOrd="0" destOrd="0" presId="urn:microsoft.com/office/officeart/2008/layout/HorizontalMultiLevelHierarchy"/>
    <dgm:cxn modelId="{474A94F9-B874-44C6-B6EE-DF8AF58A6C3C}" type="presParOf" srcId="{61B40E03-25B9-485F-840B-FABD981193C2}" destId="{0CAAECE9-B753-4A0D-9AA9-0B9815FD6E86}" srcOrd="11" destOrd="0" presId="urn:microsoft.com/office/officeart/2008/layout/HorizontalMultiLevelHierarchy"/>
    <dgm:cxn modelId="{FABA5893-E6FF-4E6F-A83E-5C1BB9DF1B88}" type="presParOf" srcId="{0CAAECE9-B753-4A0D-9AA9-0B9815FD6E86}" destId="{D7C5D150-03F6-45BD-A169-D47A44E30451}" srcOrd="0" destOrd="0" presId="urn:microsoft.com/office/officeart/2008/layout/HorizontalMultiLevelHierarchy"/>
    <dgm:cxn modelId="{2F36106C-9DFE-429E-A657-A5929AB27D83}" type="presParOf" srcId="{0CAAECE9-B753-4A0D-9AA9-0B9815FD6E86}" destId="{AFCC5D18-E42C-4943-B41B-49A555A42A3D}" srcOrd="1" destOrd="0" presId="urn:microsoft.com/office/officeart/2008/layout/HorizontalMultiLevelHierarchy"/>
    <dgm:cxn modelId="{C32AA5D0-2BA5-4BCD-B2E3-19FFC3F653D2}" type="presParOf" srcId="{5BF7830B-9D4F-4B32-9BAC-79401EA7EBFE}" destId="{65055C2D-2B2C-4D84-ACA4-59F12A018C1E}" srcOrd="2" destOrd="0" presId="urn:microsoft.com/office/officeart/2008/layout/HorizontalMultiLevelHierarchy"/>
    <dgm:cxn modelId="{B78D5193-B212-4935-8FF8-BC8802F87701}" type="presParOf" srcId="{65055C2D-2B2C-4D84-ACA4-59F12A018C1E}" destId="{34044C52-B2E6-48E7-B324-5D6AF4102F09}" srcOrd="0" destOrd="0" presId="urn:microsoft.com/office/officeart/2008/layout/HorizontalMultiLevelHierarchy"/>
    <dgm:cxn modelId="{03516F00-9DA8-4A3E-A09C-E8DB79A297D0}" type="presParOf" srcId="{5BF7830B-9D4F-4B32-9BAC-79401EA7EBFE}" destId="{991B1D36-CB77-46A1-BC4C-6CAE14BF46FA}" srcOrd="3" destOrd="0" presId="urn:microsoft.com/office/officeart/2008/layout/HorizontalMultiLevelHierarchy"/>
    <dgm:cxn modelId="{1EC31ABB-ACA4-48F1-B2A6-CDFC7CF69E2B}" type="presParOf" srcId="{991B1D36-CB77-46A1-BC4C-6CAE14BF46FA}" destId="{D39F0EBD-FE23-49ED-8731-BF50C8139E65}" srcOrd="0" destOrd="0" presId="urn:microsoft.com/office/officeart/2008/layout/HorizontalMultiLevelHierarchy"/>
    <dgm:cxn modelId="{F2956BD7-0EC1-4C87-B018-2FED7C29AC27}" type="presParOf" srcId="{991B1D36-CB77-46A1-BC4C-6CAE14BF46FA}" destId="{F1DCEF4C-BF38-4656-83D5-2569D9AB8F90}" srcOrd="1" destOrd="0" presId="urn:microsoft.com/office/officeart/2008/layout/HorizontalMultiLevelHierarchy"/>
    <dgm:cxn modelId="{761E012D-C76E-4051-B151-B2F5D3B7D80A}" type="presParOf" srcId="{F1DCEF4C-BF38-4656-83D5-2569D9AB8F90}" destId="{E5ED6FB0-7FE4-432D-A7E2-1C05993FCA60}" srcOrd="0" destOrd="0" presId="urn:microsoft.com/office/officeart/2008/layout/HorizontalMultiLevelHierarchy"/>
    <dgm:cxn modelId="{70C10F05-B8AD-48CF-B1C2-3F65172A326A}" type="presParOf" srcId="{E5ED6FB0-7FE4-432D-A7E2-1C05993FCA60}" destId="{AD5F8567-37F6-4CAA-8B49-515B5BB217E9}" srcOrd="0" destOrd="0" presId="urn:microsoft.com/office/officeart/2008/layout/HorizontalMultiLevelHierarchy"/>
    <dgm:cxn modelId="{74C3EEC1-DF5C-4029-8C8E-03144437378A}" type="presParOf" srcId="{F1DCEF4C-BF38-4656-83D5-2569D9AB8F90}" destId="{C64367B0-CE7E-4A5B-8B59-965B994772BA}" srcOrd="1" destOrd="0" presId="urn:microsoft.com/office/officeart/2008/layout/HorizontalMultiLevelHierarchy"/>
    <dgm:cxn modelId="{F5C3A12C-0819-448B-9E66-07869C99C098}" type="presParOf" srcId="{C64367B0-CE7E-4A5B-8B59-965B994772BA}" destId="{53AEF0C2-BE19-450F-87F1-3F6A8CDD2C4F}" srcOrd="0" destOrd="0" presId="urn:microsoft.com/office/officeart/2008/layout/HorizontalMultiLevelHierarchy"/>
    <dgm:cxn modelId="{0AB0A231-0835-41B1-BB94-3C87C1CD86F5}" type="presParOf" srcId="{C64367B0-CE7E-4A5B-8B59-965B994772BA}" destId="{B8A8BEA3-1D8C-4173-8CBF-E46AE9E5026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C593C0BC-990E-47AF-BD87-3ADB768AA8D6}">
      <dgm:prSet phldrT="[文本]"/>
      <dgm:spPr/>
      <dgm:t>
        <a:bodyPr/>
        <a:lstStyle/>
        <a:p>
          <a:r>
            <a:rPr lang="en-US" altLang="zh-CN"/>
            <a:t>Self-cultivation</a:t>
          </a:r>
          <a:endParaRPr lang="zh-CN" altLang="en-US"/>
        </a:p>
      </dgm:t>
    </dgm:pt>
    <dgm:pt modelId="{BABE4003-F75E-4534-9FC6-C7838D1F65EC}" type="parTrans" cxnId="{A83DE8B3-5B11-4F72-9674-8FE646CD5E77}">
      <dgm:prSet/>
      <dgm:spPr/>
      <dgm:t>
        <a:bodyPr/>
        <a:lstStyle/>
        <a:p>
          <a:endParaRPr lang="en-US"/>
        </a:p>
      </dgm:t>
    </dgm:pt>
    <dgm:pt modelId="{F11D96FD-5B0E-4A3E-8CD6-2B3642D8950D}" type="sibTrans" cxnId="{A83DE8B3-5B11-4F72-9674-8FE646CD5E77}">
      <dgm:prSet/>
      <dgm:spPr/>
      <dgm:t>
        <a:bodyPr/>
        <a:lstStyle/>
        <a:p>
          <a:endParaRPr lang="en-US"/>
        </a:p>
      </dgm:t>
    </dgm:pt>
    <dgm:pt modelId="{56EC0C67-AB5D-495B-A8E8-BFC268B12B00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FA13B353-7195-46CB-9D30-009DBD0C0751}" type="parTrans" cxnId="{34A6B53A-84F5-41EC-8D4A-260CFB8066D7}">
      <dgm:prSet/>
      <dgm:spPr/>
      <dgm:t>
        <a:bodyPr/>
        <a:lstStyle/>
        <a:p>
          <a:endParaRPr lang="en-US"/>
        </a:p>
      </dgm:t>
    </dgm:pt>
    <dgm:pt modelId="{D828117D-020B-4B64-9540-B2D40659EBEA}" type="sibTrans" cxnId="{34A6B53A-84F5-41EC-8D4A-260CFB8066D7}">
      <dgm:prSet/>
      <dgm:spPr/>
      <dgm:t>
        <a:bodyPr/>
        <a:lstStyle/>
        <a:p>
          <a:endParaRPr lang="en-US"/>
        </a:p>
      </dgm:t>
    </dgm:pt>
    <dgm:pt modelId="{A35B7C9E-2805-4371-BD9A-C997E8B15F9C}">
      <dgm:prSet phldrT="[文本]"/>
      <dgm:spPr/>
      <dgm:t>
        <a:bodyPr/>
        <a:lstStyle/>
        <a:p>
          <a:r>
            <a:rPr lang="en-US" altLang="zh-CN"/>
            <a:t>Support by Mindset and emotions</a:t>
          </a:r>
          <a:endParaRPr lang="zh-CN" altLang="en-US"/>
        </a:p>
      </dgm:t>
    </dgm:pt>
    <dgm:pt modelId="{70E92411-DE23-4859-BD67-0F2C2C7406C4}" type="parTrans" cxnId="{E311A1E2-6697-4EB2-AD12-C3CDF95DB53D}">
      <dgm:prSet/>
      <dgm:spPr/>
      <dgm:t>
        <a:bodyPr/>
        <a:lstStyle/>
        <a:p>
          <a:endParaRPr lang="en-US"/>
        </a:p>
      </dgm:t>
    </dgm:pt>
    <dgm:pt modelId="{E6B82A61-C092-4962-92FA-515F6D7F5F64}" type="sibTrans" cxnId="{E311A1E2-6697-4EB2-AD12-C3CDF95DB53D}">
      <dgm:prSet/>
      <dgm:spPr/>
      <dgm:t>
        <a:bodyPr/>
        <a:lstStyle/>
        <a:p>
          <a:endParaRPr 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Pursuit main goal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07C30593-1436-4302-8B04-7124D0607A77}">
      <dgm:prSet phldrT="[文本]"/>
      <dgm:spPr/>
      <dgm:t>
        <a:bodyPr/>
        <a:lstStyle/>
        <a:p>
          <a:r>
            <a:rPr lang="en-US" altLang="zh-CN"/>
            <a:t>Care about how to solve problem</a:t>
          </a:r>
          <a:endParaRPr lang="zh-CN" altLang="en-US"/>
        </a:p>
      </dgm:t>
    </dgm:pt>
    <dgm:pt modelId="{DC9B2858-B9B4-4657-8B25-E5D34B38942E}" type="parTrans" cxnId="{037CE118-0D74-4C73-8E28-DB66B2EFDB8E}">
      <dgm:prSet/>
      <dgm:spPr/>
      <dgm:t>
        <a:bodyPr/>
        <a:lstStyle/>
        <a:p>
          <a:endParaRPr lang="en-US"/>
        </a:p>
      </dgm:t>
    </dgm:pt>
    <dgm:pt modelId="{7C9C1CC4-5E8D-4C68-A414-68277AC4E781}" type="sibTrans" cxnId="{037CE118-0D74-4C73-8E28-DB66B2EFDB8E}">
      <dgm:prSet/>
      <dgm:spPr/>
      <dgm:t>
        <a:bodyPr/>
        <a:lstStyle/>
        <a:p>
          <a:endParaRPr lang="en-US"/>
        </a:p>
      </dgm:t>
    </dgm:pt>
    <dgm:pt modelId="{EB864D6F-C76F-4FF9-A854-EEC19F85CE4C}">
      <dgm:prSet phldrT="[文本]"/>
      <dgm:spPr/>
      <dgm:t>
        <a:bodyPr/>
        <a:lstStyle/>
        <a:p>
          <a:r>
            <a:rPr lang="en-US" altLang="zh-CN"/>
            <a:t>Try your best but not scared</a:t>
          </a:r>
          <a:endParaRPr lang="zh-CN" altLang="en-US"/>
        </a:p>
      </dgm:t>
    </dgm:pt>
    <dgm:pt modelId="{E8597ABD-D481-4CB0-B172-C0B0E3B9E0EB}" type="parTrans" cxnId="{4663FFD0-DCEF-4BD4-8956-80E23FABDD6E}">
      <dgm:prSet/>
      <dgm:spPr/>
      <dgm:t>
        <a:bodyPr/>
        <a:lstStyle/>
        <a:p>
          <a:endParaRPr lang="en-US"/>
        </a:p>
      </dgm:t>
    </dgm:pt>
    <dgm:pt modelId="{FB66A426-1F26-43B8-A554-47F09071BFAF}" type="sibTrans" cxnId="{4663FFD0-DCEF-4BD4-8956-80E23FABDD6E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3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3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22DC00D5-0FC3-4C9A-B889-B732357E2B93}" type="pres">
      <dgm:prSet presAssocID="{BABE4003-F75E-4534-9FC6-C7838D1F65EC}" presName="conn2-1" presStyleLbl="parChTrans1D2" presStyleIdx="1" presStyleCnt="3"/>
      <dgm:spPr/>
      <dgm:t>
        <a:bodyPr/>
        <a:lstStyle/>
        <a:p>
          <a:endParaRPr lang="en-US"/>
        </a:p>
      </dgm:t>
    </dgm:pt>
    <dgm:pt modelId="{498C54E6-5AF2-41FC-BD70-4FF8CCF94CF6}" type="pres">
      <dgm:prSet presAssocID="{BABE4003-F75E-4534-9FC6-C7838D1F65EC}" presName="connTx" presStyleLbl="parChTrans1D2" presStyleIdx="1" presStyleCnt="3"/>
      <dgm:spPr/>
      <dgm:t>
        <a:bodyPr/>
        <a:lstStyle/>
        <a:p>
          <a:endParaRPr lang="en-US"/>
        </a:p>
      </dgm:t>
    </dgm:pt>
    <dgm:pt modelId="{F257D03A-4218-4253-A242-98828D470C4D}" type="pres">
      <dgm:prSet presAssocID="{C593C0BC-990E-47AF-BD87-3ADB768AA8D6}" presName="root2" presStyleCnt="0"/>
      <dgm:spPr/>
    </dgm:pt>
    <dgm:pt modelId="{847F8605-730D-4F97-9EB1-4814AB2E5EA0}" type="pres">
      <dgm:prSet presAssocID="{C593C0BC-990E-47AF-BD87-3ADB768AA8D6}" presName="LevelTwoTextNode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745E0D-E7F4-4201-B8BA-4832B896FA61}" type="pres">
      <dgm:prSet presAssocID="{C593C0BC-990E-47AF-BD87-3ADB768AA8D6}" presName="level3hierChild" presStyleCnt="0"/>
      <dgm:spPr/>
    </dgm:pt>
    <dgm:pt modelId="{D08192B3-6A9F-43A7-A6A4-E3CF0E3E119D}" type="pres">
      <dgm:prSet presAssocID="{70E92411-DE23-4859-BD67-0F2C2C7406C4}" presName="conn2-1" presStyleLbl="parChTrans1D3" presStyleIdx="0" presStyleCnt="3"/>
      <dgm:spPr/>
      <dgm:t>
        <a:bodyPr/>
        <a:lstStyle/>
        <a:p>
          <a:endParaRPr lang="en-US"/>
        </a:p>
      </dgm:t>
    </dgm:pt>
    <dgm:pt modelId="{6F7AAD02-5124-4A8F-83AA-3E6BCAA0F2B3}" type="pres">
      <dgm:prSet presAssocID="{70E92411-DE23-4859-BD67-0F2C2C7406C4}" presName="connTx" presStyleLbl="parChTrans1D3" presStyleIdx="0" presStyleCnt="3"/>
      <dgm:spPr/>
      <dgm:t>
        <a:bodyPr/>
        <a:lstStyle/>
        <a:p>
          <a:endParaRPr lang="en-US"/>
        </a:p>
      </dgm:t>
    </dgm:pt>
    <dgm:pt modelId="{5AD37785-F9DD-4D0E-B7A3-8C1332D71EC9}" type="pres">
      <dgm:prSet presAssocID="{A35B7C9E-2805-4371-BD9A-C997E8B15F9C}" presName="root2" presStyleCnt="0"/>
      <dgm:spPr/>
    </dgm:pt>
    <dgm:pt modelId="{2D84C818-2A26-41DF-9C1B-FAD2545018FE}" type="pres">
      <dgm:prSet presAssocID="{A35B7C9E-2805-4371-BD9A-C997E8B15F9C}" presName="LevelTwoTextNode" presStyleLbl="node3" presStyleIdx="0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C7C8844-4E54-4F17-9FA6-BFC802431D56}" type="pres">
      <dgm:prSet presAssocID="{A35B7C9E-2805-4371-BD9A-C997E8B15F9C}" presName="level3hierChild" presStyleCnt="0"/>
      <dgm:spPr/>
    </dgm:pt>
    <dgm:pt modelId="{58FF73D2-2B1D-4326-A086-2D2DD7B18C7D}" type="pres">
      <dgm:prSet presAssocID="{DC9B2858-B9B4-4657-8B25-E5D34B38942E}" presName="conn2-1" presStyleLbl="parChTrans1D4" presStyleIdx="0" presStyleCnt="2"/>
      <dgm:spPr/>
      <dgm:t>
        <a:bodyPr/>
        <a:lstStyle/>
        <a:p>
          <a:endParaRPr lang="en-US"/>
        </a:p>
      </dgm:t>
    </dgm:pt>
    <dgm:pt modelId="{D5DC5562-A47E-4DED-B4D3-745877967086}" type="pres">
      <dgm:prSet presAssocID="{DC9B2858-B9B4-4657-8B25-E5D34B38942E}" presName="connTx" presStyleLbl="parChTrans1D4" presStyleIdx="0" presStyleCnt="2"/>
      <dgm:spPr/>
      <dgm:t>
        <a:bodyPr/>
        <a:lstStyle/>
        <a:p>
          <a:endParaRPr lang="en-US"/>
        </a:p>
      </dgm:t>
    </dgm:pt>
    <dgm:pt modelId="{7EB0A0DF-FB76-421E-9419-B8981735C235}" type="pres">
      <dgm:prSet presAssocID="{07C30593-1436-4302-8B04-7124D0607A77}" presName="root2" presStyleCnt="0"/>
      <dgm:spPr/>
    </dgm:pt>
    <dgm:pt modelId="{8D2B3A34-C2FF-4E80-9F71-CC09446E9B4B}" type="pres">
      <dgm:prSet presAssocID="{07C30593-1436-4302-8B04-7124D0607A77}" presName="LevelTwoTextNode" presStyleLbl="node4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83E6AA-E698-4D73-B358-24A54406AD04}" type="pres">
      <dgm:prSet presAssocID="{07C30593-1436-4302-8B04-7124D0607A77}" presName="level3hierChild" presStyleCnt="0"/>
      <dgm:spPr/>
    </dgm:pt>
    <dgm:pt modelId="{91F39652-BB1B-402B-9B9E-A81D69F5617D}" type="pres">
      <dgm:prSet presAssocID="{E8597ABD-D481-4CB0-B172-C0B0E3B9E0EB}" presName="conn2-1" presStyleLbl="parChTrans1D4" presStyleIdx="1" presStyleCnt="2"/>
      <dgm:spPr/>
      <dgm:t>
        <a:bodyPr/>
        <a:lstStyle/>
        <a:p>
          <a:endParaRPr lang="en-US"/>
        </a:p>
      </dgm:t>
    </dgm:pt>
    <dgm:pt modelId="{114ABE3A-2409-4CE0-BDA1-F447BD93FDCB}" type="pres">
      <dgm:prSet presAssocID="{E8597ABD-D481-4CB0-B172-C0B0E3B9E0EB}" presName="connTx" presStyleLbl="parChTrans1D4" presStyleIdx="1" presStyleCnt="2"/>
      <dgm:spPr/>
      <dgm:t>
        <a:bodyPr/>
        <a:lstStyle/>
        <a:p>
          <a:endParaRPr lang="en-US"/>
        </a:p>
      </dgm:t>
    </dgm:pt>
    <dgm:pt modelId="{7412613C-EA91-4D4D-8686-BCC3A87698F5}" type="pres">
      <dgm:prSet presAssocID="{EB864D6F-C76F-4FF9-A854-EEC19F85CE4C}" presName="root2" presStyleCnt="0"/>
      <dgm:spPr/>
    </dgm:pt>
    <dgm:pt modelId="{975C414A-B981-41AF-93C6-16CA8639F08F}" type="pres">
      <dgm:prSet presAssocID="{EB864D6F-C76F-4FF9-A854-EEC19F85CE4C}" presName="LevelTwoTextNode" presStyleLbl="node4" presStyleIdx="1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0C50071-5B66-468E-8253-7CE182A63C7C}" type="pres">
      <dgm:prSet presAssocID="{EB864D6F-C76F-4FF9-A854-EEC19F85CE4C}" presName="level3hierChild" presStyleCnt="0"/>
      <dgm:spPr/>
    </dgm:pt>
    <dgm:pt modelId="{65BE38A7-EFDD-42A5-8387-87F6ED284FA3}" type="pres">
      <dgm:prSet presAssocID="{FA13B353-7195-46CB-9D30-009DBD0C0751}" presName="conn2-1" presStyleLbl="parChTrans1D2" presStyleIdx="2" presStyleCnt="3"/>
      <dgm:spPr/>
      <dgm:t>
        <a:bodyPr/>
        <a:lstStyle/>
        <a:p>
          <a:endParaRPr lang="en-US"/>
        </a:p>
      </dgm:t>
    </dgm:pt>
    <dgm:pt modelId="{7EA36EBE-28EA-40CF-8495-E7042A6AA7E2}" type="pres">
      <dgm:prSet presAssocID="{FA13B353-7195-46CB-9D30-009DBD0C0751}" presName="connTx" presStyleLbl="parChTrans1D2" presStyleIdx="2" presStyleCnt="3"/>
      <dgm:spPr/>
      <dgm:t>
        <a:bodyPr/>
        <a:lstStyle/>
        <a:p>
          <a:endParaRPr lang="en-US"/>
        </a:p>
      </dgm:t>
    </dgm:pt>
    <dgm:pt modelId="{BA050A64-A398-4203-94DC-7F585CE2608A}" type="pres">
      <dgm:prSet presAssocID="{56EC0C67-AB5D-495B-A8E8-BFC268B12B00}" presName="root2" presStyleCnt="0"/>
      <dgm:spPr/>
    </dgm:pt>
    <dgm:pt modelId="{667EC47A-D406-433A-9EE9-6981B639D7B7}" type="pres">
      <dgm:prSet presAssocID="{56EC0C67-AB5D-495B-A8E8-BFC268B12B00}" presName="LevelTwoTextNode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3A684-6562-48FD-B419-FB84137F5081}" type="pres">
      <dgm:prSet presAssocID="{56EC0C67-AB5D-495B-A8E8-BFC268B12B00}" presName="level3hierChild" presStyleCnt="0"/>
      <dgm:spPr/>
    </dgm:pt>
    <dgm:pt modelId="{3AD7E826-24D0-4602-AAA0-C527D48B2356}" type="pres">
      <dgm:prSet presAssocID="{2942D2DC-BB2F-45E4-89FA-23DD57EBE2C9}" presName="conn2-1" presStyleLbl="parChTrans1D3" presStyleIdx="1" presStyleCnt="3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3" presStyleIdx="1" presStyleCnt="3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3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2" presStyleCnt="3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2" presStyleCnt="3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2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</dgm:ptLst>
  <dgm:cxnLst>
    <dgm:cxn modelId="{A2726590-BF56-4203-9F6E-2590A533835E}" type="presOf" srcId="{E2723EEC-CCC2-450A-8917-20FEC3C92C1C}" destId="{AB50A51B-F20A-4F5E-94BD-F9D77A9332BC}" srcOrd="0" destOrd="0" presId="urn:microsoft.com/office/officeart/2008/layout/HorizontalMultiLevelHierarchy"/>
    <dgm:cxn modelId="{95734C6E-5E60-4DD4-980D-4A41CE746946}" type="presOf" srcId="{E8597ABD-D481-4CB0-B172-C0B0E3B9E0EB}" destId="{114ABE3A-2409-4CE0-BDA1-F447BD93FDCB}" srcOrd="1" destOrd="0" presId="urn:microsoft.com/office/officeart/2008/layout/HorizontalMultiLevelHierarchy"/>
    <dgm:cxn modelId="{037CE118-0D74-4C73-8E28-DB66B2EFDB8E}" srcId="{A35B7C9E-2805-4371-BD9A-C997E8B15F9C}" destId="{07C30593-1436-4302-8B04-7124D0607A77}" srcOrd="0" destOrd="0" parTransId="{DC9B2858-B9B4-4657-8B25-E5D34B38942E}" sibTransId="{7C9C1CC4-5E8D-4C68-A414-68277AC4E781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62675E57-687B-457B-848D-C1E4DD5493CB}" type="presOf" srcId="{AA8C4BC3-4E4D-4A52-8AB1-77DFDD6DD379}" destId="{5735FE3E-74EF-4FB3-9C7C-EFF9A4077E40}" srcOrd="0" destOrd="0" presId="urn:microsoft.com/office/officeart/2008/layout/HorizontalMultiLevelHierarchy"/>
    <dgm:cxn modelId="{2449D9AF-D986-48C9-A9F4-99ECFD03B726}" type="presOf" srcId="{E3F72AB1-9CF8-425B-9059-CB568EF7DB75}" destId="{13B31FC7-D576-4A66-BE14-D30919A7EFCC}" srcOrd="0" destOrd="0" presId="urn:microsoft.com/office/officeart/2008/layout/HorizontalMultiLevelHierarchy"/>
    <dgm:cxn modelId="{0E997430-041B-4ECF-B358-96052DDA37ED}" type="presOf" srcId="{E3F72AB1-9CF8-425B-9059-CB568EF7DB75}" destId="{64A8B0B5-D591-4771-BF42-9841FA3D0B97}" srcOrd="1" destOrd="0" presId="urn:microsoft.com/office/officeart/2008/layout/HorizontalMultiLevelHierarchy"/>
    <dgm:cxn modelId="{B451AB44-B2C9-46BC-A9CA-AA9B4B555FF6}" srcId="{56EC0C67-AB5D-495B-A8E8-BFC268B12B00}" destId="{AA8C4BC3-4E4D-4A52-8AB1-77DFDD6DD379}" srcOrd="1" destOrd="0" parTransId="{E2723EEC-CCC2-450A-8917-20FEC3C92C1C}" sibTransId="{3E534FD0-34B8-441E-A725-45A89384A9D3}"/>
    <dgm:cxn modelId="{FFFD2272-F118-4F23-A7BB-D35E53186C93}" type="presOf" srcId="{70E92411-DE23-4859-BD67-0F2C2C7406C4}" destId="{D08192B3-6A9F-43A7-A6A4-E3CF0E3E119D}" srcOrd="0" destOrd="0" presId="urn:microsoft.com/office/officeart/2008/layout/HorizontalMultiLevelHierarchy"/>
    <dgm:cxn modelId="{303B4690-2F31-4471-B116-DD9686ED04D7}" type="presOf" srcId="{DC9B2858-B9B4-4657-8B25-E5D34B38942E}" destId="{D5DC5562-A47E-4DED-B4D3-745877967086}" srcOrd="1" destOrd="0" presId="urn:microsoft.com/office/officeart/2008/layout/HorizontalMultiLevelHierarchy"/>
    <dgm:cxn modelId="{35D3868C-8F3E-4FFC-9023-847FEB4D3C23}" type="presOf" srcId="{E8597ABD-D481-4CB0-B172-C0B0E3B9E0EB}" destId="{91F39652-BB1B-402B-9B9E-A81D69F5617D}" srcOrd="0" destOrd="0" presId="urn:microsoft.com/office/officeart/2008/layout/HorizontalMultiLevelHierarchy"/>
    <dgm:cxn modelId="{4C1D20FE-0BBC-479C-82ED-D29A198FAFFF}" type="presOf" srcId="{56EC0C67-AB5D-495B-A8E8-BFC268B12B00}" destId="{667EC47A-D406-433A-9EE9-6981B639D7B7}" srcOrd="0" destOrd="0" presId="urn:microsoft.com/office/officeart/2008/layout/HorizontalMultiLevelHierarchy"/>
    <dgm:cxn modelId="{DDED95C8-F7D2-4153-8CA6-5B0FC2139ED9}" type="presOf" srcId="{70E92411-DE23-4859-BD67-0F2C2C7406C4}" destId="{6F7AAD02-5124-4A8F-83AA-3E6BCAA0F2B3}" srcOrd="1" destOrd="0" presId="urn:microsoft.com/office/officeart/2008/layout/HorizontalMultiLevelHierarchy"/>
    <dgm:cxn modelId="{A83DE8B3-5B11-4F72-9674-8FE646CD5E77}" srcId="{FCCAE72E-3741-4C5F-B697-2CEBFC92CDF7}" destId="{C593C0BC-990E-47AF-BD87-3ADB768AA8D6}" srcOrd="1" destOrd="0" parTransId="{BABE4003-F75E-4534-9FC6-C7838D1F65EC}" sibTransId="{F11D96FD-5B0E-4A3E-8CD6-2B3642D8950D}"/>
    <dgm:cxn modelId="{48A1F3F0-5B94-48D8-BFB4-7B979C2E6031}" type="presOf" srcId="{BABE4003-F75E-4534-9FC6-C7838D1F65EC}" destId="{22DC00D5-0FC3-4C9A-B889-B732357E2B93}" srcOrd="0" destOrd="0" presId="urn:microsoft.com/office/officeart/2008/layout/HorizontalMultiLevelHierarchy"/>
    <dgm:cxn modelId="{14A615FA-F234-4BF2-B3C6-711CE7B2D5F1}" srcId="{56EC0C67-AB5D-495B-A8E8-BFC268B12B00}" destId="{5DABAC95-0790-46AB-AACE-2CC5B99DE08A}" srcOrd="0" destOrd="0" parTransId="{2942D2DC-BB2F-45E4-89FA-23DD57EBE2C9}" sibTransId="{CD41D4D5-5DF5-483E-A844-6B23E91866C7}"/>
    <dgm:cxn modelId="{F9574C69-D434-45F2-BE2D-C1EAFF572566}" type="presOf" srcId="{DC9B2858-B9B4-4657-8B25-E5D34B38942E}" destId="{58FF73D2-2B1D-4326-A086-2D2DD7B18C7D}" srcOrd="0" destOrd="0" presId="urn:microsoft.com/office/officeart/2008/layout/HorizontalMultiLevelHierarchy"/>
    <dgm:cxn modelId="{97289532-5561-4970-A8F3-E9DC9E6ADA95}" type="presOf" srcId="{440A8EC3-34CF-417B-8C32-6550E42871F2}" destId="{D8029DD7-C3D4-4A1B-A556-4867F2CA8583}" srcOrd="0" destOrd="0" presId="urn:microsoft.com/office/officeart/2008/layout/HorizontalMultiLevelHierarchy"/>
    <dgm:cxn modelId="{CE5F032E-37A3-4082-950C-7D1FDC5C4C1A}" type="presOf" srcId="{07C30593-1436-4302-8B04-7124D0607A77}" destId="{8D2B3A34-C2FF-4E80-9F71-CC09446E9B4B}" srcOrd="0" destOrd="0" presId="urn:microsoft.com/office/officeart/2008/layout/HorizontalMultiLevelHierarchy"/>
    <dgm:cxn modelId="{8AB5DAEF-06A2-4171-8B65-6EC326FC4138}" type="presOf" srcId="{E2723EEC-CCC2-450A-8917-20FEC3C92C1C}" destId="{D1A28E63-BA20-46D3-B6EF-1E69D6925056}" srcOrd="1" destOrd="0" presId="urn:microsoft.com/office/officeart/2008/layout/HorizontalMultiLevelHierarchy"/>
    <dgm:cxn modelId="{BFAC0104-E2AF-4673-AD0C-E15694CF60D9}" type="presOf" srcId="{EB864D6F-C76F-4FF9-A854-EEC19F85CE4C}" destId="{975C414A-B981-41AF-93C6-16CA8639F08F}" srcOrd="0" destOrd="0" presId="urn:microsoft.com/office/officeart/2008/layout/HorizontalMultiLevelHierarchy"/>
    <dgm:cxn modelId="{50C55614-BFAD-4B4D-864C-C98C69164131}" type="presOf" srcId="{FA13B353-7195-46CB-9D30-009DBD0C0751}" destId="{65BE38A7-EFDD-42A5-8387-87F6ED284FA3}" srcOrd="0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34A6B53A-84F5-41EC-8D4A-260CFB8066D7}" srcId="{FCCAE72E-3741-4C5F-B697-2CEBFC92CDF7}" destId="{56EC0C67-AB5D-495B-A8E8-BFC268B12B00}" srcOrd="2" destOrd="0" parTransId="{FA13B353-7195-46CB-9D30-009DBD0C0751}" sibTransId="{D828117D-020B-4B64-9540-B2D40659EBEA}"/>
    <dgm:cxn modelId="{929A1E00-F6AE-482D-8D6C-F5C58A160DDC}" type="presOf" srcId="{2942D2DC-BB2F-45E4-89FA-23DD57EBE2C9}" destId="{3AD7E826-24D0-4602-AAA0-C527D48B2356}" srcOrd="0" destOrd="0" presId="urn:microsoft.com/office/officeart/2008/layout/HorizontalMultiLevelHierarchy"/>
    <dgm:cxn modelId="{868153F6-0215-4E26-A661-A34946C3802F}" type="presOf" srcId="{C593C0BC-990E-47AF-BD87-3ADB768AA8D6}" destId="{847F8605-730D-4F97-9EB1-4814AB2E5EA0}" srcOrd="0" destOrd="0" presId="urn:microsoft.com/office/officeart/2008/layout/HorizontalMultiLevelHierarchy"/>
    <dgm:cxn modelId="{4574D595-2B42-4EE1-A74F-A9A849F14A23}" type="presOf" srcId="{A35B7C9E-2805-4371-BD9A-C997E8B15F9C}" destId="{2D84C818-2A26-41DF-9C1B-FAD2545018FE}" srcOrd="0" destOrd="0" presId="urn:microsoft.com/office/officeart/2008/layout/HorizontalMultiLevelHierarchy"/>
    <dgm:cxn modelId="{CDAB8B65-D875-4FCD-934C-E4BEE1E11611}" type="presOf" srcId="{2942D2DC-BB2F-45E4-89FA-23DD57EBE2C9}" destId="{39C89B63-185D-4E8F-9069-ABF04E398351}" srcOrd="1" destOrd="0" presId="urn:microsoft.com/office/officeart/2008/layout/HorizontalMultiLevelHierarchy"/>
    <dgm:cxn modelId="{E311A1E2-6697-4EB2-AD12-C3CDF95DB53D}" srcId="{C593C0BC-990E-47AF-BD87-3ADB768AA8D6}" destId="{A35B7C9E-2805-4371-BD9A-C997E8B15F9C}" srcOrd="0" destOrd="0" parTransId="{70E92411-DE23-4859-BD67-0F2C2C7406C4}" sibTransId="{E6B82A61-C092-4962-92FA-515F6D7F5F64}"/>
    <dgm:cxn modelId="{4663FFD0-DCEF-4BD4-8956-80E23FABDD6E}" srcId="{A35B7C9E-2805-4371-BD9A-C997E8B15F9C}" destId="{EB864D6F-C76F-4FF9-A854-EEC19F85CE4C}" srcOrd="1" destOrd="0" parTransId="{E8597ABD-D481-4CB0-B172-C0B0E3B9E0EB}" sibTransId="{FB66A426-1F26-43B8-A554-47F09071BFAF}"/>
    <dgm:cxn modelId="{42067BAE-0033-4B56-A6A9-00B36594490C}" type="presOf" srcId="{BABE4003-F75E-4534-9FC6-C7838D1F65EC}" destId="{498C54E6-5AF2-41FC-BD70-4FF8CCF94CF6}" srcOrd="1" destOrd="0" presId="urn:microsoft.com/office/officeart/2008/layout/HorizontalMultiLevelHierarchy"/>
    <dgm:cxn modelId="{2FBAA246-C345-4745-9701-C0162C1767B9}" type="presOf" srcId="{FCCAE72E-3741-4C5F-B697-2CEBFC92CDF7}" destId="{47AE8846-F21F-4E4C-B4A3-D44DA4BF791C}" srcOrd="0" destOrd="0" presId="urn:microsoft.com/office/officeart/2008/layout/HorizontalMultiLevelHierarchy"/>
    <dgm:cxn modelId="{1C173246-6B66-4E4E-86E4-3B20F073F52E}" type="presOf" srcId="{FA13B353-7195-46CB-9D30-009DBD0C0751}" destId="{7EA36EBE-28EA-40CF-8495-E7042A6AA7E2}" srcOrd="1" destOrd="0" presId="urn:microsoft.com/office/officeart/2008/layout/HorizontalMultiLevelHierarchy"/>
    <dgm:cxn modelId="{B42E711B-CD59-4800-8594-D2088FBFE1D1}" type="presOf" srcId="{5DABAC95-0790-46AB-AACE-2CC5B99DE08A}" destId="{C89F51ED-3374-442C-92AA-F1197A936B88}" srcOrd="0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7F2190A6-AA14-427F-9538-41BFCFF84DE3}" type="presParOf" srcId="{D61D9318-CF1C-4027-9FB9-CA3681111D48}" destId="{270F17E6-7730-4FCF-B2C8-87132A2A2953}" srcOrd="0" destOrd="0" presId="urn:microsoft.com/office/officeart/2008/layout/HorizontalMultiLevelHierarchy"/>
    <dgm:cxn modelId="{9D16677E-B78F-4753-AE7E-7AE7FDD40DF1}" type="presParOf" srcId="{270F17E6-7730-4FCF-B2C8-87132A2A2953}" destId="{47AE8846-F21F-4E4C-B4A3-D44DA4BF791C}" srcOrd="0" destOrd="0" presId="urn:microsoft.com/office/officeart/2008/layout/HorizontalMultiLevelHierarchy"/>
    <dgm:cxn modelId="{0B5D19E9-93FC-4F1A-83AE-546BE3965015}" type="presParOf" srcId="{270F17E6-7730-4FCF-B2C8-87132A2A2953}" destId="{00B6C323-8ADF-4C2C-A98F-03A35CC9AEB8}" srcOrd="1" destOrd="0" presId="urn:microsoft.com/office/officeart/2008/layout/HorizontalMultiLevelHierarchy"/>
    <dgm:cxn modelId="{07BA5003-51CE-438C-945F-EF3B74D14411}" type="presParOf" srcId="{00B6C323-8ADF-4C2C-A98F-03A35CC9AEB8}" destId="{13B31FC7-D576-4A66-BE14-D30919A7EFCC}" srcOrd="0" destOrd="0" presId="urn:microsoft.com/office/officeart/2008/layout/HorizontalMultiLevelHierarchy"/>
    <dgm:cxn modelId="{44A1F61C-264D-4FD7-B6B8-D5E42D32E306}" type="presParOf" srcId="{13B31FC7-D576-4A66-BE14-D30919A7EFCC}" destId="{64A8B0B5-D591-4771-BF42-9841FA3D0B97}" srcOrd="0" destOrd="0" presId="urn:microsoft.com/office/officeart/2008/layout/HorizontalMultiLevelHierarchy"/>
    <dgm:cxn modelId="{E37EB62A-5A4C-450E-98B3-C9942487EDC4}" type="presParOf" srcId="{00B6C323-8ADF-4C2C-A98F-03A35CC9AEB8}" destId="{CC2B1991-F28B-4882-8182-CD51B58E474C}" srcOrd="1" destOrd="0" presId="urn:microsoft.com/office/officeart/2008/layout/HorizontalMultiLevelHierarchy"/>
    <dgm:cxn modelId="{1A65C2EB-806C-4F0B-BB52-85051D5EF958}" type="presParOf" srcId="{CC2B1991-F28B-4882-8182-CD51B58E474C}" destId="{D8029DD7-C3D4-4A1B-A556-4867F2CA8583}" srcOrd="0" destOrd="0" presId="urn:microsoft.com/office/officeart/2008/layout/HorizontalMultiLevelHierarchy"/>
    <dgm:cxn modelId="{F85F95AE-A1ED-4184-B196-DB9C1F4DCF6E}" type="presParOf" srcId="{CC2B1991-F28B-4882-8182-CD51B58E474C}" destId="{680F4A64-CDDD-4A06-A124-B944A10F0BDA}" srcOrd="1" destOrd="0" presId="urn:microsoft.com/office/officeart/2008/layout/HorizontalMultiLevelHierarchy"/>
    <dgm:cxn modelId="{C6DCFEB8-2952-413E-9C34-F781DC56F8F5}" type="presParOf" srcId="{00B6C323-8ADF-4C2C-A98F-03A35CC9AEB8}" destId="{22DC00D5-0FC3-4C9A-B889-B732357E2B93}" srcOrd="2" destOrd="0" presId="urn:microsoft.com/office/officeart/2008/layout/HorizontalMultiLevelHierarchy"/>
    <dgm:cxn modelId="{1E573C23-752D-40FB-9254-4CC703EBF5C1}" type="presParOf" srcId="{22DC00D5-0FC3-4C9A-B889-B732357E2B93}" destId="{498C54E6-5AF2-41FC-BD70-4FF8CCF94CF6}" srcOrd="0" destOrd="0" presId="urn:microsoft.com/office/officeart/2008/layout/HorizontalMultiLevelHierarchy"/>
    <dgm:cxn modelId="{45B605B5-1789-4741-A825-BAFAF25DB32D}" type="presParOf" srcId="{00B6C323-8ADF-4C2C-A98F-03A35CC9AEB8}" destId="{F257D03A-4218-4253-A242-98828D470C4D}" srcOrd="3" destOrd="0" presId="urn:microsoft.com/office/officeart/2008/layout/HorizontalMultiLevelHierarchy"/>
    <dgm:cxn modelId="{06FB5D97-B311-4653-A791-205932C864F8}" type="presParOf" srcId="{F257D03A-4218-4253-A242-98828D470C4D}" destId="{847F8605-730D-4F97-9EB1-4814AB2E5EA0}" srcOrd="0" destOrd="0" presId="urn:microsoft.com/office/officeart/2008/layout/HorizontalMultiLevelHierarchy"/>
    <dgm:cxn modelId="{DD3477C4-BF1F-49AE-8FE2-33CEBA9B94B1}" type="presParOf" srcId="{F257D03A-4218-4253-A242-98828D470C4D}" destId="{7D745E0D-E7F4-4201-B8BA-4832B896FA61}" srcOrd="1" destOrd="0" presId="urn:microsoft.com/office/officeart/2008/layout/HorizontalMultiLevelHierarchy"/>
    <dgm:cxn modelId="{FADB2869-D3DE-4D2C-A432-82FA47A7B326}" type="presParOf" srcId="{7D745E0D-E7F4-4201-B8BA-4832B896FA61}" destId="{D08192B3-6A9F-43A7-A6A4-E3CF0E3E119D}" srcOrd="0" destOrd="0" presId="urn:microsoft.com/office/officeart/2008/layout/HorizontalMultiLevelHierarchy"/>
    <dgm:cxn modelId="{42D8C47B-5410-4974-96A6-18D132B2C4EE}" type="presParOf" srcId="{D08192B3-6A9F-43A7-A6A4-E3CF0E3E119D}" destId="{6F7AAD02-5124-4A8F-83AA-3E6BCAA0F2B3}" srcOrd="0" destOrd="0" presId="urn:microsoft.com/office/officeart/2008/layout/HorizontalMultiLevelHierarchy"/>
    <dgm:cxn modelId="{A3DF841A-53E5-498F-ACD0-69DF49DBE2CD}" type="presParOf" srcId="{7D745E0D-E7F4-4201-B8BA-4832B896FA61}" destId="{5AD37785-F9DD-4D0E-B7A3-8C1332D71EC9}" srcOrd="1" destOrd="0" presId="urn:microsoft.com/office/officeart/2008/layout/HorizontalMultiLevelHierarchy"/>
    <dgm:cxn modelId="{C6F0B3A1-B1DB-4A3A-9DB2-4EB6ADF208BA}" type="presParOf" srcId="{5AD37785-F9DD-4D0E-B7A3-8C1332D71EC9}" destId="{2D84C818-2A26-41DF-9C1B-FAD2545018FE}" srcOrd="0" destOrd="0" presId="urn:microsoft.com/office/officeart/2008/layout/HorizontalMultiLevelHierarchy"/>
    <dgm:cxn modelId="{E6829DE2-9F7D-4CB0-9E07-A219AD3FCFC2}" type="presParOf" srcId="{5AD37785-F9DD-4D0E-B7A3-8C1332D71EC9}" destId="{1C7C8844-4E54-4F17-9FA6-BFC802431D56}" srcOrd="1" destOrd="0" presId="urn:microsoft.com/office/officeart/2008/layout/HorizontalMultiLevelHierarchy"/>
    <dgm:cxn modelId="{1500B490-161F-47AB-B2AA-5233E1DFBAC5}" type="presParOf" srcId="{1C7C8844-4E54-4F17-9FA6-BFC802431D56}" destId="{58FF73D2-2B1D-4326-A086-2D2DD7B18C7D}" srcOrd="0" destOrd="0" presId="urn:microsoft.com/office/officeart/2008/layout/HorizontalMultiLevelHierarchy"/>
    <dgm:cxn modelId="{0574F799-0C25-49C7-9A4E-583E5EF19F22}" type="presParOf" srcId="{58FF73D2-2B1D-4326-A086-2D2DD7B18C7D}" destId="{D5DC5562-A47E-4DED-B4D3-745877967086}" srcOrd="0" destOrd="0" presId="urn:microsoft.com/office/officeart/2008/layout/HorizontalMultiLevelHierarchy"/>
    <dgm:cxn modelId="{20C9F30D-8A35-4F3C-9D2A-C518A3F37D9F}" type="presParOf" srcId="{1C7C8844-4E54-4F17-9FA6-BFC802431D56}" destId="{7EB0A0DF-FB76-421E-9419-B8981735C235}" srcOrd="1" destOrd="0" presId="urn:microsoft.com/office/officeart/2008/layout/HorizontalMultiLevelHierarchy"/>
    <dgm:cxn modelId="{5BEDDCC6-AF32-4698-AA7B-50723F7CA059}" type="presParOf" srcId="{7EB0A0DF-FB76-421E-9419-B8981735C235}" destId="{8D2B3A34-C2FF-4E80-9F71-CC09446E9B4B}" srcOrd="0" destOrd="0" presId="urn:microsoft.com/office/officeart/2008/layout/HorizontalMultiLevelHierarchy"/>
    <dgm:cxn modelId="{4350311E-31FA-4D01-ABD5-3DA314C29A82}" type="presParOf" srcId="{7EB0A0DF-FB76-421E-9419-B8981735C235}" destId="{CD83E6AA-E698-4D73-B358-24A54406AD04}" srcOrd="1" destOrd="0" presId="urn:microsoft.com/office/officeart/2008/layout/HorizontalMultiLevelHierarchy"/>
    <dgm:cxn modelId="{2939C0D0-1308-4E84-9665-A47F2D068533}" type="presParOf" srcId="{1C7C8844-4E54-4F17-9FA6-BFC802431D56}" destId="{91F39652-BB1B-402B-9B9E-A81D69F5617D}" srcOrd="2" destOrd="0" presId="urn:microsoft.com/office/officeart/2008/layout/HorizontalMultiLevelHierarchy"/>
    <dgm:cxn modelId="{DA2A32F9-156E-489C-934F-855EC098ECD3}" type="presParOf" srcId="{91F39652-BB1B-402B-9B9E-A81D69F5617D}" destId="{114ABE3A-2409-4CE0-BDA1-F447BD93FDCB}" srcOrd="0" destOrd="0" presId="urn:microsoft.com/office/officeart/2008/layout/HorizontalMultiLevelHierarchy"/>
    <dgm:cxn modelId="{E5BDE43C-7DCB-4E32-943F-A020582ACBA7}" type="presParOf" srcId="{1C7C8844-4E54-4F17-9FA6-BFC802431D56}" destId="{7412613C-EA91-4D4D-8686-BCC3A87698F5}" srcOrd="3" destOrd="0" presId="urn:microsoft.com/office/officeart/2008/layout/HorizontalMultiLevelHierarchy"/>
    <dgm:cxn modelId="{077BB0AD-064E-463D-8A5D-7EE5D3BFB594}" type="presParOf" srcId="{7412613C-EA91-4D4D-8686-BCC3A87698F5}" destId="{975C414A-B981-41AF-93C6-16CA8639F08F}" srcOrd="0" destOrd="0" presId="urn:microsoft.com/office/officeart/2008/layout/HorizontalMultiLevelHierarchy"/>
    <dgm:cxn modelId="{4C16AF71-6FC1-4ED0-A5B4-5B74E2E87394}" type="presParOf" srcId="{7412613C-EA91-4D4D-8686-BCC3A87698F5}" destId="{A0C50071-5B66-468E-8253-7CE182A63C7C}" srcOrd="1" destOrd="0" presId="urn:microsoft.com/office/officeart/2008/layout/HorizontalMultiLevelHierarchy"/>
    <dgm:cxn modelId="{90281B83-7F08-4D6C-8AC4-DC48C4C4E4A2}" type="presParOf" srcId="{00B6C323-8ADF-4C2C-A98F-03A35CC9AEB8}" destId="{65BE38A7-EFDD-42A5-8387-87F6ED284FA3}" srcOrd="4" destOrd="0" presId="urn:microsoft.com/office/officeart/2008/layout/HorizontalMultiLevelHierarchy"/>
    <dgm:cxn modelId="{ED659C91-3227-4AF8-8745-F1C46DD36522}" type="presParOf" srcId="{65BE38A7-EFDD-42A5-8387-87F6ED284FA3}" destId="{7EA36EBE-28EA-40CF-8495-E7042A6AA7E2}" srcOrd="0" destOrd="0" presId="urn:microsoft.com/office/officeart/2008/layout/HorizontalMultiLevelHierarchy"/>
    <dgm:cxn modelId="{55A1BC60-0E39-413D-BE63-07F2E089F270}" type="presParOf" srcId="{00B6C323-8ADF-4C2C-A98F-03A35CC9AEB8}" destId="{BA050A64-A398-4203-94DC-7F585CE2608A}" srcOrd="5" destOrd="0" presId="urn:microsoft.com/office/officeart/2008/layout/HorizontalMultiLevelHierarchy"/>
    <dgm:cxn modelId="{E023468D-4DBC-4A2D-89ED-6DF8A23A5A3C}" type="presParOf" srcId="{BA050A64-A398-4203-94DC-7F585CE2608A}" destId="{667EC47A-D406-433A-9EE9-6981B639D7B7}" srcOrd="0" destOrd="0" presId="urn:microsoft.com/office/officeart/2008/layout/HorizontalMultiLevelHierarchy"/>
    <dgm:cxn modelId="{A9776F3D-3526-40C7-BC34-C69009C96A69}" type="presParOf" srcId="{BA050A64-A398-4203-94DC-7F585CE2608A}" destId="{8403A684-6562-48FD-B419-FB84137F5081}" srcOrd="1" destOrd="0" presId="urn:microsoft.com/office/officeart/2008/layout/HorizontalMultiLevelHierarchy"/>
    <dgm:cxn modelId="{09D09CBB-2A18-4E03-B64E-02367CB86F09}" type="presParOf" srcId="{8403A684-6562-48FD-B419-FB84137F5081}" destId="{3AD7E826-24D0-4602-AAA0-C527D48B2356}" srcOrd="0" destOrd="0" presId="urn:microsoft.com/office/officeart/2008/layout/HorizontalMultiLevelHierarchy"/>
    <dgm:cxn modelId="{1CE1EB73-1963-4A66-BB1A-CF1F6CCDE95B}" type="presParOf" srcId="{3AD7E826-24D0-4602-AAA0-C527D48B2356}" destId="{39C89B63-185D-4E8F-9069-ABF04E398351}" srcOrd="0" destOrd="0" presId="urn:microsoft.com/office/officeart/2008/layout/HorizontalMultiLevelHierarchy"/>
    <dgm:cxn modelId="{228AD324-3276-4E3B-AAE1-CF0F75C6E678}" type="presParOf" srcId="{8403A684-6562-48FD-B419-FB84137F5081}" destId="{E8F390C0-ED85-4DBE-9C95-F392A41732F1}" srcOrd="1" destOrd="0" presId="urn:microsoft.com/office/officeart/2008/layout/HorizontalMultiLevelHierarchy"/>
    <dgm:cxn modelId="{C4B2D3C5-8D2F-4685-8008-E040413CEDFA}" type="presParOf" srcId="{E8F390C0-ED85-4DBE-9C95-F392A41732F1}" destId="{C89F51ED-3374-442C-92AA-F1197A936B88}" srcOrd="0" destOrd="0" presId="urn:microsoft.com/office/officeart/2008/layout/HorizontalMultiLevelHierarchy"/>
    <dgm:cxn modelId="{587AD89E-CFA3-47F7-A56E-7FB226DF2194}" type="presParOf" srcId="{E8F390C0-ED85-4DBE-9C95-F392A41732F1}" destId="{E7DB3972-2AD1-402C-9479-96973D555613}" srcOrd="1" destOrd="0" presId="urn:microsoft.com/office/officeart/2008/layout/HorizontalMultiLevelHierarchy"/>
    <dgm:cxn modelId="{95AB0A17-DA6C-45D4-BF24-51AB3C3F6743}" type="presParOf" srcId="{8403A684-6562-48FD-B419-FB84137F5081}" destId="{AB50A51B-F20A-4F5E-94BD-F9D77A9332BC}" srcOrd="2" destOrd="0" presId="urn:microsoft.com/office/officeart/2008/layout/HorizontalMultiLevelHierarchy"/>
    <dgm:cxn modelId="{B52CB83E-2046-4C82-A36A-2B5D4B0A08F2}" type="presParOf" srcId="{AB50A51B-F20A-4F5E-94BD-F9D77A9332BC}" destId="{D1A28E63-BA20-46D3-B6EF-1E69D6925056}" srcOrd="0" destOrd="0" presId="urn:microsoft.com/office/officeart/2008/layout/HorizontalMultiLevelHierarchy"/>
    <dgm:cxn modelId="{3DAB02AC-AC86-4E1B-9FED-EAECB8502E6E}" type="presParOf" srcId="{8403A684-6562-48FD-B419-FB84137F5081}" destId="{B5364D54-6AA4-46C5-8D1A-BE0550C7DDD0}" srcOrd="3" destOrd="0" presId="urn:microsoft.com/office/officeart/2008/layout/HorizontalMultiLevelHierarchy"/>
    <dgm:cxn modelId="{86A9EF10-2A9C-4CBC-A0F2-13A05F8061A8}" type="presParOf" srcId="{B5364D54-6AA4-46C5-8D1A-BE0550C7DDD0}" destId="{5735FE3E-74EF-4FB3-9C7C-EFF9A4077E40}" srcOrd="0" destOrd="0" presId="urn:microsoft.com/office/officeart/2008/layout/HorizontalMultiLevelHierarchy"/>
    <dgm:cxn modelId="{248B00FF-83F4-4876-9CB9-BC473745157E}" type="presParOf" srcId="{B5364D54-6AA4-46C5-8D1A-BE0550C7DDD0}" destId="{ECE4E2F4-E61A-40FF-8D6F-8C8174D32E5A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5ED6FB0-7FE4-432D-A7E2-1C05993FCA60}">
      <dsp:nvSpPr>
        <dsp:cNvPr id="0" name=""/>
        <dsp:cNvSpPr/>
      </dsp:nvSpPr>
      <dsp:spPr>
        <a:xfrm>
          <a:off x="6092663" y="6452094"/>
          <a:ext cx="383023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83023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274600" y="6488239"/>
        <a:ext cx="19151" cy="19151"/>
      </dsp:txXfrm>
    </dsp:sp>
    <dsp:sp modelId="{65055C2D-2B2C-4D84-ACA4-59F12A018C1E}">
      <dsp:nvSpPr>
        <dsp:cNvPr id="0" name=""/>
        <dsp:cNvSpPr/>
      </dsp:nvSpPr>
      <dsp:spPr>
        <a:xfrm>
          <a:off x="3794521" y="6132891"/>
          <a:ext cx="383023" cy="36492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1511" y="0"/>
              </a:lnTo>
              <a:lnTo>
                <a:pt x="191511" y="364923"/>
              </a:lnTo>
              <a:lnTo>
                <a:pt x="383023" y="36492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972807" y="6302127"/>
        <a:ext cx="26451" cy="26451"/>
      </dsp:txXfrm>
    </dsp:sp>
    <dsp:sp modelId="{92AC12D1-EDB9-4368-A074-EC383242A465}">
      <dsp:nvSpPr>
        <dsp:cNvPr id="0" name=""/>
        <dsp:cNvSpPr/>
      </dsp:nvSpPr>
      <dsp:spPr>
        <a:xfrm>
          <a:off x="8390806" y="5767967"/>
          <a:ext cx="383023" cy="182461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1511" y="0"/>
              </a:lnTo>
              <a:lnTo>
                <a:pt x="191511" y="1824617"/>
              </a:lnTo>
              <a:lnTo>
                <a:pt x="383023" y="182461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8535708" y="6633666"/>
        <a:ext cx="93219" cy="93219"/>
      </dsp:txXfrm>
    </dsp:sp>
    <dsp:sp modelId="{BD15981F-569F-4B3E-A29C-E329AE7B81D1}">
      <dsp:nvSpPr>
        <dsp:cNvPr id="0" name=""/>
        <dsp:cNvSpPr/>
      </dsp:nvSpPr>
      <dsp:spPr>
        <a:xfrm>
          <a:off x="8390806" y="5767967"/>
          <a:ext cx="383023" cy="109477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1511" y="0"/>
              </a:lnTo>
              <a:lnTo>
                <a:pt x="191511" y="1094770"/>
              </a:lnTo>
              <a:lnTo>
                <a:pt x="383023" y="109477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553322" y="6286356"/>
        <a:ext cx="57992" cy="57992"/>
      </dsp:txXfrm>
    </dsp:sp>
    <dsp:sp modelId="{3C4CE92F-335B-4A7A-8BB0-EC6AFC5BABCB}">
      <dsp:nvSpPr>
        <dsp:cNvPr id="0" name=""/>
        <dsp:cNvSpPr/>
      </dsp:nvSpPr>
      <dsp:spPr>
        <a:xfrm>
          <a:off x="8390806" y="5767967"/>
          <a:ext cx="383023" cy="36492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1511" y="0"/>
              </a:lnTo>
              <a:lnTo>
                <a:pt x="191511" y="364923"/>
              </a:lnTo>
              <a:lnTo>
                <a:pt x="383023" y="36492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569092" y="5937203"/>
        <a:ext cx="26451" cy="26451"/>
      </dsp:txXfrm>
    </dsp:sp>
    <dsp:sp modelId="{4CBF2D18-E5CE-4187-B596-902BD0AB638C}">
      <dsp:nvSpPr>
        <dsp:cNvPr id="0" name=""/>
        <dsp:cNvSpPr/>
      </dsp:nvSpPr>
      <dsp:spPr>
        <a:xfrm>
          <a:off x="8390806" y="5403044"/>
          <a:ext cx="383023" cy="364923"/>
        </a:xfrm>
        <a:custGeom>
          <a:avLst/>
          <a:gdLst/>
          <a:ahLst/>
          <a:cxnLst/>
          <a:rect l="0" t="0" r="0" b="0"/>
          <a:pathLst>
            <a:path>
              <a:moveTo>
                <a:pt x="0" y="364923"/>
              </a:moveTo>
              <a:lnTo>
                <a:pt x="191511" y="364923"/>
              </a:lnTo>
              <a:lnTo>
                <a:pt x="191511" y="0"/>
              </a:lnTo>
              <a:lnTo>
                <a:pt x="383023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69092" y="5572280"/>
        <a:ext cx="26451" cy="26451"/>
      </dsp:txXfrm>
    </dsp:sp>
    <dsp:sp modelId="{61EC9F36-6467-4C56-8762-9BDEAEB0558C}">
      <dsp:nvSpPr>
        <dsp:cNvPr id="0" name=""/>
        <dsp:cNvSpPr/>
      </dsp:nvSpPr>
      <dsp:spPr>
        <a:xfrm>
          <a:off x="8390806" y="4673197"/>
          <a:ext cx="383023" cy="1094770"/>
        </a:xfrm>
        <a:custGeom>
          <a:avLst/>
          <a:gdLst/>
          <a:ahLst/>
          <a:cxnLst/>
          <a:rect l="0" t="0" r="0" b="0"/>
          <a:pathLst>
            <a:path>
              <a:moveTo>
                <a:pt x="0" y="1094770"/>
              </a:moveTo>
              <a:lnTo>
                <a:pt x="191511" y="1094770"/>
              </a:lnTo>
              <a:lnTo>
                <a:pt x="191511" y="0"/>
              </a:lnTo>
              <a:lnTo>
                <a:pt x="383023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53322" y="5191586"/>
        <a:ext cx="57992" cy="57992"/>
      </dsp:txXfrm>
    </dsp:sp>
    <dsp:sp modelId="{913174BC-C29E-453D-9BDE-3DD7CAB58340}">
      <dsp:nvSpPr>
        <dsp:cNvPr id="0" name=""/>
        <dsp:cNvSpPr/>
      </dsp:nvSpPr>
      <dsp:spPr>
        <a:xfrm>
          <a:off x="8390806" y="3943350"/>
          <a:ext cx="383023" cy="1824617"/>
        </a:xfrm>
        <a:custGeom>
          <a:avLst/>
          <a:gdLst/>
          <a:ahLst/>
          <a:cxnLst/>
          <a:rect l="0" t="0" r="0" b="0"/>
          <a:pathLst>
            <a:path>
              <a:moveTo>
                <a:pt x="0" y="1824617"/>
              </a:moveTo>
              <a:lnTo>
                <a:pt x="191511" y="1824617"/>
              </a:lnTo>
              <a:lnTo>
                <a:pt x="191511" y="0"/>
              </a:lnTo>
              <a:lnTo>
                <a:pt x="383023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8535708" y="4809049"/>
        <a:ext cx="93219" cy="93219"/>
      </dsp:txXfrm>
    </dsp:sp>
    <dsp:sp modelId="{613A4E0B-58AB-427D-9051-A8B2C6F55381}">
      <dsp:nvSpPr>
        <dsp:cNvPr id="0" name=""/>
        <dsp:cNvSpPr/>
      </dsp:nvSpPr>
      <dsp:spPr>
        <a:xfrm>
          <a:off x="6092663" y="5722247"/>
          <a:ext cx="383023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83023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274600" y="5758392"/>
        <a:ext cx="19151" cy="19151"/>
      </dsp:txXfrm>
    </dsp:sp>
    <dsp:sp modelId="{FDCE8F53-E322-4B1B-8535-1DF807DB34B9}">
      <dsp:nvSpPr>
        <dsp:cNvPr id="0" name=""/>
        <dsp:cNvSpPr/>
      </dsp:nvSpPr>
      <dsp:spPr>
        <a:xfrm>
          <a:off x="3794521" y="5767967"/>
          <a:ext cx="383023" cy="364923"/>
        </a:xfrm>
        <a:custGeom>
          <a:avLst/>
          <a:gdLst/>
          <a:ahLst/>
          <a:cxnLst/>
          <a:rect l="0" t="0" r="0" b="0"/>
          <a:pathLst>
            <a:path>
              <a:moveTo>
                <a:pt x="0" y="364923"/>
              </a:moveTo>
              <a:lnTo>
                <a:pt x="191511" y="364923"/>
              </a:lnTo>
              <a:lnTo>
                <a:pt x="191511" y="0"/>
              </a:lnTo>
              <a:lnTo>
                <a:pt x="383023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972807" y="5937203"/>
        <a:ext cx="26451" cy="26451"/>
      </dsp:txXfrm>
    </dsp:sp>
    <dsp:sp modelId="{7C1111C3-71C8-4A59-B707-B9C768098517}">
      <dsp:nvSpPr>
        <dsp:cNvPr id="0" name=""/>
        <dsp:cNvSpPr/>
      </dsp:nvSpPr>
      <dsp:spPr>
        <a:xfrm>
          <a:off x="1496378" y="4125811"/>
          <a:ext cx="383023" cy="200707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1511" y="0"/>
              </a:lnTo>
              <a:lnTo>
                <a:pt x="191511" y="2007079"/>
              </a:lnTo>
              <a:lnTo>
                <a:pt x="383023" y="2007079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1636808" y="5078269"/>
        <a:ext cx="102165" cy="102165"/>
      </dsp:txXfrm>
    </dsp:sp>
    <dsp:sp modelId="{FCD46113-877F-416E-8838-C882836F0D86}">
      <dsp:nvSpPr>
        <dsp:cNvPr id="0" name=""/>
        <dsp:cNvSpPr/>
      </dsp:nvSpPr>
      <dsp:spPr>
        <a:xfrm>
          <a:off x="8390806" y="3167782"/>
          <a:ext cx="383023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83023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572742" y="3203927"/>
        <a:ext cx="19151" cy="19151"/>
      </dsp:txXfrm>
    </dsp:sp>
    <dsp:sp modelId="{08EC2D9E-EEF5-4DFB-B18C-04297E92FEFA}">
      <dsp:nvSpPr>
        <dsp:cNvPr id="0" name=""/>
        <dsp:cNvSpPr/>
      </dsp:nvSpPr>
      <dsp:spPr>
        <a:xfrm>
          <a:off x="6092663" y="3167782"/>
          <a:ext cx="383023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83023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274600" y="3203927"/>
        <a:ext cx="19151" cy="19151"/>
      </dsp:txXfrm>
    </dsp:sp>
    <dsp:sp modelId="{F1254FD0-8054-4A01-9BB5-DAF029D79E79}">
      <dsp:nvSpPr>
        <dsp:cNvPr id="0" name=""/>
        <dsp:cNvSpPr/>
      </dsp:nvSpPr>
      <dsp:spPr>
        <a:xfrm>
          <a:off x="3794521" y="2118732"/>
          <a:ext cx="383023" cy="109477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1511" y="0"/>
              </a:lnTo>
              <a:lnTo>
                <a:pt x="191511" y="1094770"/>
              </a:lnTo>
              <a:lnTo>
                <a:pt x="383023" y="109477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957037" y="2637121"/>
        <a:ext cx="57992" cy="57992"/>
      </dsp:txXfrm>
    </dsp:sp>
    <dsp:sp modelId="{41E1D5FE-4EEA-4CEF-A0B1-4FC497542ACA}">
      <dsp:nvSpPr>
        <dsp:cNvPr id="0" name=""/>
        <dsp:cNvSpPr/>
      </dsp:nvSpPr>
      <dsp:spPr>
        <a:xfrm>
          <a:off x="8390806" y="2437935"/>
          <a:ext cx="383023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83023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72742" y="2474080"/>
        <a:ext cx="19151" cy="19151"/>
      </dsp:txXfrm>
    </dsp:sp>
    <dsp:sp modelId="{1274A316-8448-4384-9DDC-03B9602AB4C9}">
      <dsp:nvSpPr>
        <dsp:cNvPr id="0" name=""/>
        <dsp:cNvSpPr/>
      </dsp:nvSpPr>
      <dsp:spPr>
        <a:xfrm>
          <a:off x="6092663" y="2437935"/>
          <a:ext cx="383023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83023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74600" y="2474080"/>
        <a:ext cx="19151" cy="19151"/>
      </dsp:txXfrm>
    </dsp:sp>
    <dsp:sp modelId="{4FA6F336-9B29-4DB9-B2C8-372E4EFE0A0C}">
      <dsp:nvSpPr>
        <dsp:cNvPr id="0" name=""/>
        <dsp:cNvSpPr/>
      </dsp:nvSpPr>
      <dsp:spPr>
        <a:xfrm>
          <a:off x="3794521" y="2118732"/>
          <a:ext cx="383023" cy="36492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1511" y="0"/>
              </a:lnTo>
              <a:lnTo>
                <a:pt x="191511" y="364923"/>
              </a:lnTo>
              <a:lnTo>
                <a:pt x="383023" y="36492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972807" y="2287968"/>
        <a:ext cx="26451" cy="26451"/>
      </dsp:txXfrm>
    </dsp:sp>
    <dsp:sp modelId="{E1432CB7-C57F-4F6A-9AA6-E07A554DE93E}">
      <dsp:nvSpPr>
        <dsp:cNvPr id="0" name=""/>
        <dsp:cNvSpPr/>
      </dsp:nvSpPr>
      <dsp:spPr>
        <a:xfrm>
          <a:off x="6092663" y="1708088"/>
          <a:ext cx="383023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83023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74600" y="1744233"/>
        <a:ext cx="19151" cy="19151"/>
      </dsp:txXfrm>
    </dsp:sp>
    <dsp:sp modelId="{F79DD85E-EA4B-4404-A897-412DA6D43D87}">
      <dsp:nvSpPr>
        <dsp:cNvPr id="0" name=""/>
        <dsp:cNvSpPr/>
      </dsp:nvSpPr>
      <dsp:spPr>
        <a:xfrm>
          <a:off x="3794521" y="1753808"/>
          <a:ext cx="383023" cy="364923"/>
        </a:xfrm>
        <a:custGeom>
          <a:avLst/>
          <a:gdLst/>
          <a:ahLst/>
          <a:cxnLst/>
          <a:rect l="0" t="0" r="0" b="0"/>
          <a:pathLst>
            <a:path>
              <a:moveTo>
                <a:pt x="0" y="364923"/>
              </a:moveTo>
              <a:lnTo>
                <a:pt x="191511" y="364923"/>
              </a:lnTo>
              <a:lnTo>
                <a:pt x="191511" y="0"/>
              </a:lnTo>
              <a:lnTo>
                <a:pt x="383023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972807" y="1923044"/>
        <a:ext cx="26451" cy="26451"/>
      </dsp:txXfrm>
    </dsp:sp>
    <dsp:sp modelId="{1C2B6A6B-03CE-4C21-997C-44F53BE44DF7}">
      <dsp:nvSpPr>
        <dsp:cNvPr id="0" name=""/>
        <dsp:cNvSpPr/>
      </dsp:nvSpPr>
      <dsp:spPr>
        <a:xfrm>
          <a:off x="8390806" y="1023961"/>
          <a:ext cx="383023" cy="72984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1511" y="0"/>
              </a:lnTo>
              <a:lnTo>
                <a:pt x="191511" y="729847"/>
              </a:lnTo>
              <a:lnTo>
                <a:pt x="383023" y="72984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61711" y="1368279"/>
        <a:ext cx="41212" cy="41212"/>
      </dsp:txXfrm>
    </dsp:sp>
    <dsp:sp modelId="{9BB05A7D-6827-4237-B2F8-C0F57F329D39}">
      <dsp:nvSpPr>
        <dsp:cNvPr id="0" name=""/>
        <dsp:cNvSpPr/>
      </dsp:nvSpPr>
      <dsp:spPr>
        <a:xfrm>
          <a:off x="8390806" y="978241"/>
          <a:ext cx="383023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83023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72742" y="1014386"/>
        <a:ext cx="19151" cy="19151"/>
      </dsp:txXfrm>
    </dsp:sp>
    <dsp:sp modelId="{D2391F31-FA2D-43F9-9FE8-1200D21AE459}">
      <dsp:nvSpPr>
        <dsp:cNvPr id="0" name=""/>
        <dsp:cNvSpPr/>
      </dsp:nvSpPr>
      <dsp:spPr>
        <a:xfrm>
          <a:off x="8390806" y="294114"/>
          <a:ext cx="383023" cy="729847"/>
        </a:xfrm>
        <a:custGeom>
          <a:avLst/>
          <a:gdLst/>
          <a:ahLst/>
          <a:cxnLst/>
          <a:rect l="0" t="0" r="0" b="0"/>
          <a:pathLst>
            <a:path>
              <a:moveTo>
                <a:pt x="0" y="729847"/>
              </a:moveTo>
              <a:lnTo>
                <a:pt x="191511" y="729847"/>
              </a:lnTo>
              <a:lnTo>
                <a:pt x="191511" y="0"/>
              </a:lnTo>
              <a:lnTo>
                <a:pt x="383023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561711" y="638431"/>
        <a:ext cx="41212" cy="41212"/>
      </dsp:txXfrm>
    </dsp:sp>
    <dsp:sp modelId="{6084A302-5078-4BE0-80B7-B99AA06E451C}">
      <dsp:nvSpPr>
        <dsp:cNvPr id="0" name=""/>
        <dsp:cNvSpPr/>
      </dsp:nvSpPr>
      <dsp:spPr>
        <a:xfrm>
          <a:off x="6092663" y="978241"/>
          <a:ext cx="383023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83023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274600" y="1014386"/>
        <a:ext cx="19151" cy="19151"/>
      </dsp:txXfrm>
    </dsp:sp>
    <dsp:sp modelId="{E4D805C1-0FDD-4506-9132-245D1618CDA6}">
      <dsp:nvSpPr>
        <dsp:cNvPr id="0" name=""/>
        <dsp:cNvSpPr/>
      </dsp:nvSpPr>
      <dsp:spPr>
        <a:xfrm>
          <a:off x="3794521" y="1023961"/>
          <a:ext cx="383023" cy="1094770"/>
        </a:xfrm>
        <a:custGeom>
          <a:avLst/>
          <a:gdLst/>
          <a:ahLst/>
          <a:cxnLst/>
          <a:rect l="0" t="0" r="0" b="0"/>
          <a:pathLst>
            <a:path>
              <a:moveTo>
                <a:pt x="0" y="1094770"/>
              </a:moveTo>
              <a:lnTo>
                <a:pt x="191511" y="1094770"/>
              </a:lnTo>
              <a:lnTo>
                <a:pt x="191511" y="0"/>
              </a:lnTo>
              <a:lnTo>
                <a:pt x="383023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957037" y="1542350"/>
        <a:ext cx="57992" cy="57992"/>
      </dsp:txXfrm>
    </dsp:sp>
    <dsp:sp modelId="{10902F1B-76A0-42BF-B8B6-85638234AC1B}">
      <dsp:nvSpPr>
        <dsp:cNvPr id="0" name=""/>
        <dsp:cNvSpPr/>
      </dsp:nvSpPr>
      <dsp:spPr>
        <a:xfrm>
          <a:off x="1496378" y="2118732"/>
          <a:ext cx="383023" cy="2007079"/>
        </a:xfrm>
        <a:custGeom>
          <a:avLst/>
          <a:gdLst/>
          <a:ahLst/>
          <a:cxnLst/>
          <a:rect l="0" t="0" r="0" b="0"/>
          <a:pathLst>
            <a:path>
              <a:moveTo>
                <a:pt x="0" y="2007079"/>
              </a:moveTo>
              <a:lnTo>
                <a:pt x="191511" y="2007079"/>
              </a:lnTo>
              <a:lnTo>
                <a:pt x="191511" y="0"/>
              </a:lnTo>
              <a:lnTo>
                <a:pt x="383023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1636808" y="3071189"/>
        <a:ext cx="102165" cy="102165"/>
      </dsp:txXfrm>
    </dsp:sp>
    <dsp:sp modelId="{47AE8846-F21F-4E4C-B4A3-D44DA4BF791C}">
      <dsp:nvSpPr>
        <dsp:cNvPr id="0" name=""/>
        <dsp:cNvSpPr/>
      </dsp:nvSpPr>
      <dsp:spPr>
        <a:xfrm rot="16200000">
          <a:off x="-332080" y="3833872"/>
          <a:ext cx="3073040" cy="5838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4130" tIns="24130" rIns="24130" bIns="24130" numCol="1" spcCol="1270" anchor="ctr" anchorCtr="0">
          <a:noAutofit/>
        </a:bodyPr>
        <a:lstStyle/>
        <a:p>
          <a:pPr lvl="0" algn="ctr" defTabSz="1689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800" kern="1200"/>
            <a:t>Plan</a:t>
          </a:r>
          <a:endParaRPr lang="zh-CN" altLang="en-US" sz="3800" kern="1200"/>
        </a:p>
      </dsp:txBody>
      <dsp:txXfrm>
        <a:off x="-332080" y="3833872"/>
        <a:ext cx="3073040" cy="583877"/>
      </dsp:txXfrm>
    </dsp:sp>
    <dsp:sp modelId="{D456BF37-646F-420A-817B-2C6FE870644F}">
      <dsp:nvSpPr>
        <dsp:cNvPr id="0" name=""/>
        <dsp:cNvSpPr/>
      </dsp:nvSpPr>
      <dsp:spPr>
        <a:xfrm>
          <a:off x="1879402" y="1826793"/>
          <a:ext cx="1915118" cy="5838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Baseline</a:t>
          </a:r>
          <a:endParaRPr lang="zh-CN" altLang="en-US" sz="2100" kern="1200"/>
        </a:p>
      </dsp:txBody>
      <dsp:txXfrm>
        <a:off x="1879402" y="1826793"/>
        <a:ext cx="1915118" cy="583877"/>
      </dsp:txXfrm>
    </dsp:sp>
    <dsp:sp modelId="{9930AFAD-7CAA-421C-A6F6-BE96E32B90BE}">
      <dsp:nvSpPr>
        <dsp:cNvPr id="0" name=""/>
        <dsp:cNvSpPr/>
      </dsp:nvSpPr>
      <dsp:spPr>
        <a:xfrm>
          <a:off x="4177545" y="732022"/>
          <a:ext cx="1915118" cy="5838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Deep Learning</a:t>
          </a:r>
          <a:endParaRPr lang="zh-CN" altLang="en-US" sz="2100" kern="1200"/>
        </a:p>
      </dsp:txBody>
      <dsp:txXfrm>
        <a:off x="4177545" y="732022"/>
        <a:ext cx="1915118" cy="583877"/>
      </dsp:txXfrm>
    </dsp:sp>
    <dsp:sp modelId="{AEAE9668-1594-42A7-936C-F6D9B03E5605}">
      <dsp:nvSpPr>
        <dsp:cNvPr id="0" name=""/>
        <dsp:cNvSpPr/>
      </dsp:nvSpPr>
      <dsp:spPr>
        <a:xfrm>
          <a:off x="6475687" y="732022"/>
          <a:ext cx="1915118" cy="5838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Project</a:t>
          </a:r>
          <a:endParaRPr lang="zh-CN" altLang="en-US" sz="2100" kern="1200"/>
        </a:p>
      </dsp:txBody>
      <dsp:txXfrm>
        <a:off x="6475687" y="732022"/>
        <a:ext cx="1915118" cy="583877"/>
      </dsp:txXfrm>
    </dsp:sp>
    <dsp:sp modelId="{EC8A8FAF-CCC1-447F-AF4A-1B7F5640C737}">
      <dsp:nvSpPr>
        <dsp:cNvPr id="0" name=""/>
        <dsp:cNvSpPr/>
      </dsp:nvSpPr>
      <dsp:spPr>
        <a:xfrm>
          <a:off x="8773830" y="2175"/>
          <a:ext cx="1915118" cy="5838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10:00-11:30</a:t>
          </a:r>
          <a:endParaRPr lang="zh-CN" altLang="en-US" sz="2100" kern="1200"/>
        </a:p>
      </dsp:txBody>
      <dsp:txXfrm>
        <a:off x="8773830" y="2175"/>
        <a:ext cx="1915118" cy="583877"/>
      </dsp:txXfrm>
    </dsp:sp>
    <dsp:sp modelId="{71E54C21-FAE6-416E-8AEA-B2515CFE83AE}">
      <dsp:nvSpPr>
        <dsp:cNvPr id="0" name=""/>
        <dsp:cNvSpPr/>
      </dsp:nvSpPr>
      <dsp:spPr>
        <a:xfrm>
          <a:off x="8773830" y="732022"/>
          <a:ext cx="1915118" cy="5838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15:00-16:00</a:t>
          </a:r>
          <a:endParaRPr lang="zh-CN" altLang="en-US" sz="2100" kern="1200"/>
        </a:p>
      </dsp:txBody>
      <dsp:txXfrm>
        <a:off x="8773830" y="732022"/>
        <a:ext cx="1915118" cy="583877"/>
      </dsp:txXfrm>
    </dsp:sp>
    <dsp:sp modelId="{2626B804-1F9E-491A-887A-335F31F19246}">
      <dsp:nvSpPr>
        <dsp:cNvPr id="0" name=""/>
        <dsp:cNvSpPr/>
      </dsp:nvSpPr>
      <dsp:spPr>
        <a:xfrm>
          <a:off x="8773830" y="1461869"/>
          <a:ext cx="1915118" cy="5838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22:00-23:00</a:t>
          </a:r>
          <a:endParaRPr lang="zh-CN" altLang="en-US" sz="2100" kern="1200"/>
        </a:p>
      </dsp:txBody>
      <dsp:txXfrm>
        <a:off x="8773830" y="1461869"/>
        <a:ext cx="1915118" cy="583877"/>
      </dsp:txXfrm>
    </dsp:sp>
    <dsp:sp modelId="{44BCBFC6-8C63-4514-BA69-13DD8745D3E0}">
      <dsp:nvSpPr>
        <dsp:cNvPr id="0" name=""/>
        <dsp:cNvSpPr/>
      </dsp:nvSpPr>
      <dsp:spPr>
        <a:xfrm>
          <a:off x="4177545" y="1461869"/>
          <a:ext cx="1915118" cy="5838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Accounting</a:t>
          </a:r>
          <a:endParaRPr lang="zh-CN" altLang="en-US" sz="2100" kern="1200"/>
        </a:p>
      </dsp:txBody>
      <dsp:txXfrm>
        <a:off x="4177545" y="1461869"/>
        <a:ext cx="1915118" cy="583877"/>
      </dsp:txXfrm>
    </dsp:sp>
    <dsp:sp modelId="{AA1B7C83-7034-49D6-85C4-E9976616E112}">
      <dsp:nvSpPr>
        <dsp:cNvPr id="0" name=""/>
        <dsp:cNvSpPr/>
      </dsp:nvSpPr>
      <dsp:spPr>
        <a:xfrm>
          <a:off x="6475687" y="1461869"/>
          <a:ext cx="1915118" cy="5838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16:00-17:00</a:t>
          </a:r>
          <a:endParaRPr lang="zh-CN" altLang="en-US" sz="2100" kern="1200"/>
        </a:p>
      </dsp:txBody>
      <dsp:txXfrm>
        <a:off x="6475687" y="1461869"/>
        <a:ext cx="1915118" cy="583877"/>
      </dsp:txXfrm>
    </dsp:sp>
    <dsp:sp modelId="{2984E2B2-5E92-4960-B78B-1C0F04ACCCB2}">
      <dsp:nvSpPr>
        <dsp:cNvPr id="0" name=""/>
        <dsp:cNvSpPr/>
      </dsp:nvSpPr>
      <dsp:spPr>
        <a:xfrm>
          <a:off x="4177545" y="2191717"/>
          <a:ext cx="1915118" cy="5838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PM</a:t>
          </a:r>
          <a:endParaRPr lang="zh-CN" altLang="en-US" sz="2100" kern="1200"/>
        </a:p>
      </dsp:txBody>
      <dsp:txXfrm>
        <a:off x="4177545" y="2191717"/>
        <a:ext cx="1915118" cy="583877"/>
      </dsp:txXfrm>
    </dsp:sp>
    <dsp:sp modelId="{17C3B5E8-1402-455B-BE7C-F5D70C0539CE}">
      <dsp:nvSpPr>
        <dsp:cNvPr id="0" name=""/>
        <dsp:cNvSpPr/>
      </dsp:nvSpPr>
      <dsp:spPr>
        <a:xfrm>
          <a:off x="6475687" y="2191717"/>
          <a:ext cx="1915118" cy="5838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Articles</a:t>
          </a:r>
          <a:endParaRPr lang="zh-CN" altLang="en-US" sz="2100" kern="1200"/>
        </a:p>
      </dsp:txBody>
      <dsp:txXfrm>
        <a:off x="6475687" y="2191717"/>
        <a:ext cx="1915118" cy="583877"/>
      </dsp:txXfrm>
    </dsp:sp>
    <dsp:sp modelId="{4D8ECBE0-4D67-410A-8663-880E8D210ED1}">
      <dsp:nvSpPr>
        <dsp:cNvPr id="0" name=""/>
        <dsp:cNvSpPr/>
      </dsp:nvSpPr>
      <dsp:spPr>
        <a:xfrm>
          <a:off x="8773830" y="2191717"/>
          <a:ext cx="1915118" cy="5838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11:30-12:30</a:t>
          </a:r>
          <a:endParaRPr lang="zh-CN" altLang="en-US" sz="2100" kern="1200"/>
        </a:p>
      </dsp:txBody>
      <dsp:txXfrm>
        <a:off x="8773830" y="2191717"/>
        <a:ext cx="1915118" cy="583877"/>
      </dsp:txXfrm>
    </dsp:sp>
    <dsp:sp modelId="{80600A35-84AA-43CE-81F3-F98690856545}">
      <dsp:nvSpPr>
        <dsp:cNvPr id="0" name=""/>
        <dsp:cNvSpPr/>
      </dsp:nvSpPr>
      <dsp:spPr>
        <a:xfrm>
          <a:off x="4177545" y="2921564"/>
          <a:ext cx="1915118" cy="5838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Leisurely Tonight</a:t>
          </a:r>
          <a:endParaRPr lang="zh-CN" altLang="en-US" sz="2100" kern="1200"/>
        </a:p>
      </dsp:txBody>
      <dsp:txXfrm>
        <a:off x="4177545" y="2921564"/>
        <a:ext cx="1915118" cy="583877"/>
      </dsp:txXfrm>
    </dsp:sp>
    <dsp:sp modelId="{A9B15C1A-4C4B-4F3A-A878-84EA420CF092}">
      <dsp:nvSpPr>
        <dsp:cNvPr id="0" name=""/>
        <dsp:cNvSpPr/>
      </dsp:nvSpPr>
      <dsp:spPr>
        <a:xfrm>
          <a:off x="6475687" y="2921564"/>
          <a:ext cx="1915118" cy="5838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Shower/Dinner</a:t>
          </a:r>
          <a:endParaRPr lang="zh-CN" altLang="en-US" sz="2100" kern="1200"/>
        </a:p>
      </dsp:txBody>
      <dsp:txXfrm>
        <a:off x="6475687" y="2921564"/>
        <a:ext cx="1915118" cy="583877"/>
      </dsp:txXfrm>
    </dsp:sp>
    <dsp:sp modelId="{CF727354-29D2-487B-B444-C7F2F7C6251F}">
      <dsp:nvSpPr>
        <dsp:cNvPr id="0" name=""/>
        <dsp:cNvSpPr/>
      </dsp:nvSpPr>
      <dsp:spPr>
        <a:xfrm>
          <a:off x="8773830" y="2921564"/>
          <a:ext cx="1915118" cy="5838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21:00-21:30</a:t>
          </a:r>
          <a:endParaRPr lang="zh-CN" altLang="en-US" sz="2100" kern="1200"/>
        </a:p>
      </dsp:txBody>
      <dsp:txXfrm>
        <a:off x="8773830" y="2921564"/>
        <a:ext cx="1915118" cy="583877"/>
      </dsp:txXfrm>
    </dsp:sp>
    <dsp:sp modelId="{E2CE8335-163F-4FC8-9EB2-2F1AB9A3494D}">
      <dsp:nvSpPr>
        <dsp:cNvPr id="0" name=""/>
        <dsp:cNvSpPr/>
      </dsp:nvSpPr>
      <dsp:spPr>
        <a:xfrm>
          <a:off x="1879402" y="5840952"/>
          <a:ext cx="1915118" cy="5838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Reminder</a:t>
          </a:r>
          <a:endParaRPr lang="zh-CN" altLang="en-US" sz="2100" kern="1200"/>
        </a:p>
      </dsp:txBody>
      <dsp:txXfrm>
        <a:off x="1879402" y="5840952"/>
        <a:ext cx="1915118" cy="583877"/>
      </dsp:txXfrm>
    </dsp:sp>
    <dsp:sp modelId="{7E713748-379C-4B5E-9EC6-622A2DAA67D9}">
      <dsp:nvSpPr>
        <dsp:cNvPr id="0" name=""/>
        <dsp:cNvSpPr/>
      </dsp:nvSpPr>
      <dsp:spPr>
        <a:xfrm>
          <a:off x="4177545" y="5476028"/>
          <a:ext cx="1915118" cy="5838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Shopping list</a:t>
          </a:r>
          <a:endParaRPr lang="zh-CN" altLang="en-US" sz="2100" kern="1200"/>
        </a:p>
      </dsp:txBody>
      <dsp:txXfrm>
        <a:off x="4177545" y="5476028"/>
        <a:ext cx="1915118" cy="583877"/>
      </dsp:txXfrm>
    </dsp:sp>
    <dsp:sp modelId="{50DFE8EC-C200-4654-AAE8-1C218BF1FF46}">
      <dsp:nvSpPr>
        <dsp:cNvPr id="0" name=""/>
        <dsp:cNvSpPr/>
      </dsp:nvSpPr>
      <dsp:spPr>
        <a:xfrm>
          <a:off x="6475687" y="5476028"/>
          <a:ext cx="1915118" cy="5838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Daily Stuff</a:t>
          </a:r>
          <a:endParaRPr lang="zh-CN" altLang="en-US" sz="2100" kern="1200"/>
        </a:p>
      </dsp:txBody>
      <dsp:txXfrm>
        <a:off x="6475687" y="5476028"/>
        <a:ext cx="1915118" cy="583877"/>
      </dsp:txXfrm>
    </dsp:sp>
    <dsp:sp modelId="{4FAF6DC7-F014-4374-961B-69AF23683EBC}">
      <dsp:nvSpPr>
        <dsp:cNvPr id="0" name=""/>
        <dsp:cNvSpPr/>
      </dsp:nvSpPr>
      <dsp:spPr>
        <a:xfrm>
          <a:off x="8773830" y="3651411"/>
          <a:ext cx="1915118" cy="5838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Noodles</a:t>
          </a:r>
          <a:endParaRPr lang="zh-CN" altLang="en-US" sz="2100" kern="1200"/>
        </a:p>
      </dsp:txBody>
      <dsp:txXfrm>
        <a:off x="8773830" y="3651411"/>
        <a:ext cx="1915118" cy="583877"/>
      </dsp:txXfrm>
    </dsp:sp>
    <dsp:sp modelId="{550E294F-EC44-419B-ACBA-76EA29C580AF}">
      <dsp:nvSpPr>
        <dsp:cNvPr id="0" name=""/>
        <dsp:cNvSpPr/>
      </dsp:nvSpPr>
      <dsp:spPr>
        <a:xfrm>
          <a:off x="8773830" y="4381258"/>
          <a:ext cx="1915118" cy="5838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Jacket</a:t>
          </a:r>
          <a:endParaRPr lang="zh-CN" altLang="en-US" sz="2100" kern="1200"/>
        </a:p>
      </dsp:txBody>
      <dsp:txXfrm>
        <a:off x="8773830" y="4381258"/>
        <a:ext cx="1915118" cy="583877"/>
      </dsp:txXfrm>
    </dsp:sp>
    <dsp:sp modelId="{C4CC9163-AF6A-4C65-9F2D-CACC9DB43624}">
      <dsp:nvSpPr>
        <dsp:cNvPr id="0" name=""/>
        <dsp:cNvSpPr/>
      </dsp:nvSpPr>
      <dsp:spPr>
        <a:xfrm>
          <a:off x="8773830" y="5111105"/>
          <a:ext cx="1915118" cy="5838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Cooker</a:t>
          </a:r>
          <a:endParaRPr lang="zh-CN" altLang="en-US" sz="2100" kern="1200"/>
        </a:p>
      </dsp:txBody>
      <dsp:txXfrm>
        <a:off x="8773830" y="5111105"/>
        <a:ext cx="1915118" cy="583877"/>
      </dsp:txXfrm>
    </dsp:sp>
    <dsp:sp modelId="{964E3496-9F20-4756-A220-FBA1D5E4980C}">
      <dsp:nvSpPr>
        <dsp:cNvPr id="0" name=""/>
        <dsp:cNvSpPr/>
      </dsp:nvSpPr>
      <dsp:spPr>
        <a:xfrm>
          <a:off x="8773830" y="5840952"/>
          <a:ext cx="1915118" cy="5838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Shower Filter</a:t>
          </a:r>
          <a:endParaRPr lang="zh-CN" altLang="en-US" sz="2100" kern="1200"/>
        </a:p>
      </dsp:txBody>
      <dsp:txXfrm>
        <a:off x="8773830" y="5840952"/>
        <a:ext cx="1915118" cy="583877"/>
      </dsp:txXfrm>
    </dsp:sp>
    <dsp:sp modelId="{5E8E4353-97E3-4769-8745-E51435D5D5C3}">
      <dsp:nvSpPr>
        <dsp:cNvPr id="0" name=""/>
        <dsp:cNvSpPr/>
      </dsp:nvSpPr>
      <dsp:spPr>
        <a:xfrm>
          <a:off x="8773830" y="6570799"/>
          <a:ext cx="1915118" cy="5838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Sunscreen</a:t>
          </a:r>
          <a:endParaRPr lang="zh-CN" altLang="en-US" sz="2100" kern="1200"/>
        </a:p>
      </dsp:txBody>
      <dsp:txXfrm>
        <a:off x="8773830" y="6570799"/>
        <a:ext cx="1915118" cy="583877"/>
      </dsp:txXfrm>
    </dsp:sp>
    <dsp:sp modelId="{D7C5D150-03F6-45BD-A169-D47A44E30451}">
      <dsp:nvSpPr>
        <dsp:cNvPr id="0" name=""/>
        <dsp:cNvSpPr/>
      </dsp:nvSpPr>
      <dsp:spPr>
        <a:xfrm>
          <a:off x="8773830" y="7300646"/>
          <a:ext cx="1915118" cy="5838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laundry</a:t>
          </a:r>
          <a:endParaRPr lang="zh-CN" altLang="en-US" sz="2100" kern="1200"/>
        </a:p>
      </dsp:txBody>
      <dsp:txXfrm>
        <a:off x="8773830" y="7300646"/>
        <a:ext cx="1915118" cy="583877"/>
      </dsp:txXfrm>
    </dsp:sp>
    <dsp:sp modelId="{D39F0EBD-FE23-49ED-8731-BF50C8139E65}">
      <dsp:nvSpPr>
        <dsp:cNvPr id="0" name=""/>
        <dsp:cNvSpPr/>
      </dsp:nvSpPr>
      <dsp:spPr>
        <a:xfrm>
          <a:off x="4177545" y="6205875"/>
          <a:ext cx="1915118" cy="5838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Financial</a:t>
          </a:r>
          <a:endParaRPr lang="zh-CN" altLang="en-US" sz="2100" kern="1200"/>
        </a:p>
      </dsp:txBody>
      <dsp:txXfrm>
        <a:off x="4177545" y="6205875"/>
        <a:ext cx="1915118" cy="583877"/>
      </dsp:txXfrm>
    </dsp:sp>
    <dsp:sp modelId="{53AEF0C2-BE19-450F-87F1-3F6A8CDD2C4F}">
      <dsp:nvSpPr>
        <dsp:cNvPr id="0" name=""/>
        <dsp:cNvSpPr/>
      </dsp:nvSpPr>
      <dsp:spPr>
        <a:xfrm>
          <a:off x="6475687" y="6205875"/>
          <a:ext cx="1915118" cy="5838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BOA Credit</a:t>
          </a:r>
          <a:endParaRPr lang="zh-CN" altLang="en-US" sz="2100" kern="1200"/>
        </a:p>
      </dsp:txBody>
      <dsp:txXfrm>
        <a:off x="6475687" y="6205875"/>
        <a:ext cx="1915118" cy="583877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B50A51B-F20A-4F5E-94BD-F9D77A9332BC}">
      <dsp:nvSpPr>
        <dsp:cNvPr id="0" name=""/>
        <dsp:cNvSpPr/>
      </dsp:nvSpPr>
      <dsp:spPr>
        <a:xfrm>
          <a:off x="3058566" y="2778579"/>
          <a:ext cx="406021" cy="38683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3010" y="0"/>
              </a:lnTo>
              <a:lnTo>
                <a:pt x="203010" y="386834"/>
              </a:lnTo>
              <a:lnTo>
                <a:pt x="406021" y="38683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247557" y="2957976"/>
        <a:ext cx="28039" cy="28039"/>
      </dsp:txXfrm>
    </dsp:sp>
    <dsp:sp modelId="{3AD7E826-24D0-4602-AAA0-C527D48B2356}">
      <dsp:nvSpPr>
        <dsp:cNvPr id="0" name=""/>
        <dsp:cNvSpPr/>
      </dsp:nvSpPr>
      <dsp:spPr>
        <a:xfrm>
          <a:off x="3058566" y="2391745"/>
          <a:ext cx="406021" cy="386834"/>
        </a:xfrm>
        <a:custGeom>
          <a:avLst/>
          <a:gdLst/>
          <a:ahLst/>
          <a:cxnLst/>
          <a:rect l="0" t="0" r="0" b="0"/>
          <a:pathLst>
            <a:path>
              <a:moveTo>
                <a:pt x="0" y="386834"/>
              </a:moveTo>
              <a:lnTo>
                <a:pt x="203010" y="386834"/>
              </a:lnTo>
              <a:lnTo>
                <a:pt x="203010" y="0"/>
              </a:lnTo>
              <a:lnTo>
                <a:pt x="40602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247557" y="2571142"/>
        <a:ext cx="28039" cy="28039"/>
      </dsp:txXfrm>
    </dsp:sp>
    <dsp:sp modelId="{65BE38A7-EFDD-42A5-8387-87F6ED284FA3}">
      <dsp:nvSpPr>
        <dsp:cNvPr id="0" name=""/>
        <dsp:cNvSpPr/>
      </dsp:nvSpPr>
      <dsp:spPr>
        <a:xfrm>
          <a:off x="622440" y="1811494"/>
          <a:ext cx="406021" cy="96708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3010" y="0"/>
              </a:lnTo>
              <a:lnTo>
                <a:pt x="203010" y="967085"/>
              </a:lnTo>
              <a:lnTo>
                <a:pt x="406021" y="96708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99229" y="2268815"/>
        <a:ext cx="52442" cy="52442"/>
      </dsp:txXfrm>
    </dsp:sp>
    <dsp:sp modelId="{91F39652-BB1B-402B-9B9E-A81D69F5617D}">
      <dsp:nvSpPr>
        <dsp:cNvPr id="0" name=""/>
        <dsp:cNvSpPr/>
      </dsp:nvSpPr>
      <dsp:spPr>
        <a:xfrm>
          <a:off x="5494692" y="1618077"/>
          <a:ext cx="406021" cy="38683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3010" y="0"/>
              </a:lnTo>
              <a:lnTo>
                <a:pt x="203010" y="386834"/>
              </a:lnTo>
              <a:lnTo>
                <a:pt x="406021" y="38683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83683" y="1797474"/>
        <a:ext cx="28039" cy="28039"/>
      </dsp:txXfrm>
    </dsp:sp>
    <dsp:sp modelId="{58FF73D2-2B1D-4326-A086-2D2DD7B18C7D}">
      <dsp:nvSpPr>
        <dsp:cNvPr id="0" name=""/>
        <dsp:cNvSpPr/>
      </dsp:nvSpPr>
      <dsp:spPr>
        <a:xfrm>
          <a:off x="5494692" y="1231243"/>
          <a:ext cx="406021" cy="386834"/>
        </a:xfrm>
        <a:custGeom>
          <a:avLst/>
          <a:gdLst/>
          <a:ahLst/>
          <a:cxnLst/>
          <a:rect l="0" t="0" r="0" b="0"/>
          <a:pathLst>
            <a:path>
              <a:moveTo>
                <a:pt x="0" y="386834"/>
              </a:moveTo>
              <a:lnTo>
                <a:pt x="203010" y="386834"/>
              </a:lnTo>
              <a:lnTo>
                <a:pt x="203010" y="0"/>
              </a:lnTo>
              <a:lnTo>
                <a:pt x="40602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83683" y="1410640"/>
        <a:ext cx="28039" cy="28039"/>
      </dsp:txXfrm>
    </dsp:sp>
    <dsp:sp modelId="{D08192B3-6A9F-43A7-A6A4-E3CF0E3E119D}">
      <dsp:nvSpPr>
        <dsp:cNvPr id="0" name=""/>
        <dsp:cNvSpPr/>
      </dsp:nvSpPr>
      <dsp:spPr>
        <a:xfrm>
          <a:off x="3058566" y="1572357"/>
          <a:ext cx="40602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0602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251426" y="1607926"/>
        <a:ext cx="20301" cy="20301"/>
      </dsp:txXfrm>
    </dsp:sp>
    <dsp:sp modelId="{22DC00D5-0FC3-4C9A-B889-B732357E2B93}">
      <dsp:nvSpPr>
        <dsp:cNvPr id="0" name=""/>
        <dsp:cNvSpPr/>
      </dsp:nvSpPr>
      <dsp:spPr>
        <a:xfrm>
          <a:off x="622440" y="1618077"/>
          <a:ext cx="406021" cy="193417"/>
        </a:xfrm>
        <a:custGeom>
          <a:avLst/>
          <a:gdLst/>
          <a:ahLst/>
          <a:cxnLst/>
          <a:rect l="0" t="0" r="0" b="0"/>
          <a:pathLst>
            <a:path>
              <a:moveTo>
                <a:pt x="0" y="193417"/>
              </a:moveTo>
              <a:lnTo>
                <a:pt x="203010" y="193417"/>
              </a:lnTo>
              <a:lnTo>
                <a:pt x="203010" y="0"/>
              </a:lnTo>
              <a:lnTo>
                <a:pt x="406021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4207" y="1703542"/>
        <a:ext cx="22486" cy="22486"/>
      </dsp:txXfrm>
    </dsp:sp>
    <dsp:sp modelId="{13B31FC7-D576-4A66-BE14-D30919A7EFCC}">
      <dsp:nvSpPr>
        <dsp:cNvPr id="0" name=""/>
        <dsp:cNvSpPr/>
      </dsp:nvSpPr>
      <dsp:spPr>
        <a:xfrm>
          <a:off x="622440" y="844409"/>
          <a:ext cx="406021" cy="967085"/>
        </a:xfrm>
        <a:custGeom>
          <a:avLst/>
          <a:gdLst/>
          <a:ahLst/>
          <a:cxnLst/>
          <a:rect l="0" t="0" r="0" b="0"/>
          <a:pathLst>
            <a:path>
              <a:moveTo>
                <a:pt x="0" y="967085"/>
              </a:moveTo>
              <a:lnTo>
                <a:pt x="203010" y="967085"/>
              </a:lnTo>
              <a:lnTo>
                <a:pt x="203010" y="0"/>
              </a:lnTo>
              <a:lnTo>
                <a:pt x="406021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99229" y="1301730"/>
        <a:ext cx="52442" cy="52442"/>
      </dsp:txXfrm>
    </dsp:sp>
    <dsp:sp modelId="{47AE8846-F21F-4E4C-B4A3-D44DA4BF791C}">
      <dsp:nvSpPr>
        <dsp:cNvPr id="0" name=""/>
        <dsp:cNvSpPr/>
      </dsp:nvSpPr>
      <dsp:spPr>
        <a:xfrm rot="16200000">
          <a:off x="-1315801" y="1502027"/>
          <a:ext cx="3257549" cy="6189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5400" tIns="25400" rIns="25400" bIns="25400" numCol="1" spcCol="1270" anchor="ctr" anchorCtr="0">
          <a:noAutofit/>
        </a:bodyPr>
        <a:lstStyle/>
        <a:p>
          <a:pPr lvl="0" algn="ctr" defTabSz="1778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000" kern="1200"/>
            <a:t>Feedback</a:t>
          </a:r>
          <a:endParaRPr lang="zh-CN" altLang="en-US" sz="4000" kern="1200"/>
        </a:p>
      </dsp:txBody>
      <dsp:txXfrm>
        <a:off x="-1315801" y="1502027"/>
        <a:ext cx="3257549" cy="618934"/>
      </dsp:txXfrm>
    </dsp:sp>
    <dsp:sp modelId="{D8029DD7-C3D4-4A1B-A556-4867F2CA8583}">
      <dsp:nvSpPr>
        <dsp:cNvPr id="0" name=""/>
        <dsp:cNvSpPr/>
      </dsp:nvSpPr>
      <dsp:spPr>
        <a:xfrm>
          <a:off x="1028461" y="534941"/>
          <a:ext cx="2030105" cy="6189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Ask myself why to do it continualy</a:t>
          </a:r>
          <a:endParaRPr lang="zh-CN" altLang="en-US" sz="1900" kern="1200"/>
        </a:p>
      </dsp:txBody>
      <dsp:txXfrm>
        <a:off x="1028461" y="534941"/>
        <a:ext cx="2030105" cy="618934"/>
      </dsp:txXfrm>
    </dsp:sp>
    <dsp:sp modelId="{847F8605-730D-4F97-9EB1-4814AB2E5EA0}">
      <dsp:nvSpPr>
        <dsp:cNvPr id="0" name=""/>
        <dsp:cNvSpPr/>
      </dsp:nvSpPr>
      <dsp:spPr>
        <a:xfrm>
          <a:off x="1028461" y="1308609"/>
          <a:ext cx="2030105" cy="6189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elf-cultivation</a:t>
          </a:r>
          <a:endParaRPr lang="zh-CN" altLang="en-US" sz="1900" kern="1200"/>
        </a:p>
      </dsp:txBody>
      <dsp:txXfrm>
        <a:off x="1028461" y="1308609"/>
        <a:ext cx="2030105" cy="618934"/>
      </dsp:txXfrm>
    </dsp:sp>
    <dsp:sp modelId="{2D84C818-2A26-41DF-9C1B-FAD2545018FE}">
      <dsp:nvSpPr>
        <dsp:cNvPr id="0" name=""/>
        <dsp:cNvSpPr/>
      </dsp:nvSpPr>
      <dsp:spPr>
        <a:xfrm>
          <a:off x="3464587" y="1308609"/>
          <a:ext cx="2030105" cy="6189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upport by Mindset and emotions</a:t>
          </a:r>
          <a:endParaRPr lang="zh-CN" altLang="en-US" sz="1900" kern="1200"/>
        </a:p>
      </dsp:txBody>
      <dsp:txXfrm>
        <a:off x="3464587" y="1308609"/>
        <a:ext cx="2030105" cy="618934"/>
      </dsp:txXfrm>
    </dsp:sp>
    <dsp:sp modelId="{8D2B3A34-C2FF-4E80-9F71-CC09446E9B4B}">
      <dsp:nvSpPr>
        <dsp:cNvPr id="0" name=""/>
        <dsp:cNvSpPr/>
      </dsp:nvSpPr>
      <dsp:spPr>
        <a:xfrm>
          <a:off x="5900713" y="921775"/>
          <a:ext cx="2030105" cy="6189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Care about how to solve problem</a:t>
          </a:r>
          <a:endParaRPr lang="zh-CN" altLang="en-US" sz="1900" kern="1200"/>
        </a:p>
      </dsp:txBody>
      <dsp:txXfrm>
        <a:off x="5900713" y="921775"/>
        <a:ext cx="2030105" cy="618934"/>
      </dsp:txXfrm>
    </dsp:sp>
    <dsp:sp modelId="{975C414A-B981-41AF-93C6-16CA8639F08F}">
      <dsp:nvSpPr>
        <dsp:cNvPr id="0" name=""/>
        <dsp:cNvSpPr/>
      </dsp:nvSpPr>
      <dsp:spPr>
        <a:xfrm>
          <a:off x="5900713" y="1695444"/>
          <a:ext cx="2030105" cy="6189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Try your best but not scared</a:t>
          </a:r>
          <a:endParaRPr lang="zh-CN" altLang="en-US" sz="1900" kern="1200"/>
        </a:p>
      </dsp:txBody>
      <dsp:txXfrm>
        <a:off x="5900713" y="1695444"/>
        <a:ext cx="2030105" cy="618934"/>
      </dsp:txXfrm>
    </dsp:sp>
    <dsp:sp modelId="{667EC47A-D406-433A-9EE9-6981B639D7B7}">
      <dsp:nvSpPr>
        <dsp:cNvPr id="0" name=""/>
        <dsp:cNvSpPr/>
      </dsp:nvSpPr>
      <dsp:spPr>
        <a:xfrm>
          <a:off x="1028461" y="2469112"/>
          <a:ext cx="2030105" cy="6189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Dynamic</a:t>
          </a:r>
          <a:endParaRPr lang="zh-CN" altLang="en-US" sz="1900" kern="1200"/>
        </a:p>
      </dsp:txBody>
      <dsp:txXfrm>
        <a:off x="1028461" y="2469112"/>
        <a:ext cx="2030105" cy="618934"/>
      </dsp:txXfrm>
    </dsp:sp>
    <dsp:sp modelId="{C89F51ED-3374-442C-92AA-F1197A936B88}">
      <dsp:nvSpPr>
        <dsp:cNvPr id="0" name=""/>
        <dsp:cNvSpPr/>
      </dsp:nvSpPr>
      <dsp:spPr>
        <a:xfrm>
          <a:off x="3464587" y="2082278"/>
          <a:ext cx="2030105" cy="6189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Pursuit main goal</a:t>
          </a:r>
          <a:endParaRPr lang="zh-CN" altLang="en-US" sz="1900" kern="1200"/>
        </a:p>
      </dsp:txBody>
      <dsp:txXfrm>
        <a:off x="3464587" y="2082278"/>
        <a:ext cx="2030105" cy="618934"/>
      </dsp:txXfrm>
    </dsp:sp>
    <dsp:sp modelId="{5735FE3E-74EF-4FB3-9C7C-EFF9A4077E40}">
      <dsp:nvSpPr>
        <dsp:cNvPr id="0" name=""/>
        <dsp:cNvSpPr/>
      </dsp:nvSpPr>
      <dsp:spPr>
        <a:xfrm>
          <a:off x="3464587" y="2855946"/>
          <a:ext cx="2030105" cy="6189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Adjust minor goals</a:t>
          </a:r>
          <a:endParaRPr lang="zh-CN" altLang="en-US" sz="1900" kern="1200"/>
        </a:p>
      </dsp:txBody>
      <dsp:txXfrm>
        <a:off x="3464587" y="2855946"/>
        <a:ext cx="2030105" cy="61893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2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165</cp:revision>
  <dcterms:created xsi:type="dcterms:W3CDTF">2018-07-09T12:32:00Z</dcterms:created>
  <dcterms:modified xsi:type="dcterms:W3CDTF">2018-10-22T14:53:00Z</dcterms:modified>
</cp:coreProperties>
</file>